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4E0266" w14:textId="77777777" w:rsidR="00330D7E" w:rsidRPr="00330D7E" w:rsidRDefault="00330D7E" w:rsidP="00330D7E">
      <w:pPr>
        <w:pStyle w:val="Heading1"/>
        <w:jc w:val="center"/>
        <w:rPr>
          <w:sz w:val="52"/>
          <w:lang w:val="bg-BG"/>
        </w:rPr>
      </w:pPr>
      <w:r w:rsidRPr="00330D7E">
        <w:rPr>
          <w:sz w:val="52"/>
        </w:rPr>
        <w:t>Exercises: Sets and Maps Advanced</w:t>
      </w:r>
    </w:p>
    <w:p w14:paraId="0DBED002" w14:textId="519AC6A9" w:rsidR="00330D7E" w:rsidRPr="00330D7E" w:rsidRDefault="00000000" w:rsidP="00A21682">
      <w:pPr>
        <w:jc w:val="center"/>
        <w:rPr>
          <w:lang w:val="bg-BG"/>
        </w:rPr>
      </w:pPr>
      <w:hyperlink r:id="rId8">
        <w:r w:rsidR="00330D7E" w:rsidRPr="00330D7E">
          <w:rPr>
            <w:rStyle w:val="InternetLink"/>
          </w:rPr>
          <w:t>Judge</w:t>
        </w:r>
      </w:hyperlink>
    </w:p>
    <w:p w14:paraId="6C3EA51B" w14:textId="20490E8C" w:rsidR="00330D7E" w:rsidRPr="00330D7E" w:rsidRDefault="00330D7E" w:rsidP="00C97CC9">
      <w:pPr>
        <w:pStyle w:val="Heading2"/>
        <w:numPr>
          <w:ilvl w:val="0"/>
          <w:numId w:val="25"/>
        </w:numPr>
        <w:tabs>
          <w:tab w:val="left" w:pos="1843"/>
        </w:tabs>
        <w:spacing w:before="120" w:after="80"/>
        <w:rPr>
          <w:lang w:val="bg-BG"/>
        </w:rPr>
      </w:pPr>
      <w:r w:rsidRPr="00330D7E">
        <w:t>Unique Usernames</w:t>
      </w:r>
    </w:p>
    <w:p w14:paraId="3A50E87B" w14:textId="0C08197C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Write a simple program that reads </w:t>
      </w:r>
      <w:r w:rsidR="00256427">
        <w:t>a sequence of usernames from the console</w:t>
      </w:r>
      <w:r w:rsidRPr="00330D7E">
        <w:t xml:space="preserve"> and keeps a collection with only the unique ones. Print the collection on the console in order of insertion:</w:t>
      </w:r>
    </w:p>
    <w:p w14:paraId="4CF39145" w14:textId="77777777" w:rsidR="00330D7E" w:rsidRPr="00330D7E" w:rsidRDefault="00330D7E" w:rsidP="00330D7E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Style w:val="TableGrid"/>
        <w:tblW w:w="3681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38"/>
        <w:gridCol w:w="1843"/>
      </w:tblGrid>
      <w:tr w:rsidR="00330D7E" w:rsidRPr="00330D7E" w14:paraId="2744E03F" w14:textId="77777777" w:rsidTr="00680B51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718F50F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Input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37E16FE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1ED85F23" w14:textId="77777777" w:rsidTr="00680B51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5B9FCA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6</w:t>
            </w:r>
          </w:p>
          <w:p w14:paraId="5AF87C78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Hello</w:t>
            </w:r>
          </w:p>
          <w:p w14:paraId="09CBEE79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Hello</w:t>
            </w:r>
          </w:p>
          <w:p w14:paraId="6F885A7E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Hello</w:t>
            </w:r>
          </w:p>
          <w:p w14:paraId="5D047900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World</w:t>
            </w:r>
          </w:p>
          <w:p w14:paraId="0FA2DE21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Hello</w:t>
            </w:r>
          </w:p>
          <w:p w14:paraId="404D1DBB" w14:textId="76304564" w:rsidR="00330D7E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Greeting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91634F" w14:textId="77777777" w:rsidR="00330D7E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Hello</w:t>
            </w:r>
          </w:p>
          <w:p w14:paraId="2423D0E7" w14:textId="77777777" w:rsidR="00AF09D4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World</w:t>
            </w:r>
          </w:p>
          <w:p w14:paraId="5F035B74" w14:textId="4ED2FA73" w:rsidR="00AF09D4" w:rsidRPr="00AF09D4" w:rsidRDefault="00AF09D4" w:rsidP="00A21682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Greetings</w:t>
            </w:r>
          </w:p>
        </w:tc>
      </w:tr>
      <w:tr w:rsidR="00330D7E" w:rsidRPr="00330D7E" w14:paraId="42092318" w14:textId="77777777" w:rsidTr="00680B51">
        <w:trPr>
          <w:trHeight w:val="2909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33529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10</w:t>
            </w:r>
          </w:p>
          <w:p w14:paraId="7CCB298D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Peter</w:t>
            </w:r>
          </w:p>
          <w:p w14:paraId="19060740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Maria</w:t>
            </w:r>
          </w:p>
          <w:p w14:paraId="1750F400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Peter</w:t>
            </w:r>
          </w:p>
          <w:p w14:paraId="17AD5DFF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George</w:t>
            </w:r>
          </w:p>
          <w:p w14:paraId="70FBC9BD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Stephen</w:t>
            </w:r>
          </w:p>
          <w:p w14:paraId="06774A28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Maria</w:t>
            </w:r>
          </w:p>
          <w:p w14:paraId="296482A0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Alexander</w:t>
            </w:r>
          </w:p>
          <w:p w14:paraId="0FF40068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Peter</w:t>
            </w:r>
          </w:p>
          <w:p w14:paraId="1EC045D0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Stephen</w:t>
            </w:r>
          </w:p>
          <w:p w14:paraId="2DD76598" w14:textId="51430099" w:rsidR="00330D7E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Georg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14133" w14:textId="385FA43D" w:rsidR="00330D7E" w:rsidRPr="00AF09D4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1D0F1839" w14:textId="65A72251" w:rsidR="00330D7E" w:rsidRPr="00AF09D4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</w:p>
          <w:p w14:paraId="6720FC40" w14:textId="4F82E6D0" w:rsidR="00330D7E" w:rsidRPr="00AF09D4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</w:p>
          <w:p w14:paraId="777A1045" w14:textId="60AF7848" w:rsidR="00330D7E" w:rsidRPr="00AF09D4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ephen</w:t>
            </w:r>
          </w:p>
          <w:p w14:paraId="20CF0BEC" w14:textId="5BB8D1A8" w:rsidR="00330D7E" w:rsidRPr="00AF09D4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lexander</w:t>
            </w:r>
          </w:p>
        </w:tc>
      </w:tr>
    </w:tbl>
    <w:p w14:paraId="0BF1E3D9" w14:textId="77777777" w:rsidR="0055658F" w:rsidRDefault="0055658F" w:rsidP="0055658F">
      <w:pPr>
        <w:pStyle w:val="Heading2"/>
        <w:numPr>
          <w:ilvl w:val="0"/>
          <w:numId w:val="0"/>
        </w:numPr>
        <w:tabs>
          <w:tab w:val="left" w:pos="1843"/>
        </w:tabs>
        <w:spacing w:before="120" w:after="80"/>
        <w:ind w:left="720"/>
        <w:jc w:val="both"/>
        <w:rPr>
          <w:lang w:val="en-GB"/>
        </w:rPr>
      </w:pPr>
    </w:p>
    <w:p w14:paraId="06159BD2" w14:textId="77777777" w:rsidR="0055658F" w:rsidRDefault="0055658F" w:rsidP="0055658F">
      <w:pPr>
        <w:rPr>
          <w:lang w:val="en-GB"/>
        </w:rPr>
      </w:pPr>
    </w:p>
    <w:p w14:paraId="66B5D19E" w14:textId="77777777" w:rsidR="0055658F" w:rsidRDefault="0055658F" w:rsidP="0055658F">
      <w:pPr>
        <w:rPr>
          <w:lang w:val="en-GB"/>
        </w:rPr>
      </w:pPr>
    </w:p>
    <w:p w14:paraId="33CC0A50" w14:textId="77777777" w:rsidR="0055658F" w:rsidRDefault="0055658F" w:rsidP="0055658F">
      <w:pPr>
        <w:rPr>
          <w:lang w:val="en-GB"/>
        </w:rPr>
      </w:pPr>
    </w:p>
    <w:p w14:paraId="681EC11F" w14:textId="77777777" w:rsidR="0055658F" w:rsidRDefault="0055658F" w:rsidP="0055658F">
      <w:pPr>
        <w:rPr>
          <w:lang w:val="en-GB"/>
        </w:rPr>
      </w:pPr>
    </w:p>
    <w:p w14:paraId="0074BA41" w14:textId="77777777" w:rsidR="0055658F" w:rsidRDefault="0055658F" w:rsidP="0055658F">
      <w:pPr>
        <w:rPr>
          <w:lang w:val="en-GB"/>
        </w:rPr>
      </w:pPr>
    </w:p>
    <w:p w14:paraId="163A57ED" w14:textId="77777777" w:rsidR="0055658F" w:rsidRPr="0055658F" w:rsidRDefault="0055658F" w:rsidP="0055658F">
      <w:pPr>
        <w:rPr>
          <w:lang w:val="en-GB"/>
        </w:rPr>
      </w:pPr>
    </w:p>
    <w:p w14:paraId="739418B2" w14:textId="5F8BA97C" w:rsidR="00330D7E" w:rsidRPr="00330D7E" w:rsidRDefault="00330D7E" w:rsidP="00C97CC9">
      <w:pPr>
        <w:pStyle w:val="Heading2"/>
        <w:numPr>
          <w:ilvl w:val="0"/>
          <w:numId w:val="25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330D7E">
        <w:lastRenderedPageBreak/>
        <w:t>Sets of Elements</w:t>
      </w:r>
    </w:p>
    <w:p w14:paraId="138461B9" w14:textId="18E53CE5" w:rsidR="00330D7E" w:rsidRPr="00A21682" w:rsidRDefault="00330D7E" w:rsidP="00330D7E">
      <w:pPr>
        <w:jc w:val="both"/>
        <w:rPr>
          <w:b/>
          <w:lang w:val="bg-BG"/>
        </w:rPr>
      </w:pPr>
      <w:r w:rsidRPr="00330D7E">
        <w:t xml:space="preserve">On the first </w:t>
      </w:r>
      <w:r w:rsidR="00A21682" w:rsidRPr="00330D7E">
        <w:t>line,</w:t>
      </w:r>
      <w:r w:rsidRPr="00330D7E">
        <w:t xml:space="preserve"> you are given the length of two sets</w:t>
      </w:r>
      <w:r w:rsidR="00256427">
        <w:t>,</w:t>
      </w:r>
      <w:r w:rsidRPr="00330D7E">
        <w:t xml:space="preserve"> </w:t>
      </w:r>
      <w:r w:rsidR="00A21682">
        <w:rPr>
          <w:b/>
        </w:rPr>
        <w:t>N</w:t>
      </w:r>
      <w:r w:rsidRPr="00330D7E">
        <w:t xml:space="preserve"> and </w:t>
      </w:r>
      <w:r w:rsidR="00A21682">
        <w:rPr>
          <w:b/>
        </w:rPr>
        <w:t>M</w:t>
      </w:r>
      <w:r w:rsidRPr="00330D7E">
        <w:t xml:space="preserve">. On the next </w:t>
      </w:r>
      <w:r w:rsidR="00A21682">
        <w:rPr>
          <w:b/>
        </w:rPr>
        <w:t>N + M</w:t>
      </w:r>
      <w:r w:rsidRPr="00330D7E">
        <w:t xml:space="preserve"> lines</w:t>
      </w:r>
      <w:r w:rsidR="00256427">
        <w:t>,</w:t>
      </w:r>
      <w:r w:rsidRPr="00330D7E">
        <w:t xml:space="preserve"> there are </w:t>
      </w:r>
      <w:r w:rsidR="00A21682">
        <w:rPr>
          <w:b/>
        </w:rPr>
        <w:t>N</w:t>
      </w:r>
      <w:r w:rsidRPr="00330D7E">
        <w:t xml:space="preserve"> numbers that are in the </w:t>
      </w:r>
      <w:r w:rsidRPr="00A21682">
        <w:rPr>
          <w:b/>
        </w:rPr>
        <w:t xml:space="preserve">first </w:t>
      </w:r>
      <w:r w:rsidRPr="00A21682">
        <w:t>set</w:t>
      </w:r>
      <w:r w:rsidRPr="00330D7E">
        <w:t xml:space="preserve"> and </w:t>
      </w:r>
      <w:r w:rsidR="00A21682">
        <w:rPr>
          <w:b/>
        </w:rPr>
        <w:t>M</w:t>
      </w:r>
      <w:r w:rsidRPr="00330D7E">
        <w:t xml:space="preserve"> numbers that are in the </w:t>
      </w:r>
      <w:r w:rsidRPr="00A21682">
        <w:rPr>
          <w:b/>
        </w:rPr>
        <w:t>second</w:t>
      </w:r>
      <w:r w:rsidRPr="00330D7E">
        <w:t xml:space="preserve"> one. Find all non-repeating element that appears in both of them, and print them in </w:t>
      </w:r>
      <w:r w:rsidR="00BF51FF">
        <w:t xml:space="preserve">the </w:t>
      </w:r>
      <w:r w:rsidRPr="00330D7E">
        <w:t>same order at the console:</w:t>
      </w:r>
    </w:p>
    <w:p w14:paraId="58A5AFD3" w14:textId="2E0697F8" w:rsidR="00330D7E" w:rsidRPr="00330D7E" w:rsidRDefault="00A21682" w:rsidP="00330D7E">
      <w:pPr>
        <w:jc w:val="both"/>
        <w:rPr>
          <w:lang w:val="bg-BG"/>
        </w:rPr>
      </w:pPr>
      <w:r>
        <w:t>Set with length N</w:t>
      </w:r>
      <w:r w:rsidR="00330D7E" w:rsidRPr="00330D7E">
        <w:t xml:space="preserve"> = 4: {1, </w:t>
      </w:r>
      <w:r w:rsidR="00330D7E" w:rsidRPr="00330D7E">
        <w:rPr>
          <w:b/>
        </w:rPr>
        <w:t>3</w:t>
      </w:r>
      <w:r w:rsidR="00330D7E" w:rsidRPr="00330D7E">
        <w:t xml:space="preserve">, </w:t>
      </w:r>
      <w:r w:rsidR="00330D7E" w:rsidRPr="00330D7E">
        <w:rPr>
          <w:b/>
        </w:rPr>
        <w:t>5</w:t>
      </w:r>
      <w:r w:rsidR="00330D7E" w:rsidRPr="00330D7E">
        <w:t>, 7}</w:t>
      </w:r>
    </w:p>
    <w:p w14:paraId="675725A4" w14:textId="668435E8" w:rsidR="00330D7E" w:rsidRPr="00330D7E" w:rsidRDefault="00A21682" w:rsidP="00330D7E">
      <w:pPr>
        <w:jc w:val="both"/>
        <w:rPr>
          <w:lang w:val="bg-BG"/>
        </w:rPr>
      </w:pPr>
      <w:r>
        <w:t>Set with length M</w:t>
      </w:r>
      <w:r w:rsidR="00330D7E" w:rsidRPr="00330D7E">
        <w:t xml:space="preserve"> = 3: {</w:t>
      </w:r>
      <w:r w:rsidR="00330D7E" w:rsidRPr="00330D7E">
        <w:rPr>
          <w:b/>
        </w:rPr>
        <w:t>3</w:t>
      </w:r>
      <w:r w:rsidR="00330D7E" w:rsidRPr="00330D7E">
        <w:t xml:space="preserve">, 4, </w:t>
      </w:r>
      <w:r w:rsidR="00330D7E" w:rsidRPr="00330D7E">
        <w:rPr>
          <w:b/>
        </w:rPr>
        <w:t>5</w:t>
      </w:r>
      <w:r w:rsidR="00330D7E" w:rsidRPr="00330D7E">
        <w:t>}</w:t>
      </w:r>
    </w:p>
    <w:p w14:paraId="154BE550" w14:textId="77777777" w:rsidR="00330D7E" w:rsidRPr="00330D7E" w:rsidRDefault="00330D7E" w:rsidP="00330D7E">
      <w:pPr>
        <w:jc w:val="both"/>
        <w:rPr>
          <w:lang w:val="bg-BG"/>
        </w:rPr>
      </w:pPr>
      <w:r w:rsidRPr="00330D7E">
        <w:t>Set that contains all repeating elements -&gt; {</w:t>
      </w:r>
      <w:r w:rsidRPr="00330D7E">
        <w:rPr>
          <w:b/>
        </w:rPr>
        <w:t>3</w:t>
      </w:r>
      <w:r w:rsidRPr="00330D7E">
        <w:t xml:space="preserve">, </w:t>
      </w:r>
      <w:r w:rsidRPr="00330D7E">
        <w:rPr>
          <w:b/>
        </w:rPr>
        <w:t>5</w:t>
      </w:r>
      <w:r w:rsidRPr="00330D7E">
        <w:t>}</w:t>
      </w:r>
    </w:p>
    <w:p w14:paraId="1BA8F4A6" w14:textId="77777777" w:rsidR="00330D7E" w:rsidRPr="00330D7E" w:rsidRDefault="00330D7E" w:rsidP="00330D7E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Style w:val="TableGrid"/>
        <w:tblW w:w="240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240"/>
      </w:tblGrid>
      <w:tr w:rsidR="00330D7E" w:rsidRPr="00330D7E" w14:paraId="766F56FF" w14:textId="77777777" w:rsidTr="00680B51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BE3BD4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Input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C09FE59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4F19303C" w14:textId="77777777" w:rsidTr="00680B51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697D75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4 3</w:t>
            </w:r>
          </w:p>
          <w:p w14:paraId="71FEBF0D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</w:t>
            </w:r>
          </w:p>
          <w:p w14:paraId="54F455D9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3</w:t>
            </w:r>
          </w:p>
          <w:p w14:paraId="3C8E570D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5</w:t>
            </w:r>
          </w:p>
          <w:p w14:paraId="3BAE52CF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7</w:t>
            </w:r>
          </w:p>
          <w:p w14:paraId="29AB94CF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3</w:t>
            </w:r>
          </w:p>
          <w:p w14:paraId="36789939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4</w:t>
            </w:r>
          </w:p>
          <w:p w14:paraId="4B9AF93F" w14:textId="77777777" w:rsidR="00330D7E" w:rsidRPr="00330D7E" w:rsidRDefault="00330D7E" w:rsidP="00A21682">
            <w:pPr>
              <w:spacing w:after="0"/>
              <w:jc w:val="both"/>
            </w:pPr>
            <w:r w:rsidRPr="00330D7E">
              <w:rPr>
                <w:rFonts w:ascii="Consolas" w:hAnsi="Consolas" w:cs="Consolas"/>
                <w:noProof/>
              </w:rPr>
              <w:t>5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58C20D" w14:textId="77777777" w:rsidR="00330D7E" w:rsidRPr="00330D7E" w:rsidRDefault="00330D7E" w:rsidP="00A21682">
            <w:pPr>
              <w:spacing w:after="0"/>
              <w:jc w:val="both"/>
            </w:pPr>
            <w:r w:rsidRPr="00330D7E">
              <w:rPr>
                <w:rFonts w:ascii="Consolas" w:hAnsi="Consolas" w:cs="Consolas"/>
                <w:noProof/>
              </w:rPr>
              <w:t>3 5</w:t>
            </w:r>
          </w:p>
        </w:tc>
      </w:tr>
      <w:tr w:rsidR="00330D7E" w:rsidRPr="00330D7E" w14:paraId="1B8A1C23" w14:textId="77777777" w:rsidTr="00680B51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5C3A87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2 2</w:t>
            </w:r>
          </w:p>
          <w:p w14:paraId="313E0085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</w:t>
            </w:r>
          </w:p>
          <w:p w14:paraId="32A6BFFD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3</w:t>
            </w:r>
          </w:p>
          <w:p w14:paraId="4220264D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</w:t>
            </w:r>
          </w:p>
          <w:p w14:paraId="666A2632" w14:textId="77777777" w:rsidR="00330D7E" w:rsidRPr="00330D7E" w:rsidRDefault="00330D7E" w:rsidP="00A21682">
            <w:pPr>
              <w:spacing w:after="0"/>
              <w:jc w:val="both"/>
            </w:pPr>
            <w:r w:rsidRPr="00330D7E">
              <w:rPr>
                <w:rFonts w:ascii="Consolas" w:hAnsi="Consolas" w:cs="Consolas"/>
                <w:noProof/>
              </w:rPr>
              <w:t>5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483E48" w14:textId="77777777" w:rsidR="00330D7E" w:rsidRPr="00330D7E" w:rsidRDefault="00330D7E" w:rsidP="00A21682">
            <w:pPr>
              <w:spacing w:after="0"/>
              <w:jc w:val="both"/>
            </w:pPr>
            <w:r w:rsidRPr="00330D7E">
              <w:rPr>
                <w:rFonts w:ascii="Consolas" w:hAnsi="Consolas" w:cs="Consolas"/>
                <w:noProof/>
              </w:rPr>
              <w:t>1</w:t>
            </w:r>
          </w:p>
        </w:tc>
      </w:tr>
    </w:tbl>
    <w:p w14:paraId="686F83DE" w14:textId="77777777" w:rsidR="00015633" w:rsidRDefault="00015633" w:rsidP="00015633">
      <w:pPr>
        <w:pStyle w:val="Heading2"/>
        <w:numPr>
          <w:ilvl w:val="0"/>
          <w:numId w:val="0"/>
        </w:numPr>
        <w:tabs>
          <w:tab w:val="left" w:pos="1843"/>
        </w:tabs>
        <w:spacing w:before="120" w:after="80"/>
        <w:ind w:left="720"/>
        <w:jc w:val="both"/>
        <w:rPr>
          <w:lang w:val="en-GB"/>
        </w:rPr>
      </w:pPr>
    </w:p>
    <w:p w14:paraId="646E0483" w14:textId="77777777" w:rsidR="00015633" w:rsidRDefault="00015633" w:rsidP="00015633">
      <w:pPr>
        <w:rPr>
          <w:lang w:val="en-GB"/>
        </w:rPr>
      </w:pPr>
    </w:p>
    <w:p w14:paraId="57BA9E0C" w14:textId="77777777" w:rsidR="00015633" w:rsidRDefault="00015633" w:rsidP="00015633">
      <w:pPr>
        <w:rPr>
          <w:lang w:val="en-GB"/>
        </w:rPr>
      </w:pPr>
    </w:p>
    <w:p w14:paraId="2550DC8C" w14:textId="77777777" w:rsidR="00015633" w:rsidRDefault="00015633" w:rsidP="00015633">
      <w:pPr>
        <w:rPr>
          <w:lang w:val="en-GB"/>
        </w:rPr>
      </w:pPr>
    </w:p>
    <w:p w14:paraId="1C6B4061" w14:textId="77777777" w:rsidR="00015633" w:rsidRDefault="00015633" w:rsidP="00015633">
      <w:pPr>
        <w:rPr>
          <w:lang w:val="en-GB"/>
        </w:rPr>
      </w:pPr>
    </w:p>
    <w:p w14:paraId="3D47CBB4" w14:textId="77777777" w:rsidR="00015633" w:rsidRDefault="00015633" w:rsidP="00015633">
      <w:pPr>
        <w:rPr>
          <w:lang w:val="en-GB"/>
        </w:rPr>
      </w:pPr>
    </w:p>
    <w:p w14:paraId="76B4E0BD" w14:textId="77777777" w:rsidR="00015633" w:rsidRDefault="00015633" w:rsidP="00015633">
      <w:pPr>
        <w:rPr>
          <w:lang w:val="en-GB"/>
        </w:rPr>
      </w:pPr>
    </w:p>
    <w:p w14:paraId="7739AB9E" w14:textId="77777777" w:rsidR="00015633" w:rsidRDefault="00015633" w:rsidP="00015633">
      <w:pPr>
        <w:rPr>
          <w:lang w:val="en-GB"/>
        </w:rPr>
      </w:pPr>
    </w:p>
    <w:p w14:paraId="2C663062" w14:textId="77777777" w:rsidR="00015633" w:rsidRDefault="00015633" w:rsidP="00015633">
      <w:pPr>
        <w:rPr>
          <w:lang w:val="en-GB"/>
        </w:rPr>
      </w:pPr>
    </w:p>
    <w:p w14:paraId="2534D759" w14:textId="77777777" w:rsidR="00015633" w:rsidRDefault="00015633" w:rsidP="00015633">
      <w:pPr>
        <w:rPr>
          <w:lang w:val="en-GB"/>
        </w:rPr>
      </w:pPr>
    </w:p>
    <w:p w14:paraId="7875EE16" w14:textId="77777777" w:rsidR="00015633" w:rsidRDefault="00015633" w:rsidP="00015633">
      <w:pPr>
        <w:rPr>
          <w:lang w:val="en-GB"/>
        </w:rPr>
      </w:pPr>
    </w:p>
    <w:p w14:paraId="0FB5EB06" w14:textId="77777777" w:rsidR="00015633" w:rsidRPr="00015633" w:rsidRDefault="00015633" w:rsidP="00015633">
      <w:pPr>
        <w:rPr>
          <w:lang w:val="en-GB"/>
        </w:rPr>
      </w:pPr>
    </w:p>
    <w:p w14:paraId="1C66253D" w14:textId="712D0D98" w:rsidR="00330D7E" w:rsidRPr="00330D7E" w:rsidRDefault="00330D7E" w:rsidP="00C97CC9">
      <w:pPr>
        <w:pStyle w:val="Heading2"/>
        <w:numPr>
          <w:ilvl w:val="0"/>
          <w:numId w:val="25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330D7E">
        <w:lastRenderedPageBreak/>
        <w:t>Periodic Table</w:t>
      </w:r>
    </w:p>
    <w:p w14:paraId="15AF4352" w14:textId="03CA5527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You are given an </w:t>
      </w:r>
      <w:r w:rsidRPr="00A21682">
        <w:rPr>
          <w:b/>
        </w:rPr>
        <w:t>n</w:t>
      </w:r>
      <w:r w:rsidRPr="00330D7E">
        <w:t xml:space="preserve"> number of chemical compounds. You need to keep track of all chemical elements used in the compounds and at the end</w:t>
      </w:r>
      <w:r w:rsidR="00256427">
        <w:t>,</w:t>
      </w:r>
      <w:r w:rsidRPr="00330D7E">
        <w:t xml:space="preserve"> print all unique ones in ascending order:</w:t>
      </w:r>
    </w:p>
    <w:p w14:paraId="7FB65011" w14:textId="77777777" w:rsidR="00330D7E" w:rsidRPr="00330D7E" w:rsidRDefault="00330D7E" w:rsidP="00330D7E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Style w:val="TableGrid"/>
        <w:tblW w:w="4531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75"/>
        <w:gridCol w:w="2556"/>
      </w:tblGrid>
      <w:tr w:rsidR="00330D7E" w:rsidRPr="00330D7E" w14:paraId="31F23551" w14:textId="77777777" w:rsidTr="00A21682"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02A8D9F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Input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87C089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1246B9FB" w14:textId="77777777" w:rsidTr="00A21682"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F42D55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AF09D4">
              <w:rPr>
                <w:rFonts w:ascii="Consolas" w:hAnsi="Consolas"/>
              </w:rPr>
              <w:t>4</w:t>
            </w:r>
          </w:p>
          <w:p w14:paraId="397BE59A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AF09D4">
              <w:rPr>
                <w:rFonts w:ascii="Consolas" w:hAnsi="Consolas"/>
              </w:rPr>
              <w:t>Ce O</w:t>
            </w:r>
          </w:p>
          <w:p w14:paraId="612428F9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AF09D4">
              <w:rPr>
                <w:rFonts w:ascii="Consolas" w:hAnsi="Consolas"/>
              </w:rPr>
              <w:t>Mo O Ce</w:t>
            </w:r>
          </w:p>
          <w:p w14:paraId="4344C51A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AF09D4">
              <w:rPr>
                <w:rFonts w:ascii="Consolas" w:hAnsi="Consolas"/>
              </w:rPr>
              <w:t>Ee</w:t>
            </w:r>
          </w:p>
          <w:p w14:paraId="404A5ED2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</w:rPr>
            </w:pPr>
            <w:r w:rsidRPr="00AF09D4">
              <w:rPr>
                <w:rFonts w:ascii="Consolas" w:hAnsi="Consolas"/>
              </w:rPr>
              <w:t>Mo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24791B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</w:rPr>
            </w:pPr>
            <w:r w:rsidRPr="00AF09D4">
              <w:rPr>
                <w:rFonts w:ascii="Consolas" w:hAnsi="Consolas"/>
              </w:rPr>
              <w:t>Ce Ee Mo O</w:t>
            </w:r>
          </w:p>
        </w:tc>
      </w:tr>
      <w:tr w:rsidR="00330D7E" w:rsidRPr="00330D7E" w14:paraId="1F18642C" w14:textId="77777777" w:rsidTr="00A21682"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599C5D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3</w:t>
            </w:r>
          </w:p>
          <w:p w14:paraId="0ED07D40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Ge Ch O Ne</w:t>
            </w:r>
          </w:p>
          <w:p w14:paraId="6F61C7A7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AF09D4">
              <w:rPr>
                <w:rFonts w:ascii="Consolas" w:hAnsi="Consolas"/>
              </w:rPr>
              <w:t>Nb Mo Tc</w:t>
            </w:r>
          </w:p>
          <w:p w14:paraId="153555D8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</w:rPr>
            </w:pPr>
            <w:r w:rsidRPr="00AF09D4">
              <w:rPr>
                <w:rFonts w:ascii="Consolas" w:hAnsi="Consolas"/>
              </w:rPr>
              <w:t>O Ne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2B02D4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</w:rPr>
            </w:pPr>
            <w:r w:rsidRPr="00AF09D4">
              <w:rPr>
                <w:rFonts w:ascii="Consolas" w:hAnsi="Consolas" w:cs="Consolas"/>
                <w:noProof/>
              </w:rPr>
              <w:t>Ch Ge Mo Nb Ne O Tc</w:t>
            </w:r>
          </w:p>
        </w:tc>
      </w:tr>
    </w:tbl>
    <w:p w14:paraId="6B3B4C8F" w14:textId="77777777" w:rsidR="00015633" w:rsidRDefault="00015633" w:rsidP="00015633">
      <w:pPr>
        <w:pStyle w:val="Heading2"/>
        <w:numPr>
          <w:ilvl w:val="0"/>
          <w:numId w:val="0"/>
        </w:numPr>
        <w:tabs>
          <w:tab w:val="left" w:pos="1843"/>
        </w:tabs>
        <w:spacing w:before="120" w:after="80"/>
        <w:ind w:left="720"/>
        <w:jc w:val="both"/>
        <w:rPr>
          <w:lang w:val="en-GB"/>
        </w:rPr>
      </w:pPr>
    </w:p>
    <w:p w14:paraId="3AA5649D" w14:textId="77777777" w:rsidR="00015633" w:rsidRDefault="00015633" w:rsidP="00015633">
      <w:pPr>
        <w:rPr>
          <w:lang w:val="en-GB"/>
        </w:rPr>
      </w:pPr>
    </w:p>
    <w:p w14:paraId="212C5D5A" w14:textId="77777777" w:rsidR="00015633" w:rsidRDefault="00015633" w:rsidP="00015633">
      <w:pPr>
        <w:rPr>
          <w:lang w:val="en-GB"/>
        </w:rPr>
      </w:pPr>
    </w:p>
    <w:p w14:paraId="05D3230F" w14:textId="77777777" w:rsidR="00015633" w:rsidRDefault="00015633" w:rsidP="00015633">
      <w:pPr>
        <w:rPr>
          <w:lang w:val="en-GB"/>
        </w:rPr>
      </w:pPr>
    </w:p>
    <w:p w14:paraId="3616D291" w14:textId="77777777" w:rsidR="00015633" w:rsidRDefault="00015633" w:rsidP="00015633">
      <w:pPr>
        <w:rPr>
          <w:lang w:val="en-GB"/>
        </w:rPr>
      </w:pPr>
    </w:p>
    <w:p w14:paraId="16330FEC" w14:textId="77777777" w:rsidR="00015633" w:rsidRDefault="00015633" w:rsidP="00015633">
      <w:pPr>
        <w:rPr>
          <w:lang w:val="en-GB"/>
        </w:rPr>
      </w:pPr>
    </w:p>
    <w:p w14:paraId="723D3AA1" w14:textId="77777777" w:rsidR="00015633" w:rsidRDefault="00015633" w:rsidP="00015633">
      <w:pPr>
        <w:rPr>
          <w:lang w:val="en-GB"/>
        </w:rPr>
      </w:pPr>
    </w:p>
    <w:p w14:paraId="21ADF713" w14:textId="77777777" w:rsidR="00015633" w:rsidRDefault="00015633" w:rsidP="00015633">
      <w:pPr>
        <w:rPr>
          <w:lang w:val="en-GB"/>
        </w:rPr>
      </w:pPr>
    </w:p>
    <w:p w14:paraId="69B477D0" w14:textId="77777777" w:rsidR="00015633" w:rsidRDefault="00015633" w:rsidP="00015633">
      <w:pPr>
        <w:rPr>
          <w:lang w:val="en-GB"/>
        </w:rPr>
      </w:pPr>
    </w:p>
    <w:p w14:paraId="07FF8E9A" w14:textId="77777777" w:rsidR="00015633" w:rsidRDefault="00015633" w:rsidP="00015633">
      <w:pPr>
        <w:rPr>
          <w:lang w:val="en-GB"/>
        </w:rPr>
      </w:pPr>
    </w:p>
    <w:p w14:paraId="29FDC29C" w14:textId="77777777" w:rsidR="00015633" w:rsidRDefault="00015633" w:rsidP="00015633">
      <w:pPr>
        <w:rPr>
          <w:lang w:val="en-GB"/>
        </w:rPr>
      </w:pPr>
    </w:p>
    <w:p w14:paraId="638877DA" w14:textId="77777777" w:rsidR="00015633" w:rsidRDefault="00015633" w:rsidP="00015633">
      <w:pPr>
        <w:rPr>
          <w:lang w:val="en-GB"/>
        </w:rPr>
      </w:pPr>
    </w:p>
    <w:p w14:paraId="6BAC270F" w14:textId="77777777" w:rsidR="00015633" w:rsidRDefault="00015633" w:rsidP="00015633">
      <w:pPr>
        <w:rPr>
          <w:lang w:val="en-GB"/>
        </w:rPr>
      </w:pPr>
    </w:p>
    <w:p w14:paraId="6DA669EE" w14:textId="77777777" w:rsidR="00015633" w:rsidRDefault="00015633" w:rsidP="00015633">
      <w:pPr>
        <w:rPr>
          <w:lang w:val="en-GB"/>
        </w:rPr>
      </w:pPr>
    </w:p>
    <w:p w14:paraId="7F969A91" w14:textId="77777777" w:rsidR="00015633" w:rsidRDefault="00015633" w:rsidP="00015633">
      <w:pPr>
        <w:rPr>
          <w:lang w:val="en-GB"/>
        </w:rPr>
      </w:pPr>
    </w:p>
    <w:p w14:paraId="6178A423" w14:textId="77777777" w:rsidR="00015633" w:rsidRDefault="00015633" w:rsidP="00015633">
      <w:pPr>
        <w:rPr>
          <w:lang w:val="en-GB"/>
        </w:rPr>
      </w:pPr>
    </w:p>
    <w:p w14:paraId="160BAA02" w14:textId="77777777" w:rsidR="00015633" w:rsidRDefault="00015633" w:rsidP="00015633">
      <w:pPr>
        <w:rPr>
          <w:lang w:val="en-GB"/>
        </w:rPr>
      </w:pPr>
    </w:p>
    <w:p w14:paraId="222CABE3" w14:textId="77777777" w:rsidR="00015633" w:rsidRDefault="00015633" w:rsidP="00015633">
      <w:pPr>
        <w:rPr>
          <w:lang w:val="en-GB"/>
        </w:rPr>
      </w:pPr>
    </w:p>
    <w:p w14:paraId="51BE0987" w14:textId="77777777" w:rsidR="00015633" w:rsidRPr="00015633" w:rsidRDefault="00015633" w:rsidP="00015633">
      <w:pPr>
        <w:rPr>
          <w:lang w:val="en-GB"/>
        </w:rPr>
      </w:pPr>
    </w:p>
    <w:p w14:paraId="05C7A7B5" w14:textId="5105EBFE" w:rsidR="00330D7E" w:rsidRPr="00330D7E" w:rsidRDefault="00330D7E" w:rsidP="00C97CC9">
      <w:pPr>
        <w:pStyle w:val="Heading2"/>
        <w:numPr>
          <w:ilvl w:val="0"/>
          <w:numId w:val="25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330D7E">
        <w:lastRenderedPageBreak/>
        <w:t>Count Symbols</w:t>
      </w:r>
    </w:p>
    <w:p w14:paraId="57797550" w14:textId="77777777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Write a program that reads some text from the console and counts the occurrences of each character in it. Print the results in </w:t>
      </w:r>
      <w:r w:rsidRPr="00330D7E">
        <w:rPr>
          <w:b/>
          <w:bCs/>
        </w:rPr>
        <w:t>alphabetical</w:t>
      </w:r>
      <w:r w:rsidRPr="00330D7E">
        <w:t xml:space="preserve"> </w:t>
      </w:r>
      <w:r w:rsidRPr="00330D7E">
        <w:rPr>
          <w:noProof/>
        </w:rPr>
        <w:t>(</w:t>
      </w:r>
      <w:r w:rsidRPr="00330D7E">
        <w:t>lexicographical</w:t>
      </w:r>
      <w:r w:rsidRPr="00330D7E">
        <w:rPr>
          <w:noProof/>
        </w:rPr>
        <w:t xml:space="preserve">) </w:t>
      </w:r>
      <w:r w:rsidRPr="00330D7E">
        <w:t xml:space="preserve">order. </w:t>
      </w:r>
    </w:p>
    <w:p w14:paraId="69965E7E" w14:textId="77777777" w:rsidR="00330D7E" w:rsidRPr="00330D7E" w:rsidRDefault="00330D7E" w:rsidP="00330D7E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W w:w="9351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65"/>
        <w:gridCol w:w="1886"/>
      </w:tblGrid>
      <w:tr w:rsidR="00330D7E" w:rsidRPr="00330D7E" w14:paraId="4469FCF5" w14:textId="77777777" w:rsidTr="00680B51">
        <w:trPr>
          <w:trHeight w:val="13"/>
        </w:trPr>
        <w:tc>
          <w:tcPr>
            <w:tcW w:w="74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5" w:type="dxa"/>
            </w:tcMar>
          </w:tcPr>
          <w:p w14:paraId="48B3FF35" w14:textId="77777777" w:rsidR="00330D7E" w:rsidRPr="00330D7E" w:rsidRDefault="00330D7E" w:rsidP="00A21682">
            <w:pPr>
              <w:spacing w:after="0" w:line="240" w:lineRule="auto"/>
              <w:jc w:val="center"/>
              <w:rPr>
                <w:b/>
              </w:rPr>
            </w:pPr>
            <w:r w:rsidRPr="00330D7E">
              <w:rPr>
                <w:b/>
              </w:rPr>
              <w:t>Input</w:t>
            </w:r>
          </w:p>
        </w:tc>
        <w:tc>
          <w:tcPr>
            <w:tcW w:w="188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5" w:type="dxa"/>
            </w:tcMar>
          </w:tcPr>
          <w:p w14:paraId="3C5282A0" w14:textId="77777777" w:rsidR="00330D7E" w:rsidRPr="00330D7E" w:rsidRDefault="00330D7E" w:rsidP="00A21682">
            <w:pPr>
              <w:spacing w:after="0" w:line="240" w:lineRule="auto"/>
              <w:jc w:val="center"/>
              <w:rPr>
                <w:b/>
              </w:rPr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2BB98820" w14:textId="77777777" w:rsidTr="00680B51">
        <w:tc>
          <w:tcPr>
            <w:tcW w:w="74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5" w:type="dxa"/>
            </w:tcMar>
          </w:tcPr>
          <w:p w14:paraId="311A0BC3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330D7E">
              <w:rPr>
                <w:rFonts w:ascii="Consolas" w:hAnsi="Consolas" w:cs="Consolas"/>
                <w:noProof/>
              </w:rPr>
              <w:t>SoftUni rocks</w:t>
            </w:r>
          </w:p>
        </w:tc>
        <w:tc>
          <w:tcPr>
            <w:tcW w:w="188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5" w:type="dxa"/>
            </w:tcMar>
          </w:tcPr>
          <w:p w14:paraId="4F41F9A0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lang w:val="bg-BG"/>
              </w:rPr>
              <w:t xml:space="preserve"> </w:t>
            </w:r>
            <w:r w:rsidRPr="00330D7E">
              <w:rPr>
                <w:rFonts w:ascii="Consolas" w:hAnsi="Consolas" w:cs="Consolas"/>
                <w:noProof/>
              </w:rPr>
              <w:t>: 1 time/s</w:t>
            </w:r>
          </w:p>
          <w:p w14:paraId="31125B66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S: 1 time/s</w:t>
            </w:r>
          </w:p>
          <w:p w14:paraId="28491D97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U: 1 time/s</w:t>
            </w:r>
          </w:p>
          <w:p w14:paraId="1800F2EA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c: 1 time/s</w:t>
            </w:r>
          </w:p>
          <w:p w14:paraId="7773B24D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f: 1 time/s</w:t>
            </w:r>
          </w:p>
          <w:p w14:paraId="2C8C3620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i: 1 time/s</w:t>
            </w:r>
          </w:p>
          <w:p w14:paraId="1A0530BC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k: 1 time/s</w:t>
            </w:r>
          </w:p>
          <w:p w14:paraId="542B5E3C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n: 1 time/s</w:t>
            </w:r>
          </w:p>
          <w:p w14:paraId="1ECAF7A5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o: 2 time/s</w:t>
            </w:r>
          </w:p>
          <w:p w14:paraId="6B8B323B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r: 1 time/s</w:t>
            </w:r>
          </w:p>
          <w:p w14:paraId="5612F19A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s: 1 time/s</w:t>
            </w:r>
          </w:p>
          <w:p w14:paraId="2FCB77A3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330D7E">
              <w:rPr>
                <w:rFonts w:ascii="Consolas" w:hAnsi="Consolas" w:cs="Consolas"/>
                <w:noProof/>
              </w:rPr>
              <w:t>t: 1 time/s</w:t>
            </w:r>
          </w:p>
        </w:tc>
      </w:tr>
      <w:tr w:rsidR="00330D7E" w:rsidRPr="00330D7E" w14:paraId="46FB574B" w14:textId="77777777" w:rsidTr="00680B51">
        <w:tc>
          <w:tcPr>
            <w:tcW w:w="74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5" w:type="dxa"/>
            </w:tcMar>
          </w:tcPr>
          <w:p w14:paraId="07A7FA49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30D7E">
              <w:rPr>
                <w:rFonts w:ascii="Consolas" w:hAnsi="Consolas" w:cs="Consolas"/>
                <w:noProof/>
              </w:rPr>
              <w:t>Did you know Math.Round rounds to the nearest even integer?</w:t>
            </w:r>
          </w:p>
        </w:tc>
        <w:tc>
          <w:tcPr>
            <w:tcW w:w="188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5" w:type="dxa"/>
            </w:tcMar>
          </w:tcPr>
          <w:p w14:paraId="52398102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lang w:val="bg-BG"/>
              </w:rPr>
              <w:t xml:space="preserve"> </w:t>
            </w:r>
            <w:r w:rsidRPr="00330D7E">
              <w:rPr>
                <w:rFonts w:ascii="Consolas" w:hAnsi="Consolas" w:cs="Consolas"/>
                <w:noProof/>
              </w:rPr>
              <w:t>: 9 time/s</w:t>
            </w:r>
          </w:p>
          <w:p w14:paraId="0317164D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.: 1 time/s</w:t>
            </w:r>
          </w:p>
          <w:p w14:paraId="27BF4305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?: 1 time/s</w:t>
            </w:r>
          </w:p>
          <w:p w14:paraId="6F7ACF63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D: 1 time/s</w:t>
            </w:r>
          </w:p>
          <w:p w14:paraId="5572FF20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M: 1 time/s</w:t>
            </w:r>
          </w:p>
          <w:p w14:paraId="37B259B3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R: 1 time/s</w:t>
            </w:r>
          </w:p>
          <w:p w14:paraId="5027F128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a: 2 time/s</w:t>
            </w:r>
          </w:p>
          <w:p w14:paraId="275B7029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d: 3 time/s</w:t>
            </w:r>
          </w:p>
          <w:p w14:paraId="79EAAC8F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e: 7 time/s</w:t>
            </w:r>
          </w:p>
          <w:p w14:paraId="3AEAD7B8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g: 1 time/s</w:t>
            </w:r>
          </w:p>
          <w:p w14:paraId="5E628BBA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h: 2 time/s</w:t>
            </w:r>
          </w:p>
          <w:p w14:paraId="05974F44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i: 2 time/s</w:t>
            </w:r>
          </w:p>
          <w:p w14:paraId="18C89E60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k: 1 time/s</w:t>
            </w:r>
          </w:p>
          <w:p w14:paraId="637084F7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n: 6 time/s</w:t>
            </w:r>
          </w:p>
          <w:p w14:paraId="6EA9EB7E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o: 5 time/s</w:t>
            </w:r>
          </w:p>
          <w:p w14:paraId="07BC32F8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r: 3 time/s</w:t>
            </w:r>
          </w:p>
          <w:p w14:paraId="59FC00AD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s: 2 time/s</w:t>
            </w:r>
          </w:p>
          <w:p w14:paraId="33B2C99C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t: 5 time/s</w:t>
            </w:r>
          </w:p>
          <w:p w14:paraId="6CED3A90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u: 3 time/s</w:t>
            </w:r>
          </w:p>
          <w:p w14:paraId="63EC9ECC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v: 1 time/s</w:t>
            </w:r>
          </w:p>
          <w:p w14:paraId="0794D4F3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w: 1 time/s</w:t>
            </w:r>
          </w:p>
          <w:p w14:paraId="73BA23C6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330D7E">
              <w:rPr>
                <w:rFonts w:ascii="Consolas" w:hAnsi="Consolas" w:cs="Consolas"/>
                <w:noProof/>
              </w:rPr>
              <w:t>y: 1 time/s</w:t>
            </w:r>
          </w:p>
        </w:tc>
      </w:tr>
    </w:tbl>
    <w:p w14:paraId="3350B588" w14:textId="7EC1D660" w:rsidR="00330D7E" w:rsidRPr="00330D7E" w:rsidRDefault="00330D7E" w:rsidP="00C97CC9">
      <w:pPr>
        <w:pStyle w:val="Heading2"/>
        <w:numPr>
          <w:ilvl w:val="0"/>
          <w:numId w:val="25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330D7E">
        <w:lastRenderedPageBreak/>
        <w:t>Phonebook</w:t>
      </w:r>
    </w:p>
    <w:p w14:paraId="3A5101B7" w14:textId="77777777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Write a program that receives some info from the console about </w:t>
      </w:r>
      <w:r w:rsidRPr="00330D7E">
        <w:rPr>
          <w:b/>
          <w:bCs/>
        </w:rPr>
        <w:t>people</w:t>
      </w:r>
      <w:r w:rsidRPr="00330D7E">
        <w:t xml:space="preserve"> and their </w:t>
      </w:r>
      <w:r w:rsidRPr="00330D7E">
        <w:rPr>
          <w:b/>
          <w:bCs/>
        </w:rPr>
        <w:t>phone numbers</w:t>
      </w:r>
      <w:r w:rsidRPr="00330D7E">
        <w:t>.</w:t>
      </w:r>
    </w:p>
    <w:p w14:paraId="50BBA51E" w14:textId="73D46076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You are free to choose </w:t>
      </w:r>
      <w:r w:rsidR="00BF51FF">
        <w:t>how</w:t>
      </w:r>
      <w:r w:rsidR="00A21682">
        <w:t xml:space="preserve"> the data is entered. Each</w:t>
      </w:r>
      <w:r w:rsidRPr="00330D7E">
        <w:t xml:space="preserve"> </w:t>
      </w:r>
      <w:r w:rsidRPr="00330D7E">
        <w:rPr>
          <w:b/>
          <w:bCs/>
        </w:rPr>
        <w:t>entry</w:t>
      </w:r>
      <w:r w:rsidRPr="00330D7E">
        <w:t xml:space="preserve"> should have just </w:t>
      </w:r>
      <w:r w:rsidRPr="00330D7E">
        <w:rPr>
          <w:b/>
          <w:bCs/>
        </w:rPr>
        <w:t>one name</w:t>
      </w:r>
      <w:r w:rsidRPr="00330D7E">
        <w:t xml:space="preserve"> and </w:t>
      </w:r>
      <w:r w:rsidRPr="00330D7E">
        <w:rPr>
          <w:b/>
          <w:bCs/>
        </w:rPr>
        <w:t>one number</w:t>
      </w:r>
      <w:r w:rsidRPr="00330D7E">
        <w:t xml:space="preserve"> </w:t>
      </w:r>
      <w:r w:rsidRPr="00330D7E">
        <w:rPr>
          <w:noProof/>
        </w:rPr>
        <w:t>(</w:t>
      </w:r>
      <w:r w:rsidRPr="00330D7E">
        <w:t xml:space="preserve">both of them strings). If you receive a name that </w:t>
      </w:r>
      <w:r w:rsidRPr="00330D7E">
        <w:rPr>
          <w:b/>
        </w:rPr>
        <w:t>already exists</w:t>
      </w:r>
      <w:r w:rsidRPr="00330D7E">
        <w:t xml:space="preserve"> in the phonebook, simply update its number.</w:t>
      </w:r>
    </w:p>
    <w:p w14:paraId="2C24A203" w14:textId="02C687D3" w:rsidR="00BF51E8" w:rsidRPr="00BF51E8" w:rsidRDefault="00330D7E" w:rsidP="00BF51E8">
      <w:pPr>
        <w:jc w:val="both"/>
      </w:pPr>
      <w:r w:rsidRPr="00330D7E">
        <w:t xml:space="preserve">After filling this simple phonebook, upon receiving the </w:t>
      </w:r>
      <w:r w:rsidRPr="00476B70">
        <w:rPr>
          <w:bCs/>
        </w:rPr>
        <w:t>command</w:t>
      </w:r>
      <w:r w:rsidRPr="00330D7E">
        <w:t xml:space="preserve"> "</w:t>
      </w:r>
      <w:r w:rsidRPr="00330D7E">
        <w:rPr>
          <w:rFonts w:ascii="Consolas" w:eastAsia="Consolas" w:hAnsi="Consolas" w:cs="Consolas"/>
          <w:b/>
          <w:bCs/>
          <w:noProof/>
        </w:rPr>
        <w:t>search</w:t>
      </w:r>
      <w:r w:rsidRPr="00330D7E">
        <w:t xml:space="preserve">", your program should be able to perform a search of contact by name and print her details in </w:t>
      </w:r>
      <w:r w:rsidR="00BF51FF">
        <w:t xml:space="preserve">the </w:t>
      </w:r>
      <w:r w:rsidRPr="00330D7E">
        <w:t>format "</w:t>
      </w:r>
      <w:r w:rsidRPr="00330D7E">
        <w:rPr>
          <w:rFonts w:ascii="Consolas" w:eastAsia="Consolas" w:hAnsi="Consolas" w:cs="Consolas"/>
          <w:b/>
          <w:bCs/>
        </w:rPr>
        <w:t>{</w:t>
      </w:r>
      <w:r w:rsidRPr="00330D7E">
        <w:rPr>
          <w:rFonts w:ascii="Consolas" w:eastAsia="Consolas" w:hAnsi="Consolas" w:cs="Consolas"/>
          <w:b/>
          <w:bCs/>
          <w:noProof/>
        </w:rPr>
        <w:t>name} -&gt; {number</w:t>
      </w:r>
      <w:r w:rsidRPr="00330D7E">
        <w:rPr>
          <w:rFonts w:ascii="Consolas" w:eastAsia="Consolas" w:hAnsi="Consolas" w:cs="Consolas"/>
          <w:b/>
          <w:bCs/>
        </w:rPr>
        <w:t>}</w:t>
      </w:r>
      <w:r w:rsidRPr="00330D7E">
        <w:t>". In case the contact isn't found, print "</w:t>
      </w:r>
      <w:r w:rsidRPr="00330D7E">
        <w:rPr>
          <w:rFonts w:ascii="Consolas" w:eastAsia="Consolas" w:hAnsi="Consolas" w:cs="Consolas"/>
          <w:b/>
          <w:bCs/>
          <w:noProof/>
        </w:rPr>
        <w:t>Contact {name} does not exist</w:t>
      </w:r>
      <w:r w:rsidRPr="00330D7E">
        <w:rPr>
          <w:rFonts w:ascii="Consolas" w:eastAsia="Consolas" w:hAnsi="Consolas" w:cs="Consolas"/>
          <w:b/>
          <w:bCs/>
        </w:rPr>
        <w:t>.</w:t>
      </w:r>
      <w:r w:rsidR="00A21682">
        <w:t>"</w:t>
      </w:r>
      <w:r w:rsidR="00476B70">
        <w:t>.</w:t>
      </w:r>
    </w:p>
    <w:p w14:paraId="0B833FA3" w14:textId="36340AA2" w:rsidR="00330D7E" w:rsidRPr="00330D7E" w:rsidRDefault="00330D7E" w:rsidP="00330D7E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Style w:val="TableGrid"/>
        <w:tblW w:w="701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75"/>
        <w:gridCol w:w="4140"/>
      </w:tblGrid>
      <w:tr w:rsidR="00330D7E" w:rsidRPr="00330D7E" w14:paraId="0454A5AD" w14:textId="77777777" w:rsidTr="00A21682">
        <w:tc>
          <w:tcPr>
            <w:tcW w:w="2875" w:type="dxa"/>
            <w:shd w:val="clear" w:color="auto" w:fill="D9D9D9" w:themeFill="background1" w:themeFillShade="D9"/>
            <w:tcMar>
              <w:left w:w="85" w:type="dxa"/>
            </w:tcMar>
            <w:vAlign w:val="center"/>
          </w:tcPr>
          <w:p w14:paraId="452D0111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Input</w:t>
            </w:r>
          </w:p>
        </w:tc>
        <w:tc>
          <w:tcPr>
            <w:tcW w:w="4140" w:type="dxa"/>
            <w:shd w:val="clear" w:color="auto" w:fill="D9D9D9" w:themeFill="background1" w:themeFillShade="D9"/>
            <w:tcMar>
              <w:left w:w="85" w:type="dxa"/>
            </w:tcMar>
            <w:vAlign w:val="center"/>
          </w:tcPr>
          <w:p w14:paraId="6A8ED37F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52ADA638" w14:textId="77777777" w:rsidTr="00A21682">
        <w:tc>
          <w:tcPr>
            <w:tcW w:w="2875" w:type="dxa"/>
            <w:shd w:val="clear" w:color="auto" w:fill="auto"/>
            <w:tcMar>
              <w:left w:w="85" w:type="dxa"/>
            </w:tcMar>
          </w:tcPr>
          <w:p w14:paraId="3E649EF6" w14:textId="51E64723" w:rsidR="00330D7E" w:rsidRPr="00476B70" w:rsidRDefault="00AF09D4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476B70">
              <w:rPr>
                <w:rFonts w:ascii="Consolas" w:eastAsia="Consolas" w:hAnsi="Consolas" w:cs="Consolas"/>
                <w:noProof/>
              </w:rPr>
              <w:t>John</w:t>
            </w:r>
            <w:r w:rsidR="00330D7E" w:rsidRPr="00476B70">
              <w:rPr>
                <w:rFonts w:ascii="Consolas" w:eastAsia="Consolas" w:hAnsi="Consolas" w:cs="Consolas"/>
                <w:noProof/>
              </w:rPr>
              <w:t>-0888080808</w:t>
            </w:r>
          </w:p>
          <w:p w14:paraId="3533174A" w14:textId="77777777" w:rsidR="00330D7E" w:rsidRPr="00476B70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476B70">
              <w:rPr>
                <w:rFonts w:ascii="Consolas" w:eastAsia="Consolas" w:hAnsi="Consolas" w:cs="Consolas"/>
                <w:b/>
                <w:bCs/>
                <w:noProof/>
              </w:rPr>
              <w:t>search</w:t>
            </w:r>
          </w:p>
          <w:p w14:paraId="04113625" w14:textId="7AECEB0F" w:rsidR="00330D7E" w:rsidRPr="00476B70" w:rsidRDefault="00AF09D4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476B70">
              <w:rPr>
                <w:rFonts w:ascii="Consolas" w:eastAsia="Consolas" w:hAnsi="Consolas" w:cs="Consolas"/>
                <w:noProof/>
              </w:rPr>
              <w:t>Maria</w:t>
            </w:r>
          </w:p>
          <w:p w14:paraId="2356EF20" w14:textId="60518646" w:rsidR="00330D7E" w:rsidRPr="00476B70" w:rsidRDefault="00AF09D4" w:rsidP="00A21682">
            <w:pPr>
              <w:spacing w:after="0"/>
              <w:jc w:val="both"/>
              <w:rPr>
                <w:rFonts w:ascii="Consolas" w:eastAsia="Consolas" w:hAnsi="Consolas" w:cs="Consolas"/>
                <w:lang w:val="bg-BG"/>
              </w:rPr>
            </w:pPr>
            <w:r w:rsidRPr="00476B70">
              <w:rPr>
                <w:rFonts w:ascii="Consolas" w:eastAsia="Consolas" w:hAnsi="Consolas" w:cs="Consolas"/>
                <w:noProof/>
              </w:rPr>
              <w:t>John</w:t>
            </w:r>
          </w:p>
          <w:p w14:paraId="5920759E" w14:textId="77777777" w:rsidR="00330D7E" w:rsidRPr="00476B70" w:rsidRDefault="00330D7E" w:rsidP="00A21682">
            <w:pPr>
              <w:spacing w:after="0"/>
              <w:jc w:val="both"/>
              <w:rPr>
                <w:rFonts w:ascii="Consolas" w:hAnsi="Consolas"/>
              </w:rPr>
            </w:pPr>
            <w:r w:rsidRPr="00476B70">
              <w:rPr>
                <w:rFonts w:ascii="Consolas" w:eastAsia="Consolas" w:hAnsi="Consolas" w:cs="Consolas"/>
                <w:noProof/>
              </w:rPr>
              <w:t>stop</w:t>
            </w:r>
          </w:p>
        </w:tc>
        <w:tc>
          <w:tcPr>
            <w:tcW w:w="4140" w:type="dxa"/>
            <w:shd w:val="clear" w:color="auto" w:fill="auto"/>
            <w:tcMar>
              <w:left w:w="85" w:type="dxa"/>
            </w:tcMar>
          </w:tcPr>
          <w:p w14:paraId="49E8FFA4" w14:textId="77777777" w:rsidR="00AF09D4" w:rsidRPr="00476B70" w:rsidRDefault="00AF09D4" w:rsidP="00A21682">
            <w:pPr>
              <w:spacing w:after="0"/>
              <w:jc w:val="both"/>
              <w:rPr>
                <w:rFonts w:ascii="Consolas" w:hAnsi="Consolas"/>
              </w:rPr>
            </w:pPr>
            <w:r w:rsidRPr="00476B70">
              <w:rPr>
                <w:rFonts w:ascii="Consolas" w:hAnsi="Consolas" w:cs="Consolas"/>
                <w:noProof/>
              </w:rPr>
              <w:t>Contact Maria</w:t>
            </w:r>
            <w:r w:rsidR="00330D7E" w:rsidRPr="00476B70">
              <w:rPr>
                <w:rFonts w:ascii="Consolas" w:hAnsi="Consolas" w:cs="Consolas"/>
                <w:noProof/>
              </w:rPr>
              <w:t xml:space="preserve"> does not exist.</w:t>
            </w:r>
          </w:p>
          <w:p w14:paraId="1E984577" w14:textId="25E7EBE2" w:rsidR="00330D7E" w:rsidRPr="00476B70" w:rsidRDefault="00AF09D4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476B70">
              <w:rPr>
                <w:rFonts w:ascii="Consolas" w:hAnsi="Consolas"/>
              </w:rPr>
              <w:t>John</w:t>
            </w:r>
            <w:r w:rsidR="00330D7E" w:rsidRPr="00476B70">
              <w:rPr>
                <w:rFonts w:ascii="Consolas" w:hAnsi="Consolas" w:cs="Consolas"/>
                <w:noProof/>
              </w:rPr>
              <w:t xml:space="preserve"> -&gt; 0888080808</w:t>
            </w:r>
          </w:p>
        </w:tc>
      </w:tr>
      <w:tr w:rsidR="00330D7E" w:rsidRPr="00330D7E" w14:paraId="1CCBC42A" w14:textId="77777777" w:rsidTr="00A21682">
        <w:tc>
          <w:tcPr>
            <w:tcW w:w="2875" w:type="dxa"/>
            <w:shd w:val="clear" w:color="auto" w:fill="auto"/>
            <w:tcMar>
              <w:left w:w="85" w:type="dxa"/>
            </w:tcMar>
          </w:tcPr>
          <w:p w14:paraId="3FA2B482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John-00359888001122</w:t>
            </w:r>
          </w:p>
          <w:p w14:paraId="5FF3B5C4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Peter-0040333111000</w:t>
            </w:r>
          </w:p>
          <w:p w14:paraId="2391188A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George-0049112233</w:t>
            </w:r>
          </w:p>
          <w:p w14:paraId="10673509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Samuel-0047123123123</w:t>
            </w:r>
          </w:p>
          <w:p w14:paraId="626A5802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b/>
                <w:noProof/>
              </w:rPr>
            </w:pPr>
            <w:r w:rsidRPr="00476B70">
              <w:rPr>
                <w:rFonts w:ascii="Consolas" w:hAnsi="Consolas" w:cs="Consolas"/>
                <w:b/>
                <w:noProof/>
              </w:rPr>
              <w:t>search</w:t>
            </w:r>
          </w:p>
          <w:p w14:paraId="24BF3858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Samuel</w:t>
            </w:r>
          </w:p>
          <w:p w14:paraId="56E145DC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samuel</w:t>
            </w:r>
          </w:p>
          <w:p w14:paraId="1B41E41D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PeTeR</w:t>
            </w:r>
          </w:p>
          <w:p w14:paraId="49D8E22F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Peter</w:t>
            </w:r>
          </w:p>
          <w:p w14:paraId="47B5351A" w14:textId="206A0103" w:rsidR="00330D7E" w:rsidRPr="00476B70" w:rsidRDefault="00AF09D4" w:rsidP="00AF09D4">
            <w:pPr>
              <w:spacing w:after="0"/>
              <w:jc w:val="both"/>
              <w:rPr>
                <w:rFonts w:ascii="Consolas" w:hAnsi="Consolas"/>
              </w:rPr>
            </w:pPr>
            <w:r w:rsidRPr="00476B70">
              <w:rPr>
                <w:rFonts w:ascii="Consolas" w:hAnsi="Consolas" w:cs="Consolas"/>
                <w:noProof/>
              </w:rPr>
              <w:t>stop</w:t>
            </w:r>
          </w:p>
        </w:tc>
        <w:tc>
          <w:tcPr>
            <w:tcW w:w="4140" w:type="dxa"/>
            <w:shd w:val="clear" w:color="auto" w:fill="auto"/>
            <w:tcMar>
              <w:left w:w="85" w:type="dxa"/>
            </w:tcMar>
          </w:tcPr>
          <w:p w14:paraId="3CFBF91B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Samuel -&gt; 0047123123123</w:t>
            </w:r>
          </w:p>
          <w:p w14:paraId="299065BD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Contact samuel does not exist.</w:t>
            </w:r>
          </w:p>
          <w:p w14:paraId="239BD0D7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Contact PeTeR does not exist.</w:t>
            </w:r>
          </w:p>
          <w:p w14:paraId="407327D4" w14:textId="2BA77F08" w:rsidR="00330D7E" w:rsidRPr="00476B70" w:rsidRDefault="00AF09D4" w:rsidP="00AF09D4">
            <w:pPr>
              <w:spacing w:after="0"/>
              <w:jc w:val="both"/>
              <w:rPr>
                <w:rFonts w:ascii="Consolas" w:hAnsi="Consolas"/>
              </w:rPr>
            </w:pPr>
            <w:r w:rsidRPr="00476B70">
              <w:rPr>
                <w:rFonts w:ascii="Consolas" w:hAnsi="Consolas" w:cs="Consolas"/>
                <w:noProof/>
              </w:rPr>
              <w:t>Peter -&gt; 0040333111000</w:t>
            </w:r>
          </w:p>
        </w:tc>
      </w:tr>
    </w:tbl>
    <w:p w14:paraId="323185A4" w14:textId="77777777" w:rsidR="00153A6C" w:rsidRDefault="00153A6C" w:rsidP="00153A6C">
      <w:pPr>
        <w:pStyle w:val="Heading2"/>
        <w:numPr>
          <w:ilvl w:val="0"/>
          <w:numId w:val="0"/>
        </w:numPr>
        <w:tabs>
          <w:tab w:val="left" w:pos="1843"/>
        </w:tabs>
        <w:spacing w:before="120" w:after="80"/>
        <w:ind w:left="720"/>
        <w:jc w:val="both"/>
        <w:rPr>
          <w:lang w:val="en-GB"/>
        </w:rPr>
      </w:pPr>
    </w:p>
    <w:p w14:paraId="38F5E08B" w14:textId="77777777" w:rsidR="00153A6C" w:rsidRDefault="00153A6C" w:rsidP="00153A6C">
      <w:pPr>
        <w:rPr>
          <w:lang w:val="en-GB"/>
        </w:rPr>
      </w:pPr>
    </w:p>
    <w:p w14:paraId="55858BB0" w14:textId="77777777" w:rsidR="00153A6C" w:rsidRDefault="00153A6C" w:rsidP="00153A6C">
      <w:pPr>
        <w:rPr>
          <w:lang w:val="en-GB"/>
        </w:rPr>
      </w:pPr>
    </w:p>
    <w:p w14:paraId="40FCD210" w14:textId="77777777" w:rsidR="00153A6C" w:rsidRDefault="00153A6C" w:rsidP="00153A6C">
      <w:pPr>
        <w:rPr>
          <w:lang w:val="en-GB"/>
        </w:rPr>
      </w:pPr>
    </w:p>
    <w:p w14:paraId="0FA890EE" w14:textId="77777777" w:rsidR="00153A6C" w:rsidRDefault="00153A6C" w:rsidP="00153A6C">
      <w:pPr>
        <w:rPr>
          <w:lang w:val="en-GB"/>
        </w:rPr>
      </w:pPr>
    </w:p>
    <w:p w14:paraId="555C7754" w14:textId="77777777" w:rsidR="00153A6C" w:rsidRDefault="00153A6C" w:rsidP="00153A6C">
      <w:pPr>
        <w:rPr>
          <w:lang w:val="en-GB"/>
        </w:rPr>
      </w:pPr>
    </w:p>
    <w:p w14:paraId="4B641FA1" w14:textId="77777777" w:rsidR="00153A6C" w:rsidRDefault="00153A6C" w:rsidP="00153A6C">
      <w:pPr>
        <w:rPr>
          <w:lang w:val="en-GB"/>
        </w:rPr>
      </w:pPr>
    </w:p>
    <w:p w14:paraId="3165D9B9" w14:textId="77777777" w:rsidR="00153A6C" w:rsidRDefault="00153A6C" w:rsidP="00153A6C">
      <w:pPr>
        <w:rPr>
          <w:lang w:val="en-GB"/>
        </w:rPr>
      </w:pPr>
    </w:p>
    <w:p w14:paraId="603D60DB" w14:textId="77777777" w:rsidR="00153A6C" w:rsidRDefault="00153A6C" w:rsidP="00153A6C">
      <w:pPr>
        <w:rPr>
          <w:lang w:val="en-GB"/>
        </w:rPr>
      </w:pPr>
    </w:p>
    <w:p w14:paraId="461F2BF2" w14:textId="77777777" w:rsidR="00153A6C" w:rsidRPr="00153A6C" w:rsidRDefault="00153A6C" w:rsidP="00153A6C">
      <w:pPr>
        <w:rPr>
          <w:lang w:val="en-GB"/>
        </w:rPr>
      </w:pPr>
    </w:p>
    <w:p w14:paraId="4CC26387" w14:textId="3D70F9F2" w:rsidR="00330D7E" w:rsidRPr="00330D7E" w:rsidRDefault="00330D7E" w:rsidP="00C97CC9">
      <w:pPr>
        <w:pStyle w:val="Heading2"/>
        <w:numPr>
          <w:ilvl w:val="0"/>
          <w:numId w:val="25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330D7E">
        <w:lastRenderedPageBreak/>
        <w:t>Fix Emails</w:t>
      </w:r>
    </w:p>
    <w:p w14:paraId="58711C37" w14:textId="6D2A331D" w:rsidR="00330D7E" w:rsidRPr="00330D7E" w:rsidRDefault="00330D7E" w:rsidP="00C02A4C">
      <w:pPr>
        <w:jc w:val="both"/>
        <w:rPr>
          <w:lang w:val="bg-BG"/>
        </w:rPr>
      </w:pPr>
      <w:r w:rsidRPr="00330D7E">
        <w:t>You are given a sequence of strings, each on a new line</w:t>
      </w:r>
      <w:r w:rsidR="00256427">
        <w:t>,</w:t>
      </w:r>
      <w:r w:rsidRPr="00330D7E">
        <w:t xml:space="preserve"> </w:t>
      </w:r>
      <w:bookmarkStart w:id="0" w:name="__DdeLink__998_1408925518"/>
      <w:r w:rsidRPr="00330D7E">
        <w:rPr>
          <w:b/>
          <w:bCs/>
        </w:rPr>
        <w:t xml:space="preserve">until you receive </w:t>
      </w:r>
      <w:r w:rsidR="00BF51FF">
        <w:rPr>
          <w:b/>
          <w:bCs/>
        </w:rPr>
        <w:t xml:space="preserve">the </w:t>
      </w:r>
      <w:r w:rsidRPr="00FE2BB6">
        <w:rPr>
          <w:bCs/>
        </w:rPr>
        <w:t>"</w:t>
      </w:r>
      <w:r w:rsidRPr="00476B70">
        <w:rPr>
          <w:rFonts w:ascii="Consolas" w:hAnsi="Consolas"/>
          <w:b/>
          <w:bCs/>
        </w:rPr>
        <w:t>stop</w:t>
      </w:r>
      <w:r w:rsidRPr="00FE2BB6">
        <w:rPr>
          <w:bCs/>
        </w:rPr>
        <w:t xml:space="preserve">" </w:t>
      </w:r>
      <w:r w:rsidRPr="00330D7E">
        <w:rPr>
          <w:b/>
          <w:bCs/>
        </w:rPr>
        <w:t>command</w:t>
      </w:r>
      <w:bookmarkEnd w:id="0"/>
      <w:r w:rsidRPr="00330D7E">
        <w:t xml:space="preserve">. </w:t>
      </w:r>
      <w:r w:rsidR="00BF51FF">
        <w:t>The f</w:t>
      </w:r>
      <w:r w:rsidRPr="00330D7E">
        <w:t xml:space="preserve">irst string is a </w:t>
      </w:r>
      <w:r w:rsidRPr="00330D7E">
        <w:rPr>
          <w:b/>
        </w:rPr>
        <w:t>name</w:t>
      </w:r>
      <w:r w:rsidRPr="00330D7E">
        <w:t xml:space="preserve"> of a person. On the second line</w:t>
      </w:r>
      <w:r w:rsidR="00476B70">
        <w:t>,</w:t>
      </w:r>
      <w:r w:rsidRPr="00330D7E">
        <w:t xml:space="preserve"> you receive his </w:t>
      </w:r>
      <w:r w:rsidRPr="00330D7E">
        <w:rPr>
          <w:b/>
        </w:rPr>
        <w:t>email</w:t>
      </w:r>
      <w:r w:rsidRPr="00330D7E">
        <w:t xml:space="preserve">. Your task is to </w:t>
      </w:r>
      <w:r w:rsidRPr="00330D7E">
        <w:rPr>
          <w:b/>
        </w:rPr>
        <w:t>collect</w:t>
      </w:r>
      <w:r w:rsidRPr="00330D7E">
        <w:t xml:space="preserve"> their names and emails and </w:t>
      </w:r>
      <w:r w:rsidRPr="00330D7E">
        <w:rPr>
          <w:b/>
        </w:rPr>
        <w:t>remove</w:t>
      </w:r>
      <w:r w:rsidRPr="00330D7E">
        <w:t xml:space="preserve"> emails whose </w:t>
      </w:r>
      <w:r w:rsidR="00FE2BB6">
        <w:t>domain ends with "us", "</w:t>
      </w:r>
      <w:proofErr w:type="spellStart"/>
      <w:r w:rsidR="00FE2BB6">
        <w:t>uk</w:t>
      </w:r>
      <w:proofErr w:type="spellEnd"/>
      <w:r w:rsidR="00256427">
        <w:t>,</w:t>
      </w:r>
      <w:r w:rsidR="00FE2BB6">
        <w:t xml:space="preserve">" or </w:t>
      </w:r>
      <w:r w:rsidR="00FE2BB6" w:rsidRPr="00330D7E">
        <w:t>"</w:t>
      </w:r>
      <w:r w:rsidR="00FE2BB6">
        <w:t>com</w:t>
      </w:r>
      <w:r w:rsidR="00FE2BB6" w:rsidRPr="00330D7E">
        <w:t>"</w:t>
      </w:r>
      <w:r w:rsidRPr="00330D7E">
        <w:t xml:space="preserve"> </w:t>
      </w:r>
      <w:r w:rsidRPr="00330D7E">
        <w:rPr>
          <w:noProof/>
        </w:rPr>
        <w:t>(</w:t>
      </w:r>
      <w:r w:rsidR="00476B70">
        <w:t xml:space="preserve">case insensitive). </w:t>
      </w:r>
      <w:r w:rsidR="00476B70" w:rsidRPr="00476B70">
        <w:t>Print in the following format:</w:t>
      </w:r>
    </w:p>
    <w:p w14:paraId="06545296" w14:textId="6864293A" w:rsidR="00330D7E" w:rsidRPr="00330D7E" w:rsidRDefault="00476B70" w:rsidP="00C02A4C">
      <w:pPr>
        <w:jc w:val="both"/>
        <w:rPr>
          <w:lang w:val="bg-BG"/>
        </w:rPr>
      </w:pPr>
      <w:r>
        <w:t>"</w:t>
      </w:r>
      <w:r w:rsidR="00330D7E" w:rsidRPr="00476B70">
        <w:rPr>
          <w:rFonts w:ascii="Consolas" w:hAnsi="Consolas"/>
          <w:b/>
          <w:bCs/>
        </w:rPr>
        <w:t>{name} – &gt; {email}</w:t>
      </w:r>
      <w:r>
        <w:t>"</w:t>
      </w:r>
    </w:p>
    <w:p w14:paraId="6BF0E77B" w14:textId="77777777" w:rsidR="00330D7E" w:rsidRPr="00330D7E" w:rsidRDefault="00330D7E" w:rsidP="00330D7E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Style w:val="TableGrid"/>
        <w:tblW w:w="82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35"/>
        <w:gridCol w:w="5040"/>
      </w:tblGrid>
      <w:tr w:rsidR="00330D7E" w:rsidRPr="00330D7E" w14:paraId="5F74A693" w14:textId="77777777" w:rsidTr="00AF09D4">
        <w:tc>
          <w:tcPr>
            <w:tcW w:w="3235" w:type="dxa"/>
            <w:shd w:val="clear" w:color="auto" w:fill="D9D9D9" w:themeFill="background1" w:themeFillShade="D9"/>
            <w:tcMar>
              <w:left w:w="85" w:type="dxa"/>
            </w:tcMar>
          </w:tcPr>
          <w:p w14:paraId="13ED5338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Input</w:t>
            </w:r>
          </w:p>
        </w:tc>
        <w:tc>
          <w:tcPr>
            <w:tcW w:w="5040" w:type="dxa"/>
            <w:shd w:val="clear" w:color="auto" w:fill="D9D9D9" w:themeFill="background1" w:themeFillShade="D9"/>
            <w:tcMar>
              <w:left w:w="85" w:type="dxa"/>
            </w:tcMar>
          </w:tcPr>
          <w:p w14:paraId="129E56CD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7A10033A" w14:textId="77777777" w:rsidTr="00AF09D4">
        <w:tc>
          <w:tcPr>
            <w:tcW w:w="3235" w:type="dxa"/>
            <w:shd w:val="clear" w:color="auto" w:fill="auto"/>
            <w:tcMar>
              <w:left w:w="85" w:type="dxa"/>
            </w:tcMar>
          </w:tcPr>
          <w:p w14:paraId="5AF0CC78" w14:textId="77777777" w:rsidR="00AF09D4" w:rsidRPr="00C02A4C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C02A4C">
              <w:rPr>
                <w:rFonts w:ascii="Consolas" w:hAnsi="Consolas"/>
                <w:noProof/>
              </w:rPr>
              <w:t>John</w:t>
            </w:r>
          </w:p>
          <w:p w14:paraId="62E0F5ED" w14:textId="77777777" w:rsidR="00AF09D4" w:rsidRPr="00C02A4C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C02A4C">
              <w:rPr>
                <w:rFonts w:ascii="Consolas" w:hAnsi="Consolas"/>
                <w:noProof/>
              </w:rPr>
              <w:t>johnDoe@softuni.org</w:t>
            </w:r>
          </w:p>
          <w:p w14:paraId="6B47793C" w14:textId="77777777" w:rsidR="00AF09D4" w:rsidRPr="00C02A4C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C02A4C">
              <w:rPr>
                <w:rFonts w:ascii="Consolas" w:hAnsi="Consolas"/>
                <w:noProof/>
              </w:rPr>
              <w:t>Peter Smith</w:t>
            </w:r>
          </w:p>
          <w:p w14:paraId="3002E178" w14:textId="77777777" w:rsidR="00AF09D4" w:rsidRPr="00C02A4C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C02A4C">
              <w:rPr>
                <w:rFonts w:ascii="Consolas" w:hAnsi="Consolas"/>
                <w:noProof/>
              </w:rPr>
              <w:t>smith.peter@softuni.org</w:t>
            </w:r>
          </w:p>
          <w:p w14:paraId="79907701" w14:textId="77777777" w:rsidR="00AF09D4" w:rsidRPr="00C02A4C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C02A4C">
              <w:rPr>
                <w:rFonts w:ascii="Consolas" w:hAnsi="Consolas"/>
                <w:noProof/>
              </w:rPr>
              <w:t>Taylor Baker</w:t>
            </w:r>
          </w:p>
          <w:p w14:paraId="36326D55" w14:textId="77777777" w:rsidR="00AF09D4" w:rsidRPr="00C02A4C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C02A4C">
              <w:rPr>
                <w:rFonts w:ascii="Consolas" w:hAnsi="Consolas"/>
                <w:noProof/>
              </w:rPr>
              <w:t>baker@gmail.com</w:t>
            </w:r>
          </w:p>
          <w:p w14:paraId="61B2B5CC" w14:textId="4799150B" w:rsidR="00330D7E" w:rsidRPr="00330D7E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C02A4C"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5040" w:type="dxa"/>
            <w:shd w:val="clear" w:color="auto" w:fill="auto"/>
            <w:tcMar>
              <w:left w:w="85" w:type="dxa"/>
            </w:tcMar>
          </w:tcPr>
          <w:p w14:paraId="3025BD1F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John -&gt; johnDoe@softuni.org</w:t>
            </w:r>
          </w:p>
          <w:p w14:paraId="200BA6F0" w14:textId="32D5251B" w:rsidR="00330D7E" w:rsidRPr="00330D7E" w:rsidRDefault="00AF09D4" w:rsidP="00AF09D4">
            <w:pPr>
              <w:spacing w:after="0"/>
              <w:jc w:val="both"/>
            </w:pPr>
            <w:r w:rsidRPr="00AF09D4">
              <w:rPr>
                <w:rFonts w:ascii="Consolas" w:hAnsi="Consolas"/>
                <w:noProof/>
              </w:rPr>
              <w:t>Peter Smith -&gt; smith.peter@softuni.org</w:t>
            </w:r>
          </w:p>
        </w:tc>
      </w:tr>
      <w:tr w:rsidR="00330D7E" w:rsidRPr="00330D7E" w14:paraId="5E1DD302" w14:textId="77777777" w:rsidTr="00AF09D4">
        <w:trPr>
          <w:trHeight w:val="2000"/>
        </w:trPr>
        <w:tc>
          <w:tcPr>
            <w:tcW w:w="3235" w:type="dxa"/>
            <w:shd w:val="clear" w:color="auto" w:fill="auto"/>
            <w:tcMar>
              <w:left w:w="85" w:type="dxa"/>
            </w:tcMar>
          </w:tcPr>
          <w:p w14:paraId="083AD071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Peter Adamas</w:t>
            </w:r>
          </w:p>
          <w:p w14:paraId="535B2783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peter_adams@gmail.com</w:t>
            </w:r>
          </w:p>
          <w:p w14:paraId="6B07A9B9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Anna Foster</w:t>
            </w:r>
          </w:p>
          <w:p w14:paraId="200715F2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foster.anna@yahoo.com</w:t>
            </w:r>
          </w:p>
          <w:p w14:paraId="4AE1A294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Duke Jenkins</w:t>
            </w:r>
          </w:p>
          <w:p w14:paraId="4D26F469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jenkins.duke@softuni.org</w:t>
            </w:r>
          </w:p>
          <w:p w14:paraId="684AF44E" w14:textId="6A7B4884" w:rsidR="00330D7E" w:rsidRPr="00330D7E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stop</w:t>
            </w:r>
          </w:p>
        </w:tc>
        <w:tc>
          <w:tcPr>
            <w:tcW w:w="5040" w:type="dxa"/>
            <w:shd w:val="clear" w:color="auto" w:fill="auto"/>
            <w:tcMar>
              <w:left w:w="85" w:type="dxa"/>
            </w:tcMar>
          </w:tcPr>
          <w:p w14:paraId="7307C6F4" w14:textId="34F05BBD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uke Jenkins</w:t>
            </w:r>
            <w:r w:rsidR="00330D7E" w:rsidRPr="00330D7E">
              <w:rPr>
                <w:rFonts w:ascii="Consolas" w:hAnsi="Consolas" w:cs="Consolas"/>
                <w:noProof/>
              </w:rPr>
              <w:t xml:space="preserve"> -&gt; </w:t>
            </w:r>
            <w:r w:rsidRPr="00AF09D4">
              <w:rPr>
                <w:rFonts w:ascii="Consolas" w:hAnsi="Consolas" w:cs="Consolas"/>
                <w:noProof/>
              </w:rPr>
              <w:t>jenkins.duke@softuni.org</w:t>
            </w:r>
          </w:p>
          <w:p w14:paraId="1E8B3931" w14:textId="22F02D54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0665C98C" w14:textId="77777777" w:rsidR="00C02A4C" w:rsidRDefault="00C02A4C" w:rsidP="00C02A4C">
      <w:pPr>
        <w:pStyle w:val="Heading2"/>
        <w:numPr>
          <w:ilvl w:val="0"/>
          <w:numId w:val="0"/>
        </w:numPr>
        <w:tabs>
          <w:tab w:val="left" w:pos="1843"/>
        </w:tabs>
        <w:spacing w:before="120" w:after="80"/>
        <w:ind w:left="720"/>
        <w:jc w:val="both"/>
        <w:rPr>
          <w:b w:val="0"/>
          <w:bCs w:val="0"/>
        </w:rPr>
      </w:pPr>
    </w:p>
    <w:p w14:paraId="15CD9AB2" w14:textId="77777777" w:rsidR="00C02A4C" w:rsidRDefault="00C02A4C" w:rsidP="00C02A4C"/>
    <w:p w14:paraId="22F05C06" w14:textId="77777777" w:rsidR="00C02A4C" w:rsidRDefault="00C02A4C" w:rsidP="00C02A4C"/>
    <w:p w14:paraId="7D33EFE3" w14:textId="77777777" w:rsidR="00C02A4C" w:rsidRDefault="00C02A4C" w:rsidP="00C02A4C"/>
    <w:p w14:paraId="6988A9D6" w14:textId="77777777" w:rsidR="00C02A4C" w:rsidRDefault="00C02A4C" w:rsidP="00C02A4C"/>
    <w:p w14:paraId="7EBE4668" w14:textId="77777777" w:rsidR="00C02A4C" w:rsidRDefault="00C02A4C" w:rsidP="00C02A4C"/>
    <w:p w14:paraId="6AF37EA3" w14:textId="77777777" w:rsidR="00C02A4C" w:rsidRDefault="00C02A4C" w:rsidP="00C02A4C"/>
    <w:p w14:paraId="436B14F6" w14:textId="77777777" w:rsidR="00C02A4C" w:rsidRDefault="00C02A4C" w:rsidP="00C02A4C"/>
    <w:p w14:paraId="4832FA42" w14:textId="77777777" w:rsidR="00C02A4C" w:rsidRDefault="00C02A4C" w:rsidP="00C02A4C"/>
    <w:p w14:paraId="2CFDC09D" w14:textId="77777777" w:rsidR="00C02A4C" w:rsidRDefault="00C02A4C" w:rsidP="00C02A4C"/>
    <w:p w14:paraId="460E9527" w14:textId="77777777" w:rsidR="00C02A4C" w:rsidRDefault="00C02A4C" w:rsidP="00C02A4C"/>
    <w:p w14:paraId="27E00397" w14:textId="77777777" w:rsidR="00C02A4C" w:rsidRDefault="00C02A4C" w:rsidP="00C02A4C"/>
    <w:p w14:paraId="26494D7B" w14:textId="77777777" w:rsidR="00C02A4C" w:rsidRPr="00C02A4C" w:rsidRDefault="00C02A4C" w:rsidP="00C02A4C"/>
    <w:p w14:paraId="1193CD78" w14:textId="541D62D8" w:rsidR="00AF09D4" w:rsidRDefault="00AF09D4" w:rsidP="00C97CC9">
      <w:pPr>
        <w:pStyle w:val="Heading2"/>
        <w:numPr>
          <w:ilvl w:val="0"/>
          <w:numId w:val="25"/>
        </w:numPr>
        <w:tabs>
          <w:tab w:val="left" w:pos="1843"/>
        </w:tabs>
        <w:spacing w:before="120" w:after="80"/>
        <w:jc w:val="both"/>
        <w:rPr>
          <w:b w:val="0"/>
          <w:bCs w:val="0"/>
        </w:rPr>
      </w:pPr>
      <w:r>
        <w:lastRenderedPageBreak/>
        <w:t>Hands Of Cards</w:t>
      </w:r>
    </w:p>
    <w:p w14:paraId="3AE15849" w14:textId="17AFAC12" w:rsidR="00330D7E" w:rsidRPr="00330D7E" w:rsidRDefault="00330D7E" w:rsidP="00330D7E">
      <w:pPr>
        <w:jc w:val="both"/>
        <w:rPr>
          <w:lang w:val="bg-BG"/>
        </w:rPr>
      </w:pPr>
      <w:r w:rsidRPr="00330D7E">
        <w:t>You are given a sequence of people</w:t>
      </w:r>
      <w:r w:rsidR="00256427">
        <w:t xml:space="preserve"> and what cards he draws from the deck for every person</w:t>
      </w:r>
      <w:r w:rsidRPr="00330D7E">
        <w:t xml:space="preserve">. The input will be </w:t>
      </w:r>
      <w:r w:rsidRPr="00330D7E">
        <w:rPr>
          <w:b/>
        </w:rPr>
        <w:t>separate</w:t>
      </w:r>
      <w:r w:rsidRPr="00330D7E">
        <w:t xml:space="preserve"> lines in the </w:t>
      </w:r>
      <w:r w:rsidRPr="00330D7E">
        <w:rPr>
          <w:b/>
        </w:rPr>
        <w:t>format</w:t>
      </w:r>
      <w:r w:rsidRPr="00330D7E">
        <w:t>:</w:t>
      </w:r>
    </w:p>
    <w:p w14:paraId="7204C7AD" w14:textId="1F0B89A6" w:rsidR="00330D7E" w:rsidRPr="00330D7E" w:rsidRDefault="00476B70" w:rsidP="00330D7E">
      <w:pPr>
        <w:jc w:val="both"/>
        <w:rPr>
          <w:b/>
          <w:lang w:val="bg-BG"/>
        </w:rPr>
      </w:pPr>
      <w:r>
        <w:t>"</w:t>
      </w:r>
      <w:r w:rsidR="00330D7E" w:rsidRPr="00D73871">
        <w:rPr>
          <w:rFonts w:ascii="Consolas" w:hAnsi="Consolas"/>
          <w:b/>
          <w:bCs/>
        </w:rPr>
        <w:t>{</w:t>
      </w:r>
      <w:proofErr w:type="spellStart"/>
      <w:r w:rsidR="00330D7E" w:rsidRPr="00D73871">
        <w:rPr>
          <w:rFonts w:ascii="Consolas" w:hAnsi="Consolas"/>
          <w:b/>
          <w:bCs/>
          <w:noProof/>
        </w:rPr>
        <w:t>personName</w:t>
      </w:r>
      <w:proofErr w:type="spellEnd"/>
      <w:r w:rsidR="00330D7E" w:rsidRPr="00D73871">
        <w:rPr>
          <w:rFonts w:ascii="Consolas" w:hAnsi="Consolas"/>
          <w:b/>
          <w:bCs/>
        </w:rPr>
        <w:t>}: {</w:t>
      </w:r>
      <w:r w:rsidR="00330D7E" w:rsidRPr="00D73871">
        <w:rPr>
          <w:rFonts w:ascii="Consolas" w:hAnsi="Consolas"/>
          <w:b/>
          <w:bCs/>
          <w:noProof/>
        </w:rPr>
        <w:t>PT</w:t>
      </w:r>
      <w:r w:rsidR="00330D7E" w:rsidRPr="00D73871">
        <w:rPr>
          <w:rFonts w:ascii="Consolas" w:hAnsi="Consolas"/>
          <w:b/>
          <w:bCs/>
        </w:rPr>
        <w:t xml:space="preserve">, </w:t>
      </w:r>
      <w:r w:rsidR="00330D7E" w:rsidRPr="00D73871">
        <w:rPr>
          <w:rFonts w:ascii="Consolas" w:hAnsi="Consolas"/>
          <w:b/>
          <w:bCs/>
          <w:noProof/>
        </w:rPr>
        <w:t>PT</w:t>
      </w:r>
      <w:r w:rsidR="00330D7E" w:rsidRPr="00D73871">
        <w:rPr>
          <w:rFonts w:ascii="Consolas" w:hAnsi="Consolas"/>
          <w:b/>
          <w:bCs/>
        </w:rPr>
        <w:t xml:space="preserve">, </w:t>
      </w:r>
      <w:proofErr w:type="gramStart"/>
      <w:r w:rsidR="00330D7E" w:rsidRPr="00D73871">
        <w:rPr>
          <w:rFonts w:ascii="Consolas" w:hAnsi="Consolas"/>
          <w:b/>
          <w:bCs/>
          <w:noProof/>
        </w:rPr>
        <w:t>PT</w:t>
      </w:r>
      <w:r w:rsidR="00330D7E" w:rsidRPr="00D73871">
        <w:rPr>
          <w:rFonts w:ascii="Consolas" w:hAnsi="Consolas"/>
          <w:b/>
          <w:bCs/>
        </w:rPr>
        <w:t>,…</w:t>
      </w:r>
      <w:proofErr w:type="gramEnd"/>
      <w:r w:rsidR="00330D7E" w:rsidRPr="00D73871">
        <w:rPr>
          <w:rFonts w:ascii="Consolas" w:hAnsi="Consolas"/>
          <w:b/>
          <w:bCs/>
        </w:rPr>
        <w:t xml:space="preserve"> </w:t>
      </w:r>
      <w:r w:rsidR="00330D7E" w:rsidRPr="00D73871">
        <w:rPr>
          <w:rFonts w:ascii="Consolas" w:hAnsi="Consolas"/>
          <w:b/>
          <w:bCs/>
          <w:noProof/>
        </w:rPr>
        <w:t>PT</w:t>
      </w:r>
      <w:r w:rsidR="00330D7E" w:rsidRPr="00D73871">
        <w:rPr>
          <w:rFonts w:ascii="Consolas" w:hAnsi="Consolas"/>
          <w:b/>
          <w:bCs/>
        </w:rPr>
        <w:t>}</w:t>
      </w:r>
      <w:r>
        <w:t>"</w:t>
      </w:r>
    </w:p>
    <w:p w14:paraId="3C6D2BEA" w14:textId="7BD1AFCF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Where </w:t>
      </w:r>
      <w:r w:rsidRPr="00D73871">
        <w:rPr>
          <w:b/>
        </w:rPr>
        <w:t xml:space="preserve">P </w:t>
      </w:r>
      <w:r w:rsidRPr="00D73871">
        <w:rPr>
          <w:b/>
          <w:noProof/>
        </w:rPr>
        <w:t>(</w:t>
      </w:r>
      <w:r w:rsidRPr="00D73871">
        <w:rPr>
          <w:b/>
        </w:rPr>
        <w:t>2, 3, 4, 5, 6, 7, 8, 9, 10, J, Q, K, A</w:t>
      </w:r>
      <w:r w:rsidRPr="00D73871">
        <w:rPr>
          <w:b/>
          <w:noProof/>
        </w:rPr>
        <w:t>)</w:t>
      </w:r>
      <w:r w:rsidRPr="00330D7E">
        <w:rPr>
          <w:noProof/>
        </w:rPr>
        <w:t xml:space="preserve"> </w:t>
      </w:r>
      <w:r w:rsidRPr="00330D7E">
        <w:t xml:space="preserve">is the </w:t>
      </w:r>
      <w:r w:rsidRPr="00D73871">
        <w:rPr>
          <w:b/>
        </w:rPr>
        <w:t>power</w:t>
      </w:r>
      <w:r w:rsidRPr="00330D7E">
        <w:t xml:space="preserve"> of the card and </w:t>
      </w:r>
      <w:r w:rsidRPr="00D73871">
        <w:rPr>
          <w:b/>
        </w:rPr>
        <w:t xml:space="preserve">T </w:t>
      </w:r>
      <w:r w:rsidRPr="00D73871">
        <w:rPr>
          <w:b/>
          <w:noProof/>
        </w:rPr>
        <w:t>(</w:t>
      </w:r>
      <w:r w:rsidRPr="00D73871">
        <w:rPr>
          <w:b/>
        </w:rPr>
        <w:t>S, H, D, C</w:t>
      </w:r>
      <w:r w:rsidRPr="00D73871">
        <w:rPr>
          <w:b/>
          <w:noProof/>
        </w:rPr>
        <w:t>)</w:t>
      </w:r>
      <w:r w:rsidRPr="00330D7E">
        <w:rPr>
          <w:noProof/>
        </w:rPr>
        <w:t xml:space="preserve"> </w:t>
      </w:r>
      <w:r w:rsidRPr="00330D7E">
        <w:t xml:space="preserve">is the </w:t>
      </w:r>
      <w:r w:rsidRPr="00D73871">
        <w:rPr>
          <w:b/>
        </w:rPr>
        <w:t>type</w:t>
      </w:r>
      <w:r w:rsidRPr="00330D7E">
        <w:t xml:space="preserve">. The input ends when a </w:t>
      </w:r>
      <w:r w:rsidRPr="00FE2BB6">
        <w:t>"</w:t>
      </w:r>
      <w:r w:rsidRPr="00D73871">
        <w:rPr>
          <w:rFonts w:ascii="Consolas" w:hAnsi="Consolas"/>
          <w:b/>
          <w:noProof/>
        </w:rPr>
        <w:t>JOKER</w:t>
      </w:r>
      <w:r w:rsidRPr="00FE2BB6">
        <w:t>"</w:t>
      </w:r>
      <w:r w:rsidRPr="00330D7E">
        <w:t xml:space="preserve"> is drawn. The name can contain any </w:t>
      </w:r>
      <w:r w:rsidRPr="00330D7E">
        <w:rPr>
          <w:noProof/>
        </w:rPr>
        <w:t xml:space="preserve">ASCII </w:t>
      </w:r>
      <w:r w:rsidR="00D73871">
        <w:t>symbol excep</w:t>
      </w:r>
      <w:r w:rsidRPr="00330D7E">
        <w:t xml:space="preserve">t </w:t>
      </w:r>
      <w:r w:rsidR="00D73871">
        <w:t>"</w:t>
      </w:r>
      <w:r w:rsidR="00D73871">
        <w:rPr>
          <w:b/>
        </w:rPr>
        <w:t>:</w:t>
      </w:r>
      <w:r w:rsidR="00D73871">
        <w:t>"</w:t>
      </w:r>
      <w:r w:rsidRPr="00330D7E">
        <w:t>. The input will always be valid</w:t>
      </w:r>
      <w:r w:rsidR="00256427">
        <w:t>,</w:t>
      </w:r>
      <w:r w:rsidRPr="00330D7E">
        <w:t xml:space="preserve"> and in the format described, there is no need to check it.</w:t>
      </w:r>
    </w:p>
    <w:p w14:paraId="433A716C" w14:textId="7B74F0D3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A single person </w:t>
      </w:r>
      <w:r w:rsidRPr="00330D7E">
        <w:rPr>
          <w:b/>
        </w:rPr>
        <w:t>cannot</w:t>
      </w:r>
      <w:r w:rsidRPr="00330D7E">
        <w:rPr>
          <w:u w:val="single"/>
        </w:rPr>
        <w:t xml:space="preserve"> </w:t>
      </w:r>
      <w:r w:rsidRPr="00330D7E">
        <w:rPr>
          <w:b/>
        </w:rPr>
        <w:t>have</w:t>
      </w:r>
      <w:r w:rsidR="00D73871">
        <w:rPr>
          <w:u w:val="single"/>
        </w:rPr>
        <w:t xml:space="preserve"> </w:t>
      </w:r>
      <w:r w:rsidRPr="00330D7E">
        <w:rPr>
          <w:b/>
        </w:rPr>
        <w:t>more</w:t>
      </w:r>
      <w:r w:rsidRPr="00330D7E">
        <w:rPr>
          <w:u w:val="single"/>
        </w:rPr>
        <w:t xml:space="preserve"> </w:t>
      </w:r>
      <w:r w:rsidRPr="00330D7E">
        <w:rPr>
          <w:b/>
        </w:rPr>
        <w:t>than</w:t>
      </w:r>
      <w:r w:rsidRPr="00330D7E">
        <w:rPr>
          <w:u w:val="single"/>
        </w:rPr>
        <w:t xml:space="preserve"> </w:t>
      </w:r>
      <w:r w:rsidRPr="00330D7E">
        <w:rPr>
          <w:b/>
        </w:rPr>
        <w:t>one</w:t>
      </w:r>
      <w:r w:rsidRPr="00330D7E">
        <w:t xml:space="preserve"> card with the same power and type</w:t>
      </w:r>
      <w:r w:rsidR="00256427">
        <w:t>. I</w:t>
      </w:r>
      <w:r w:rsidRPr="00330D7E">
        <w:t>f he draws such a card</w:t>
      </w:r>
      <w:r w:rsidR="00256427">
        <w:t>,</w:t>
      </w:r>
      <w:r w:rsidRPr="00330D7E">
        <w:t xml:space="preserve"> he </w:t>
      </w:r>
      <w:r w:rsidRPr="00330D7E">
        <w:rPr>
          <w:b/>
        </w:rPr>
        <w:t>discards</w:t>
      </w:r>
      <w:r w:rsidRPr="00330D7E">
        <w:t xml:space="preserve"> it. The people are playing with </w:t>
      </w:r>
      <w:r w:rsidRPr="00330D7E">
        <w:rPr>
          <w:b/>
        </w:rPr>
        <w:t>multiple</w:t>
      </w:r>
      <w:r w:rsidRPr="00330D7E">
        <w:rPr>
          <w:u w:val="single"/>
        </w:rPr>
        <w:t xml:space="preserve"> </w:t>
      </w:r>
      <w:r w:rsidRPr="00330D7E">
        <w:rPr>
          <w:b/>
        </w:rPr>
        <w:t>decks</w:t>
      </w:r>
      <w:r w:rsidRPr="00330D7E">
        <w:t xml:space="preserve">. Each card has a value that is </w:t>
      </w:r>
      <w:r w:rsidRPr="00330D7E">
        <w:rPr>
          <w:b/>
        </w:rPr>
        <w:t>calculated</w:t>
      </w:r>
      <w:r w:rsidRPr="00330D7E">
        <w:t xml:space="preserve"> by the power multiplied by the type. Powers </w:t>
      </w:r>
      <w:r w:rsidRPr="00330D7E">
        <w:rPr>
          <w:b/>
        </w:rPr>
        <w:t>2 to 10</w:t>
      </w:r>
      <w:r w:rsidRPr="00330D7E">
        <w:t xml:space="preserve"> have the same value</w:t>
      </w:r>
      <w:r w:rsidR="00256427">
        <w:t>,</w:t>
      </w:r>
      <w:r w:rsidRPr="00330D7E">
        <w:t xml:space="preserve"> and </w:t>
      </w:r>
      <w:r w:rsidRPr="00330D7E">
        <w:rPr>
          <w:b/>
        </w:rPr>
        <w:t>J to A</w:t>
      </w:r>
      <w:r w:rsidRPr="00330D7E">
        <w:t xml:space="preserve"> </w:t>
      </w:r>
      <w:r w:rsidR="00256427">
        <w:t>is</w:t>
      </w:r>
      <w:r w:rsidRPr="00330D7E">
        <w:t xml:space="preserve"> </w:t>
      </w:r>
      <w:r w:rsidRPr="00330D7E">
        <w:rPr>
          <w:b/>
        </w:rPr>
        <w:t>11 to 14</w:t>
      </w:r>
      <w:r w:rsidRPr="00330D7E">
        <w:t xml:space="preserve">. Types are mapped to multipliers the following way </w:t>
      </w:r>
      <w:r w:rsidRPr="00330D7E">
        <w:rPr>
          <w:noProof/>
        </w:rPr>
        <w:t>(</w:t>
      </w:r>
      <w:r w:rsidRPr="00330D7E">
        <w:rPr>
          <w:b/>
        </w:rPr>
        <w:t>S -&gt; 4, H-&gt; 3, D -&gt; 2, C -&gt; 1</w:t>
      </w:r>
      <w:r w:rsidRPr="00330D7E">
        <w:t>).</w:t>
      </w:r>
    </w:p>
    <w:p w14:paraId="341E05AA" w14:textId="5047C796" w:rsidR="00330D7E" w:rsidRPr="00330D7E" w:rsidRDefault="00330D7E" w:rsidP="00330D7E">
      <w:pPr>
        <w:jc w:val="both"/>
        <w:rPr>
          <w:lang w:val="bg-BG"/>
        </w:rPr>
      </w:pPr>
      <w:r w:rsidRPr="00330D7E">
        <w:t>Finally</w:t>
      </w:r>
      <w:r w:rsidR="00256427">
        <w:t>,</w:t>
      </w:r>
      <w:r w:rsidRPr="00330D7E">
        <w:t xml:space="preserve"> print out the </w:t>
      </w:r>
      <w:r w:rsidRPr="00330D7E">
        <w:rPr>
          <w:b/>
        </w:rPr>
        <w:t>total</w:t>
      </w:r>
      <w:r w:rsidRPr="00330D7E">
        <w:t xml:space="preserve"> </w:t>
      </w:r>
      <w:r w:rsidRPr="00330D7E">
        <w:rPr>
          <w:b/>
        </w:rPr>
        <w:t>value</w:t>
      </w:r>
      <w:r w:rsidRPr="00330D7E">
        <w:t xml:space="preserve"> </w:t>
      </w:r>
      <w:r w:rsidRPr="00330D7E">
        <w:rPr>
          <w:b/>
        </w:rPr>
        <w:t>each</w:t>
      </w:r>
      <w:r w:rsidRPr="00330D7E">
        <w:t xml:space="preserve"> </w:t>
      </w:r>
      <w:r w:rsidRPr="00330D7E">
        <w:rPr>
          <w:b/>
        </w:rPr>
        <w:t>player</w:t>
      </w:r>
      <w:r w:rsidRPr="00330D7E">
        <w:t xml:space="preserve"> has in his hand in the format:</w:t>
      </w:r>
    </w:p>
    <w:p w14:paraId="7ECC24E5" w14:textId="585AFA05" w:rsidR="00330D7E" w:rsidRPr="00330D7E" w:rsidRDefault="00476B70" w:rsidP="00330D7E">
      <w:pPr>
        <w:jc w:val="both"/>
        <w:rPr>
          <w:b/>
          <w:lang w:val="bg-BG"/>
        </w:rPr>
      </w:pPr>
      <w:r>
        <w:t>"</w:t>
      </w:r>
      <w:r w:rsidR="00330D7E" w:rsidRPr="00D73871">
        <w:rPr>
          <w:rFonts w:ascii="Consolas" w:hAnsi="Consolas"/>
          <w:b/>
          <w:bCs/>
        </w:rPr>
        <w:t>{</w:t>
      </w:r>
      <w:proofErr w:type="spellStart"/>
      <w:r w:rsidR="00330D7E" w:rsidRPr="00D73871">
        <w:rPr>
          <w:rFonts w:ascii="Consolas" w:hAnsi="Consolas"/>
          <w:b/>
          <w:bCs/>
          <w:noProof/>
        </w:rPr>
        <w:t>personName</w:t>
      </w:r>
      <w:proofErr w:type="spellEnd"/>
      <w:r w:rsidR="00330D7E" w:rsidRPr="00D73871">
        <w:rPr>
          <w:rFonts w:ascii="Consolas" w:hAnsi="Consolas"/>
          <w:b/>
          <w:bCs/>
        </w:rPr>
        <w:t>}: {value}</w:t>
      </w:r>
      <w:r>
        <w:t>"</w:t>
      </w:r>
    </w:p>
    <w:p w14:paraId="78B052BC" w14:textId="77777777" w:rsidR="00330D7E" w:rsidRPr="00330D7E" w:rsidRDefault="00330D7E" w:rsidP="00330D7E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Style w:val="TableGrid"/>
        <w:tblW w:w="665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315"/>
        <w:gridCol w:w="2340"/>
      </w:tblGrid>
      <w:tr w:rsidR="00330D7E" w:rsidRPr="00330D7E" w14:paraId="766ACFBC" w14:textId="77777777" w:rsidTr="00A21682">
        <w:tc>
          <w:tcPr>
            <w:tcW w:w="4315" w:type="dxa"/>
            <w:shd w:val="clear" w:color="auto" w:fill="D9D9D9" w:themeFill="background1" w:themeFillShade="D9"/>
            <w:tcMar>
              <w:left w:w="85" w:type="dxa"/>
            </w:tcMar>
          </w:tcPr>
          <w:p w14:paraId="1F62E5B8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Input</w:t>
            </w:r>
          </w:p>
        </w:tc>
        <w:tc>
          <w:tcPr>
            <w:tcW w:w="2340" w:type="dxa"/>
            <w:shd w:val="clear" w:color="auto" w:fill="D9D9D9" w:themeFill="background1" w:themeFillShade="D9"/>
            <w:tcMar>
              <w:left w:w="85" w:type="dxa"/>
            </w:tcMar>
          </w:tcPr>
          <w:p w14:paraId="30137B38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3BBAF378" w14:textId="77777777" w:rsidTr="00A21682">
        <w:trPr>
          <w:trHeight w:val="1599"/>
        </w:trPr>
        <w:tc>
          <w:tcPr>
            <w:tcW w:w="4315" w:type="dxa"/>
            <w:shd w:val="clear" w:color="auto" w:fill="auto"/>
            <w:tcMar>
              <w:left w:w="85" w:type="dxa"/>
            </w:tcMar>
          </w:tcPr>
          <w:p w14:paraId="491410E2" w14:textId="77777777" w:rsidR="00D73871" w:rsidRPr="00D73871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Peter: 2C, 4H, 9H, AS, QS</w:t>
            </w:r>
          </w:p>
          <w:p w14:paraId="21D8920F" w14:textId="77777777" w:rsidR="00D73871" w:rsidRPr="00D73871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Slav: 3H, 10S, JC, KD, 5S, 10S</w:t>
            </w:r>
          </w:p>
          <w:p w14:paraId="0C6808C4" w14:textId="77777777" w:rsidR="00D73871" w:rsidRPr="00D73871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Alex: QH, QC, QS, QD</w:t>
            </w:r>
          </w:p>
          <w:p w14:paraId="0E250D57" w14:textId="77777777" w:rsidR="00D73871" w:rsidRPr="00D73871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Slav: 6H, 7S, KC, KD, 5S, 10C</w:t>
            </w:r>
          </w:p>
          <w:p w14:paraId="3E7D76AE" w14:textId="77777777" w:rsidR="00D73871" w:rsidRPr="00D73871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Alex: QH, QC, JS, JD, JC</w:t>
            </w:r>
          </w:p>
          <w:p w14:paraId="6E3ED443" w14:textId="77777777" w:rsidR="00D73871" w:rsidRPr="00707652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  <w:lang w:val="nl-NL"/>
              </w:rPr>
            </w:pPr>
            <w:r w:rsidRPr="00707652">
              <w:rPr>
                <w:rFonts w:ascii="Consolas" w:hAnsi="Consolas" w:cs="Consolas"/>
                <w:noProof/>
                <w:lang w:val="nl-NL"/>
              </w:rPr>
              <w:t>Peter: JD, JD, JD, JD, JD, JD</w:t>
            </w:r>
          </w:p>
          <w:p w14:paraId="425DC6E8" w14:textId="7B62137C" w:rsidR="00330D7E" w:rsidRPr="00D73871" w:rsidRDefault="00D73871" w:rsidP="00D73871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73871">
              <w:rPr>
                <w:rFonts w:ascii="Consolas" w:hAnsi="Consolas" w:cs="Consolas"/>
                <w:noProof/>
              </w:rPr>
              <w:t>JOKER</w:t>
            </w:r>
          </w:p>
        </w:tc>
        <w:tc>
          <w:tcPr>
            <w:tcW w:w="2340" w:type="dxa"/>
            <w:shd w:val="clear" w:color="auto" w:fill="auto"/>
            <w:tcMar>
              <w:left w:w="85" w:type="dxa"/>
            </w:tcMar>
          </w:tcPr>
          <w:p w14:paraId="22A4933E" w14:textId="7609A58A" w:rsidR="00330D7E" w:rsidRPr="00AF09D4" w:rsidRDefault="00AF09D4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AF09D4">
              <w:rPr>
                <w:rFonts w:ascii="Consolas" w:hAnsi="Consolas"/>
              </w:rPr>
              <w:t>Peter</w:t>
            </w:r>
            <w:r w:rsidR="00330D7E" w:rsidRPr="00AF09D4">
              <w:rPr>
                <w:rFonts w:ascii="Consolas" w:hAnsi="Consolas"/>
              </w:rPr>
              <w:t>: 167</w:t>
            </w:r>
          </w:p>
          <w:p w14:paraId="1EB166A6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AF09D4">
              <w:rPr>
                <w:rFonts w:ascii="Consolas" w:hAnsi="Consolas"/>
              </w:rPr>
              <w:t>Slav: 175</w:t>
            </w:r>
          </w:p>
          <w:p w14:paraId="16BBBFD4" w14:textId="3AD755E3" w:rsidR="00330D7E" w:rsidRPr="00AF09D4" w:rsidRDefault="00AF09D4" w:rsidP="00A21682">
            <w:pPr>
              <w:spacing w:after="0"/>
              <w:jc w:val="both"/>
              <w:rPr>
                <w:rFonts w:ascii="Consolas" w:hAnsi="Consolas"/>
              </w:rPr>
            </w:pPr>
            <w:r w:rsidRPr="00AF09D4">
              <w:rPr>
                <w:rFonts w:ascii="Consolas" w:hAnsi="Consolas"/>
              </w:rPr>
              <w:t>Alex</w:t>
            </w:r>
            <w:r w:rsidR="00330D7E" w:rsidRPr="00AF09D4">
              <w:rPr>
                <w:rFonts w:ascii="Consolas" w:hAnsi="Consolas"/>
              </w:rPr>
              <w:t>: 197</w:t>
            </w:r>
          </w:p>
        </w:tc>
      </w:tr>
      <w:tr w:rsidR="00D73871" w:rsidRPr="00330D7E" w14:paraId="76C54E81" w14:textId="77777777" w:rsidTr="00391903">
        <w:trPr>
          <w:trHeight w:val="536"/>
        </w:trPr>
        <w:tc>
          <w:tcPr>
            <w:tcW w:w="4315" w:type="dxa"/>
            <w:shd w:val="clear" w:color="auto" w:fill="auto"/>
            <w:tcMar>
              <w:left w:w="85" w:type="dxa"/>
            </w:tcMar>
          </w:tcPr>
          <w:p w14:paraId="0A0580DD" w14:textId="77777777" w:rsidR="00D73871" w:rsidRPr="00D73871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Jonathan Davis: JD, JD, JD, JD</w:t>
            </w:r>
          </w:p>
          <w:p w14:paraId="0FA4C3FF" w14:textId="102D4E78" w:rsidR="00D73871" w:rsidRPr="00AF09D4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JOKER</w:t>
            </w:r>
          </w:p>
        </w:tc>
        <w:tc>
          <w:tcPr>
            <w:tcW w:w="2340" w:type="dxa"/>
            <w:shd w:val="clear" w:color="auto" w:fill="auto"/>
            <w:tcMar>
              <w:left w:w="85" w:type="dxa"/>
            </w:tcMar>
          </w:tcPr>
          <w:p w14:paraId="3EFFCF6D" w14:textId="21134094" w:rsidR="00D73871" w:rsidRPr="00AF09D4" w:rsidRDefault="00D73871" w:rsidP="00A21682">
            <w:pPr>
              <w:spacing w:after="0"/>
              <w:jc w:val="both"/>
              <w:rPr>
                <w:rFonts w:ascii="Consolas" w:hAnsi="Consolas"/>
              </w:rPr>
            </w:pPr>
            <w:r w:rsidRPr="00D73871">
              <w:rPr>
                <w:rFonts w:ascii="Consolas" w:hAnsi="Consolas"/>
              </w:rPr>
              <w:t>Jonathan Davis: 22</w:t>
            </w:r>
          </w:p>
        </w:tc>
      </w:tr>
    </w:tbl>
    <w:p w14:paraId="24662C0A" w14:textId="77777777" w:rsidR="0055098B" w:rsidRDefault="0055098B" w:rsidP="0055098B">
      <w:pPr>
        <w:pStyle w:val="Heading2"/>
        <w:numPr>
          <w:ilvl w:val="0"/>
          <w:numId w:val="0"/>
        </w:numPr>
        <w:tabs>
          <w:tab w:val="left" w:pos="1843"/>
        </w:tabs>
        <w:spacing w:before="120" w:after="80"/>
        <w:ind w:left="720"/>
        <w:jc w:val="both"/>
      </w:pPr>
    </w:p>
    <w:p w14:paraId="64A212C3" w14:textId="77777777" w:rsidR="0055098B" w:rsidRDefault="0055098B" w:rsidP="0055098B"/>
    <w:p w14:paraId="50C24F97" w14:textId="77777777" w:rsidR="0055098B" w:rsidRDefault="0055098B" w:rsidP="0055098B"/>
    <w:p w14:paraId="088B5D08" w14:textId="77777777" w:rsidR="0055098B" w:rsidRDefault="0055098B" w:rsidP="0055098B"/>
    <w:p w14:paraId="79BD6727" w14:textId="77777777" w:rsidR="0055098B" w:rsidRDefault="0055098B" w:rsidP="0055098B"/>
    <w:p w14:paraId="7EE17AFB" w14:textId="77777777" w:rsidR="0055098B" w:rsidRDefault="0055098B" w:rsidP="0055098B"/>
    <w:p w14:paraId="1D296C3B" w14:textId="77777777" w:rsidR="0055098B" w:rsidRDefault="0055098B" w:rsidP="0055098B"/>
    <w:p w14:paraId="338CC123" w14:textId="77777777" w:rsidR="0055098B" w:rsidRDefault="0055098B" w:rsidP="0055098B"/>
    <w:p w14:paraId="7F99648B" w14:textId="77777777" w:rsidR="0055098B" w:rsidRDefault="0055098B" w:rsidP="0055098B"/>
    <w:p w14:paraId="06D6C539" w14:textId="77777777" w:rsidR="0055098B" w:rsidRPr="0055098B" w:rsidRDefault="0055098B" w:rsidP="0055098B"/>
    <w:p w14:paraId="0E1B1910" w14:textId="4DF3FE0E" w:rsidR="00330D7E" w:rsidRPr="00680B51" w:rsidRDefault="00680B51" w:rsidP="00C97CC9">
      <w:pPr>
        <w:pStyle w:val="Heading2"/>
        <w:numPr>
          <w:ilvl w:val="0"/>
          <w:numId w:val="25"/>
        </w:numPr>
        <w:tabs>
          <w:tab w:val="left" w:pos="1843"/>
        </w:tabs>
        <w:spacing w:before="120" w:after="80"/>
        <w:jc w:val="both"/>
      </w:pPr>
      <w:r>
        <w:lastRenderedPageBreak/>
        <w:t>*</w:t>
      </w:r>
      <w:r w:rsidR="00330D7E" w:rsidRPr="00330D7E">
        <w:t>User Logs</w:t>
      </w:r>
    </w:p>
    <w:p w14:paraId="409D45D1" w14:textId="495A3A82" w:rsidR="00330D7E" w:rsidRPr="00D73871" w:rsidRDefault="00330D7E" w:rsidP="00F83E6F">
      <w:pPr>
        <w:jc w:val="both"/>
        <w:rPr>
          <w:lang w:val="bg-BG"/>
        </w:rPr>
      </w:pPr>
      <w:r w:rsidRPr="00330D7E">
        <w:t xml:space="preserve">Marian is a famous system administrator. The person to overcome the security of his servers has not yet been born. </w:t>
      </w:r>
      <w:r w:rsidRPr="00D73871">
        <w:t xml:space="preserve">However, there is a new type of threat where users flood the server with messages </w:t>
      </w:r>
      <w:r w:rsidR="00391903">
        <w:t>that</w:t>
      </w:r>
      <w:r w:rsidRPr="00D73871">
        <w:t xml:space="preserve"> are hard to be detected since they change their </w:t>
      </w:r>
      <w:r w:rsidRPr="00D73871">
        <w:rPr>
          <w:noProof/>
        </w:rPr>
        <w:t xml:space="preserve">IP </w:t>
      </w:r>
      <w:r w:rsidRPr="00D73871">
        <w:t>address all the time. Well, Marian is a system administrator and is not so into programming. Therefore, he needs a skillful programmer to track the user logs of his servers. You are the chosen one to help him!</w:t>
      </w:r>
    </w:p>
    <w:p w14:paraId="6C8C35F2" w14:textId="77777777" w:rsidR="00330D7E" w:rsidRPr="00D73871" w:rsidRDefault="00330D7E" w:rsidP="00330D7E">
      <w:pPr>
        <w:rPr>
          <w:lang w:val="bg-BG"/>
        </w:rPr>
      </w:pPr>
      <w:r w:rsidRPr="00D73871">
        <w:t>You are given an input in the format:</w:t>
      </w:r>
    </w:p>
    <w:p w14:paraId="59FE68A4" w14:textId="5592AE5F" w:rsidR="00330D7E" w:rsidRPr="00D73871" w:rsidRDefault="00D73871" w:rsidP="00330D7E">
      <w:pPr>
        <w:rPr>
          <w:b/>
          <w:lang w:val="bg-BG"/>
        </w:rPr>
      </w:pPr>
      <w:r w:rsidRPr="00D73871">
        <w:t>"</w:t>
      </w:r>
      <w:r w:rsidR="00330D7E" w:rsidRPr="00884FEA">
        <w:rPr>
          <w:rFonts w:ascii="Consolas" w:hAnsi="Consolas"/>
          <w:b/>
          <w:noProof/>
        </w:rPr>
        <w:t>IP</w:t>
      </w:r>
      <w:r w:rsidR="00884FEA">
        <w:rPr>
          <w:rFonts w:ascii="Consolas" w:hAnsi="Consolas"/>
          <w:b/>
        </w:rPr>
        <w:t>={</w:t>
      </w:r>
      <w:proofErr w:type="spellStart"/>
      <w:proofErr w:type="gramStart"/>
      <w:r w:rsidR="00330D7E" w:rsidRPr="00884FEA">
        <w:rPr>
          <w:rFonts w:ascii="Consolas" w:hAnsi="Consolas"/>
          <w:b/>
          <w:noProof/>
        </w:rPr>
        <w:t>IP</w:t>
      </w:r>
      <w:r w:rsidR="00330D7E" w:rsidRPr="00884FEA">
        <w:rPr>
          <w:rFonts w:ascii="Consolas" w:hAnsi="Consolas"/>
          <w:b/>
        </w:rPr>
        <w:t>.Address</w:t>
      </w:r>
      <w:proofErr w:type="spellEnd"/>
      <w:proofErr w:type="gramEnd"/>
      <w:r w:rsidR="00884FEA">
        <w:rPr>
          <w:rFonts w:ascii="Consolas" w:hAnsi="Consolas"/>
          <w:b/>
          <w:noProof/>
        </w:rPr>
        <w:t>}</w:t>
      </w:r>
      <w:r w:rsidR="00330D7E" w:rsidRPr="00884FEA">
        <w:rPr>
          <w:rFonts w:ascii="Consolas" w:hAnsi="Consolas"/>
          <w:b/>
          <w:noProof/>
        </w:rPr>
        <w:t xml:space="preserve"> </w:t>
      </w:r>
      <w:r w:rsidR="00884FEA">
        <w:rPr>
          <w:rFonts w:ascii="Consolas" w:hAnsi="Consolas"/>
          <w:b/>
        </w:rPr>
        <w:t>message={</w:t>
      </w:r>
      <w:proofErr w:type="spellStart"/>
      <w:r w:rsidR="00330D7E" w:rsidRPr="00884FEA">
        <w:rPr>
          <w:rFonts w:ascii="Consolas" w:hAnsi="Consolas"/>
          <w:b/>
        </w:rPr>
        <w:t>A&amp;sample&amp;message</w:t>
      </w:r>
      <w:proofErr w:type="spellEnd"/>
      <w:r w:rsidR="00884FEA">
        <w:rPr>
          <w:rFonts w:ascii="Consolas" w:hAnsi="Consolas"/>
          <w:b/>
          <w:noProof/>
        </w:rPr>
        <w:t>}</w:t>
      </w:r>
      <w:r w:rsidR="00330D7E" w:rsidRPr="00884FEA">
        <w:rPr>
          <w:rFonts w:ascii="Consolas" w:hAnsi="Consolas"/>
          <w:b/>
          <w:noProof/>
        </w:rPr>
        <w:t xml:space="preserve"> </w:t>
      </w:r>
      <w:r w:rsidR="00884FEA">
        <w:rPr>
          <w:rFonts w:ascii="Consolas" w:hAnsi="Consolas"/>
          <w:b/>
        </w:rPr>
        <w:t>user={</w:t>
      </w:r>
      <w:r w:rsidR="00330D7E" w:rsidRPr="00884FEA">
        <w:rPr>
          <w:rFonts w:ascii="Consolas" w:hAnsi="Consolas"/>
          <w:b/>
        </w:rPr>
        <w:t>username</w:t>
      </w:r>
      <w:r w:rsidR="00884FEA">
        <w:rPr>
          <w:rFonts w:ascii="Consolas" w:hAnsi="Consolas"/>
          <w:b/>
          <w:noProof/>
        </w:rPr>
        <w:t>}</w:t>
      </w:r>
      <w:r w:rsidRPr="00D73871">
        <w:t>"</w:t>
      </w:r>
    </w:p>
    <w:p w14:paraId="100152CB" w14:textId="375F3283" w:rsidR="00330D7E" w:rsidRPr="00D73871" w:rsidRDefault="00330D7E" w:rsidP="00330D7E">
      <w:pPr>
        <w:rPr>
          <w:lang w:val="bg-BG"/>
        </w:rPr>
      </w:pPr>
      <w:r w:rsidRPr="00D73871">
        <w:t xml:space="preserve">Your task is to </w:t>
      </w:r>
      <w:r w:rsidRPr="00D73871">
        <w:rPr>
          <w:b/>
        </w:rPr>
        <w:t>parse</w:t>
      </w:r>
      <w:r w:rsidRPr="00D73871">
        <w:t xml:space="preserve"> the </w:t>
      </w:r>
      <w:r w:rsidRPr="00D73871">
        <w:rPr>
          <w:b/>
          <w:noProof/>
        </w:rPr>
        <w:t>IP</w:t>
      </w:r>
      <w:r w:rsidRPr="00D73871">
        <w:rPr>
          <w:noProof/>
        </w:rPr>
        <w:t xml:space="preserve"> </w:t>
      </w:r>
      <w:r w:rsidRPr="00D73871">
        <w:t xml:space="preserve">and the </w:t>
      </w:r>
      <w:r w:rsidRPr="00D73871">
        <w:rPr>
          <w:b/>
        </w:rPr>
        <w:t>username</w:t>
      </w:r>
      <w:r w:rsidRPr="00D73871">
        <w:t xml:space="preserve"> from the input</w:t>
      </w:r>
      <w:r w:rsidR="00256427">
        <w:t>,</w:t>
      </w:r>
      <w:r w:rsidRPr="00D73871">
        <w:t xml:space="preserve"> and for </w:t>
      </w:r>
      <w:r w:rsidRPr="00D73871">
        <w:rPr>
          <w:b/>
        </w:rPr>
        <w:t>every user</w:t>
      </w:r>
      <w:r w:rsidRPr="00D73871">
        <w:t xml:space="preserve">, you have to display </w:t>
      </w:r>
      <w:r w:rsidRPr="00D73871">
        <w:rPr>
          <w:b/>
        </w:rPr>
        <w:t xml:space="preserve">every </w:t>
      </w:r>
      <w:r w:rsidRPr="00D73871">
        <w:rPr>
          <w:b/>
          <w:noProof/>
        </w:rPr>
        <w:t>IP</w:t>
      </w:r>
      <w:r w:rsidRPr="00D73871">
        <w:rPr>
          <w:noProof/>
        </w:rPr>
        <w:t xml:space="preserve"> </w:t>
      </w:r>
      <w:r w:rsidRPr="00D73871">
        <w:t xml:space="preserve">from which the corresponding user has sent a message and the </w:t>
      </w:r>
      <w:r w:rsidRPr="00D73871">
        <w:rPr>
          <w:b/>
        </w:rPr>
        <w:t>count of the messages</w:t>
      </w:r>
      <w:r w:rsidRPr="00D73871">
        <w:t xml:space="preserve"> sent with the corresponding </w:t>
      </w:r>
      <w:r w:rsidRPr="00D73871">
        <w:rPr>
          <w:noProof/>
        </w:rPr>
        <w:t>IP</w:t>
      </w:r>
      <w:r w:rsidRPr="00D73871">
        <w:t xml:space="preserve">. In the output, the usernames must be </w:t>
      </w:r>
      <w:r w:rsidRPr="00D73871">
        <w:rPr>
          <w:b/>
        </w:rPr>
        <w:t>sorted alphabetically</w:t>
      </w:r>
      <w:r w:rsidR="00256427">
        <w:rPr>
          <w:b/>
        </w:rPr>
        <w:t>,</w:t>
      </w:r>
      <w:r w:rsidRPr="00D73871">
        <w:t xml:space="preserve"> while their </w:t>
      </w:r>
      <w:r w:rsidRPr="00D73871">
        <w:rPr>
          <w:noProof/>
        </w:rPr>
        <w:t xml:space="preserve">IP </w:t>
      </w:r>
      <w:r w:rsidRPr="00D73871">
        <w:t xml:space="preserve">addresses should be displayed in the </w:t>
      </w:r>
      <w:r w:rsidRPr="00D73871">
        <w:rPr>
          <w:b/>
        </w:rPr>
        <w:t xml:space="preserve">order of their first appearance. </w:t>
      </w:r>
      <w:r w:rsidRPr="00D73871">
        <w:t>The output should be in the following format:</w:t>
      </w:r>
    </w:p>
    <w:p w14:paraId="1DD1E8D9" w14:textId="19E01127" w:rsidR="00330D7E" w:rsidRPr="00D73871" w:rsidRDefault="00884FEA" w:rsidP="00330D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lang w:val="bg-BG"/>
        </w:rPr>
      </w:pPr>
      <w:r w:rsidRPr="00D73871">
        <w:t>"</w:t>
      </w:r>
      <w:r w:rsidR="00330D7E" w:rsidRPr="00D73871">
        <w:rPr>
          <w:rFonts w:ascii="Consolas" w:hAnsi="Consolas" w:cs="Consolas"/>
          <w:b/>
          <w:noProof/>
          <w:color w:val="000000"/>
        </w:rPr>
        <w:t xml:space="preserve">username: </w:t>
      </w:r>
    </w:p>
    <w:p w14:paraId="18DEA207" w14:textId="03F9E5A4" w:rsidR="00330D7E" w:rsidRPr="00D73871" w:rsidRDefault="00884FEA" w:rsidP="00330D7E">
      <w:pPr>
        <w:rPr>
          <w:b/>
          <w:lang w:val="bg-BG"/>
        </w:rPr>
      </w:pPr>
      <w:r>
        <w:rPr>
          <w:rFonts w:ascii="Consolas" w:hAnsi="Consolas" w:cs="Consolas"/>
          <w:b/>
          <w:noProof/>
          <w:color w:val="000000"/>
        </w:rPr>
        <w:t>{</w:t>
      </w:r>
      <w:r w:rsidR="00330D7E" w:rsidRPr="00D73871">
        <w:rPr>
          <w:rFonts w:ascii="Consolas" w:hAnsi="Consolas" w:cs="Consolas"/>
          <w:b/>
          <w:noProof/>
          <w:color w:val="000000"/>
        </w:rPr>
        <w:t>IP</w:t>
      </w:r>
      <w:r>
        <w:rPr>
          <w:rFonts w:ascii="Consolas" w:hAnsi="Consolas" w:cs="Consolas"/>
          <w:b/>
          <w:noProof/>
          <w:color w:val="000000"/>
        </w:rPr>
        <w:t>}</w:t>
      </w:r>
      <w:r w:rsidR="00330D7E" w:rsidRPr="00D73871">
        <w:rPr>
          <w:rFonts w:ascii="Consolas" w:hAnsi="Consolas" w:cs="Consolas"/>
          <w:b/>
          <w:noProof/>
          <w:color w:val="000000"/>
        </w:rPr>
        <w:t xml:space="preserve"> =&gt; </w:t>
      </w:r>
      <w:r>
        <w:rPr>
          <w:rFonts w:ascii="Consolas" w:hAnsi="Consolas" w:cs="Consolas"/>
          <w:b/>
          <w:noProof/>
          <w:color w:val="000000"/>
        </w:rPr>
        <w:t>{</w:t>
      </w:r>
      <w:r w:rsidR="00330D7E" w:rsidRPr="00D73871">
        <w:rPr>
          <w:rFonts w:ascii="Consolas" w:hAnsi="Consolas" w:cs="Consolas"/>
          <w:b/>
          <w:noProof/>
          <w:color w:val="000000"/>
        </w:rPr>
        <w:t>count</w:t>
      </w:r>
      <w:r>
        <w:rPr>
          <w:rFonts w:ascii="Consolas" w:hAnsi="Consolas" w:cs="Consolas"/>
          <w:b/>
          <w:noProof/>
          <w:color w:val="000000"/>
        </w:rPr>
        <w:t>}</w:t>
      </w:r>
      <w:r w:rsidR="00330D7E" w:rsidRPr="00D73871">
        <w:rPr>
          <w:rFonts w:ascii="Consolas" w:hAnsi="Consolas" w:cs="Consolas"/>
          <w:b/>
          <w:noProof/>
          <w:color w:val="000000"/>
        </w:rPr>
        <w:t xml:space="preserve">, </w:t>
      </w:r>
      <w:r>
        <w:rPr>
          <w:rFonts w:ascii="Consolas" w:hAnsi="Consolas" w:cs="Consolas"/>
          <w:b/>
          <w:noProof/>
          <w:color w:val="000000"/>
        </w:rPr>
        <w:t>{</w:t>
      </w:r>
      <w:r w:rsidR="00330D7E" w:rsidRPr="00D73871">
        <w:rPr>
          <w:rFonts w:ascii="Consolas" w:hAnsi="Consolas" w:cs="Consolas"/>
          <w:b/>
          <w:noProof/>
          <w:color w:val="000000"/>
        </w:rPr>
        <w:t>IP</w:t>
      </w:r>
      <w:r>
        <w:rPr>
          <w:rFonts w:ascii="Consolas" w:hAnsi="Consolas" w:cs="Consolas"/>
          <w:b/>
          <w:noProof/>
          <w:color w:val="000000"/>
        </w:rPr>
        <w:t>}</w:t>
      </w:r>
      <w:r w:rsidR="00330D7E" w:rsidRPr="00D73871">
        <w:rPr>
          <w:rFonts w:ascii="Consolas" w:hAnsi="Consolas" w:cs="Consolas"/>
          <w:b/>
          <w:noProof/>
          <w:color w:val="000000"/>
        </w:rPr>
        <w:t xml:space="preserve"> =&gt; </w:t>
      </w:r>
      <w:r>
        <w:rPr>
          <w:rFonts w:ascii="Consolas" w:hAnsi="Consolas" w:cs="Consolas"/>
          <w:b/>
          <w:noProof/>
          <w:color w:val="000000"/>
        </w:rPr>
        <w:t>{</w:t>
      </w:r>
      <w:r w:rsidR="00330D7E" w:rsidRPr="00D73871">
        <w:rPr>
          <w:rFonts w:ascii="Consolas" w:hAnsi="Consolas" w:cs="Consolas"/>
          <w:b/>
          <w:noProof/>
          <w:color w:val="000000"/>
        </w:rPr>
        <w:t>count</w:t>
      </w:r>
      <w:r>
        <w:rPr>
          <w:rFonts w:ascii="Consolas" w:hAnsi="Consolas" w:cs="Consolas"/>
          <w:b/>
          <w:noProof/>
          <w:color w:val="000000"/>
        </w:rPr>
        <w:t>}</w:t>
      </w:r>
      <w:r w:rsidR="00330D7E" w:rsidRPr="00D73871">
        <w:rPr>
          <w:rFonts w:ascii="Consolas" w:hAnsi="Consolas" w:cs="Consolas"/>
          <w:b/>
          <w:noProof/>
          <w:color w:val="000000"/>
        </w:rPr>
        <w:t>.</w:t>
      </w:r>
      <w:r w:rsidRPr="00D73871">
        <w:t>"</w:t>
      </w:r>
    </w:p>
    <w:p w14:paraId="2FFAAE2D" w14:textId="77777777" w:rsidR="00330D7E" w:rsidRPr="00D73871" w:rsidRDefault="00330D7E" w:rsidP="00330D7E">
      <w:pPr>
        <w:rPr>
          <w:lang w:val="bg-BG"/>
        </w:rPr>
      </w:pPr>
      <w:r w:rsidRPr="00D73871">
        <w:t xml:space="preserve">For example, given the following input - </w:t>
      </w:r>
      <w:r w:rsidRPr="00D73871">
        <w:rPr>
          <w:b/>
          <w:noProof/>
        </w:rPr>
        <w:t>IP</w:t>
      </w:r>
      <w:r w:rsidRPr="00D73871">
        <w:rPr>
          <w:b/>
        </w:rPr>
        <w:t>=192.23.30.40 message=</w:t>
      </w:r>
      <w:r w:rsidRPr="00D73871">
        <w:rPr>
          <w:b/>
          <w:noProof/>
        </w:rPr>
        <w:t>'</w:t>
      </w:r>
      <w:proofErr w:type="spellStart"/>
      <w:r w:rsidRPr="00D73871">
        <w:rPr>
          <w:b/>
          <w:noProof/>
        </w:rPr>
        <w:t>Hello</w:t>
      </w:r>
      <w:r w:rsidRPr="00D73871">
        <w:rPr>
          <w:b/>
        </w:rPr>
        <w:t>&amp;derps</w:t>
      </w:r>
      <w:proofErr w:type="spellEnd"/>
      <w:r w:rsidRPr="00D73871">
        <w:rPr>
          <w:b/>
        </w:rPr>
        <w:t>.' user=destroyer</w:t>
      </w:r>
      <w:r w:rsidRPr="00D73871">
        <w:t>, you have to get the</w:t>
      </w:r>
      <w:r w:rsidRPr="00D73871">
        <w:rPr>
          <w:b/>
        </w:rPr>
        <w:t xml:space="preserve"> </w:t>
      </w:r>
      <w:r w:rsidRPr="00D73871">
        <w:t xml:space="preserve">username </w:t>
      </w:r>
      <w:r w:rsidRPr="00D73871">
        <w:rPr>
          <w:b/>
        </w:rPr>
        <w:t>destroyer</w:t>
      </w:r>
      <w:r w:rsidRPr="00D73871">
        <w:t xml:space="preserve"> and the </w:t>
      </w:r>
      <w:r w:rsidRPr="00D73871">
        <w:rPr>
          <w:noProof/>
        </w:rPr>
        <w:t xml:space="preserve">IP </w:t>
      </w:r>
      <w:r w:rsidRPr="00D73871">
        <w:rPr>
          <w:b/>
        </w:rPr>
        <w:t>192.23.30.40</w:t>
      </w:r>
      <w:r w:rsidRPr="00D73871">
        <w:t xml:space="preserve"> and display it in the following format:</w:t>
      </w:r>
    </w:p>
    <w:p w14:paraId="3EF8C0B3" w14:textId="653EB213" w:rsidR="00330D7E" w:rsidRPr="00D73871" w:rsidRDefault="00FE2BB6" w:rsidP="00330D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lang w:val="bg-BG"/>
        </w:rPr>
      </w:pPr>
      <w:r w:rsidRPr="00330D7E">
        <w:t>"</w:t>
      </w:r>
      <w:r w:rsidR="00330D7E" w:rsidRPr="00D73871">
        <w:rPr>
          <w:rFonts w:ascii="Consolas" w:hAnsi="Consolas" w:cs="Consolas"/>
          <w:b/>
          <w:noProof/>
          <w:color w:val="000000"/>
        </w:rPr>
        <w:t xml:space="preserve">destroyer: </w:t>
      </w:r>
    </w:p>
    <w:p w14:paraId="68057063" w14:textId="18805C88" w:rsidR="00330D7E" w:rsidRPr="00D73871" w:rsidRDefault="00330D7E" w:rsidP="00330D7E">
      <w:pPr>
        <w:rPr>
          <w:rFonts w:ascii="Consolas" w:hAnsi="Consolas" w:cs="Consolas"/>
          <w:b/>
          <w:color w:val="000000"/>
          <w:lang w:val="bg-BG"/>
        </w:rPr>
      </w:pPr>
      <w:r w:rsidRPr="00D73871">
        <w:rPr>
          <w:rFonts w:ascii="Consolas" w:hAnsi="Consolas" w:cs="Consolas"/>
          <w:b/>
          <w:noProof/>
          <w:color w:val="000000"/>
        </w:rPr>
        <w:t>192.23.30.40 =&gt; 1.</w:t>
      </w:r>
      <w:r w:rsidR="00FE2BB6" w:rsidRPr="00FE2BB6">
        <w:t xml:space="preserve"> </w:t>
      </w:r>
      <w:r w:rsidR="00FE2BB6" w:rsidRPr="00330D7E">
        <w:t>"</w:t>
      </w:r>
    </w:p>
    <w:p w14:paraId="33B56C3E" w14:textId="77777777" w:rsidR="00330D7E" w:rsidRPr="00D73871" w:rsidRDefault="00330D7E" w:rsidP="00330D7E">
      <w:pPr>
        <w:rPr>
          <w:rFonts w:cs="Consolas"/>
          <w:color w:val="000000"/>
          <w:lang w:val="bg-BG"/>
        </w:rPr>
      </w:pPr>
      <w:r w:rsidRPr="00D73871">
        <w:rPr>
          <w:rFonts w:cs="Consolas"/>
          <w:color w:val="000000"/>
        </w:rPr>
        <w:t xml:space="preserve">The username destroyer has sent a message from </w:t>
      </w:r>
      <w:r w:rsidRPr="00D73871">
        <w:rPr>
          <w:rFonts w:cs="Consolas"/>
          <w:noProof/>
          <w:color w:val="000000"/>
        </w:rPr>
        <w:t xml:space="preserve">IP </w:t>
      </w:r>
      <w:r w:rsidRPr="00D73871">
        <w:rPr>
          <w:rFonts w:cs="Consolas"/>
          <w:color w:val="000000"/>
        </w:rPr>
        <w:t>192.23.30.40 once.</w:t>
      </w:r>
    </w:p>
    <w:p w14:paraId="52065E0A" w14:textId="77777777" w:rsidR="00330D7E" w:rsidRPr="00D73871" w:rsidRDefault="00330D7E" w:rsidP="00330D7E">
      <w:pPr>
        <w:rPr>
          <w:lang w:val="bg-BG"/>
        </w:rPr>
      </w:pPr>
      <w:r w:rsidRPr="00D73871">
        <w:rPr>
          <w:rFonts w:cs="Consolas"/>
          <w:color w:val="000000"/>
        </w:rPr>
        <w:t>Check the examples below. They will further clarify the assignment.</w:t>
      </w:r>
    </w:p>
    <w:p w14:paraId="59528577" w14:textId="77777777" w:rsidR="00330D7E" w:rsidRPr="00330D7E" w:rsidRDefault="00330D7E" w:rsidP="00330D7E">
      <w:pPr>
        <w:pStyle w:val="Heading3"/>
        <w:rPr>
          <w:b w:val="0"/>
          <w:lang w:val="bg-BG"/>
        </w:rPr>
      </w:pPr>
      <w:r w:rsidRPr="00330D7E">
        <w:t>Input</w:t>
      </w:r>
    </w:p>
    <w:p w14:paraId="4DD70C48" w14:textId="590AB0AA" w:rsidR="00330D7E" w:rsidRPr="00330D7E" w:rsidRDefault="00330D7E" w:rsidP="00330D7E">
      <w:pPr>
        <w:rPr>
          <w:lang w:val="bg-BG"/>
        </w:rPr>
      </w:pPr>
      <w:r w:rsidRPr="00330D7E">
        <w:t xml:space="preserve">The input comes from the console as </w:t>
      </w:r>
      <w:r w:rsidR="00BF51FF">
        <w:t xml:space="preserve">a </w:t>
      </w:r>
      <w:r w:rsidRPr="00330D7E">
        <w:rPr>
          <w:b/>
        </w:rPr>
        <w:t>varying number</w:t>
      </w:r>
      <w:r w:rsidRPr="00330D7E">
        <w:t xml:space="preserve"> of lines. You have to parse every command until the command that follows is </w:t>
      </w:r>
      <w:r w:rsidR="00FE2BB6" w:rsidRPr="00330D7E">
        <w:t>"</w:t>
      </w:r>
      <w:r w:rsidRPr="00FE2BB6">
        <w:rPr>
          <w:rFonts w:ascii="Consolas" w:hAnsi="Consolas"/>
          <w:b/>
        </w:rPr>
        <w:t>end</w:t>
      </w:r>
      <w:r w:rsidR="00FE2BB6" w:rsidRPr="00330D7E">
        <w:t>"</w:t>
      </w:r>
      <w:r w:rsidRPr="00330D7E">
        <w:rPr>
          <w:b/>
        </w:rPr>
        <w:t>.</w:t>
      </w:r>
      <w:r w:rsidRPr="00330D7E">
        <w:t xml:space="preserve"> The input will be in the format displayed above</w:t>
      </w:r>
      <w:r w:rsidR="00256427">
        <w:t>. T</w:t>
      </w:r>
      <w:r w:rsidRPr="00330D7E">
        <w:t>here is no need to check it explicitly.</w:t>
      </w:r>
    </w:p>
    <w:p w14:paraId="4DFF0F21" w14:textId="77777777" w:rsidR="00330D7E" w:rsidRPr="00330D7E" w:rsidRDefault="00330D7E" w:rsidP="00330D7E">
      <w:pPr>
        <w:pStyle w:val="Heading3"/>
        <w:rPr>
          <w:lang w:val="bg-BG" w:eastAsia="ja-JP"/>
        </w:rPr>
      </w:pPr>
      <w:r w:rsidRPr="00330D7E">
        <w:rPr>
          <w:lang w:eastAsia="ja-JP"/>
        </w:rPr>
        <w:t>Output</w:t>
      </w:r>
    </w:p>
    <w:p w14:paraId="08CCD76C" w14:textId="04F12008" w:rsidR="00330D7E" w:rsidRPr="00D73871" w:rsidRDefault="00330D7E" w:rsidP="00330D7E">
      <w:pPr>
        <w:rPr>
          <w:lang w:val="bg-BG" w:eastAsia="ja-JP"/>
        </w:rPr>
      </w:pPr>
      <w:r w:rsidRPr="00D73871">
        <w:rPr>
          <w:lang w:eastAsia="ja-JP"/>
        </w:rPr>
        <w:t>For every user found, you have to display each log in the format:</w:t>
      </w:r>
      <w:r w:rsidR="00A70C83">
        <w:rPr>
          <w:lang w:eastAsia="ja-JP"/>
        </w:rPr>
        <w:t xml:space="preserve"> </w:t>
      </w:r>
      <w:r w:rsidRPr="00D73871">
        <w:rPr>
          <w:rFonts w:cs="Consolas"/>
          <w:color w:val="000000"/>
        </w:rPr>
        <w:t xml:space="preserve">The </w:t>
      </w:r>
      <w:r w:rsidRPr="00D73871">
        <w:rPr>
          <w:rFonts w:cs="Consolas"/>
          <w:noProof/>
          <w:color w:val="000000"/>
        </w:rPr>
        <w:t xml:space="preserve">IP </w:t>
      </w:r>
      <w:r w:rsidRPr="00D73871">
        <w:rPr>
          <w:rFonts w:cs="Consolas"/>
          <w:color w:val="000000"/>
        </w:rPr>
        <w:t xml:space="preserve">addresses must be split with a comma, and each line of </w:t>
      </w:r>
      <w:r w:rsidRPr="00D73871">
        <w:rPr>
          <w:rFonts w:cs="Consolas"/>
          <w:noProof/>
          <w:color w:val="000000"/>
        </w:rPr>
        <w:t xml:space="preserve">IP </w:t>
      </w:r>
      <w:r w:rsidRPr="00D73871">
        <w:rPr>
          <w:rFonts w:cs="Consolas"/>
          <w:color w:val="000000"/>
        </w:rPr>
        <w:t>addresses must end with a dot.</w:t>
      </w:r>
    </w:p>
    <w:p w14:paraId="3571032E" w14:textId="77777777" w:rsidR="00330D7E" w:rsidRPr="00330D7E" w:rsidRDefault="00330D7E" w:rsidP="00330D7E">
      <w:pPr>
        <w:pStyle w:val="Heading3"/>
        <w:rPr>
          <w:lang w:val="bg-BG"/>
        </w:rPr>
      </w:pPr>
      <w:r w:rsidRPr="00330D7E">
        <w:t>Constraints</w:t>
      </w:r>
    </w:p>
    <w:p w14:paraId="7DBC02B0" w14:textId="77777777" w:rsidR="00FE2BB6" w:rsidRDefault="00330D7E" w:rsidP="00FE2BB6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t xml:space="preserve">The number of commands will be in the range </w:t>
      </w:r>
      <w:r w:rsidRPr="00884FEA">
        <w:rPr>
          <w:b/>
        </w:rPr>
        <w:t>[</w:t>
      </w:r>
      <w:proofErr w:type="gramStart"/>
      <w:r w:rsidRPr="00884FEA">
        <w:rPr>
          <w:b/>
        </w:rPr>
        <w:t>1..</w:t>
      </w:r>
      <w:proofErr w:type="gramEnd"/>
      <w:r w:rsidRPr="00884FEA">
        <w:rPr>
          <w:b/>
        </w:rPr>
        <w:t>50]</w:t>
      </w:r>
      <w:r w:rsidR="00884FEA">
        <w:rPr>
          <w:b/>
        </w:rPr>
        <w:t>.</w:t>
      </w:r>
    </w:p>
    <w:p w14:paraId="3D67D4C5" w14:textId="67CEA5D0" w:rsidR="00884FEA" w:rsidRPr="00FE2BB6" w:rsidRDefault="00330D7E" w:rsidP="00FE2BB6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t xml:space="preserve">The </w:t>
      </w:r>
      <w:r w:rsidRPr="00330D7E">
        <w:rPr>
          <w:noProof/>
        </w:rPr>
        <w:t xml:space="preserve">IP </w:t>
      </w:r>
      <w:r w:rsidRPr="00330D7E">
        <w:t>addresses will be in the format of either</w:t>
      </w:r>
      <w:r w:rsidRPr="00FE2BB6">
        <w:rPr>
          <w:b/>
        </w:rPr>
        <w:t xml:space="preserve"> </w:t>
      </w:r>
      <w:r w:rsidRPr="00FE2BB6">
        <w:rPr>
          <w:b/>
          <w:noProof/>
        </w:rPr>
        <w:t>IPv4</w:t>
      </w:r>
      <w:r w:rsidRPr="00330D7E">
        <w:rPr>
          <w:noProof/>
        </w:rPr>
        <w:t xml:space="preserve"> </w:t>
      </w:r>
      <w:r w:rsidRPr="00330D7E">
        <w:t xml:space="preserve">or </w:t>
      </w:r>
      <w:r w:rsidRPr="00FE2BB6">
        <w:rPr>
          <w:b/>
          <w:noProof/>
        </w:rPr>
        <w:t>IPv6</w:t>
      </w:r>
      <w:r w:rsidR="00884FEA" w:rsidRPr="00FE2BB6">
        <w:rPr>
          <w:b/>
          <w:noProof/>
        </w:rPr>
        <w:t xml:space="preserve"> </w:t>
      </w:r>
    </w:p>
    <w:p w14:paraId="01B950CB" w14:textId="094CD54A" w:rsidR="00330D7E" w:rsidRPr="00884FEA" w:rsidRDefault="00884FEA" w:rsidP="00884FEA">
      <w:pPr>
        <w:numPr>
          <w:ilvl w:val="1"/>
          <w:numId w:val="7"/>
        </w:numPr>
        <w:suppressAutoHyphens/>
        <w:spacing w:before="0" w:after="0" w:line="240" w:lineRule="auto"/>
        <w:rPr>
          <w:lang w:val="bg-BG"/>
        </w:rPr>
      </w:pPr>
      <w:r w:rsidRPr="00884FEA">
        <w:rPr>
          <w:b/>
          <w:noProof/>
        </w:rPr>
        <w:t xml:space="preserve">Example: IPv4 - </w:t>
      </w:r>
      <w:r w:rsidRPr="00884FEA">
        <w:rPr>
          <w:noProof/>
        </w:rPr>
        <w:t>123.45.67.89 ,</w:t>
      </w:r>
      <w:r w:rsidRPr="00884FEA">
        <w:rPr>
          <w:b/>
          <w:noProof/>
        </w:rPr>
        <w:t xml:space="preserve"> IPv6 - </w:t>
      </w:r>
      <w:r w:rsidRPr="00884FEA">
        <w:rPr>
          <w:noProof/>
        </w:rPr>
        <w:t>2001:db8::ff00:42:8329</w:t>
      </w:r>
    </w:p>
    <w:p w14:paraId="3D5D3EF5" w14:textId="334F575D" w:rsidR="00330D7E" w:rsidRPr="00330D7E" w:rsidRDefault="00330D7E" w:rsidP="00330D7E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t xml:space="preserve">The messages will be in the format: </w:t>
      </w:r>
      <w:proofErr w:type="spellStart"/>
      <w:r w:rsidRPr="00330D7E">
        <w:rPr>
          <w:b/>
        </w:rPr>
        <w:t>This&amp;is&amp;a&amp;message</w:t>
      </w:r>
      <w:proofErr w:type="spellEnd"/>
      <w:r w:rsidR="00884FEA">
        <w:rPr>
          <w:b/>
        </w:rPr>
        <w:t>.</w:t>
      </w:r>
    </w:p>
    <w:p w14:paraId="3D451439" w14:textId="2EE37141" w:rsidR="00330D7E" w:rsidRPr="00330D7E" w:rsidRDefault="00330D7E" w:rsidP="00330D7E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t xml:space="preserve">The username will be a string with </w:t>
      </w:r>
      <w:r w:rsidR="00391903">
        <w:t xml:space="preserve">a </w:t>
      </w:r>
      <w:r w:rsidRPr="00330D7E">
        <w:t xml:space="preserve">length in the range </w:t>
      </w:r>
      <w:r w:rsidRPr="00884FEA">
        <w:rPr>
          <w:b/>
        </w:rPr>
        <w:t>[</w:t>
      </w:r>
      <w:proofErr w:type="gramStart"/>
      <w:r w:rsidRPr="00884FEA">
        <w:rPr>
          <w:b/>
        </w:rPr>
        <w:t>3..</w:t>
      </w:r>
      <w:proofErr w:type="gramEnd"/>
      <w:r w:rsidRPr="00884FEA">
        <w:rPr>
          <w:b/>
        </w:rPr>
        <w:t>50]</w:t>
      </w:r>
      <w:r w:rsidR="00884FEA">
        <w:rPr>
          <w:b/>
        </w:rPr>
        <w:t>.</w:t>
      </w:r>
    </w:p>
    <w:p w14:paraId="41697328" w14:textId="049BF425" w:rsidR="00330D7E" w:rsidRPr="00F83E6F" w:rsidRDefault="00330D7E" w:rsidP="00F83E6F">
      <w:pPr>
        <w:suppressAutoHyphens/>
        <w:spacing w:before="0" w:after="0" w:line="240" w:lineRule="auto"/>
        <w:ind w:left="714"/>
        <w:rPr>
          <w:lang w:val="bg-BG"/>
        </w:rPr>
      </w:pPr>
    </w:p>
    <w:tbl>
      <w:tblPr>
        <w:tblW w:w="10348" w:type="dxa"/>
        <w:tblInd w:w="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13"/>
        <w:gridCol w:w="2835"/>
      </w:tblGrid>
      <w:tr w:rsidR="00330D7E" w:rsidRPr="00330D7E" w14:paraId="4725BA36" w14:textId="77777777" w:rsidTr="00D73871">
        <w:tc>
          <w:tcPr>
            <w:tcW w:w="75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  <w:vAlign w:val="center"/>
          </w:tcPr>
          <w:p w14:paraId="05739961" w14:textId="77777777" w:rsidR="00330D7E" w:rsidRPr="00330D7E" w:rsidRDefault="00330D7E" w:rsidP="00D73871">
            <w:pPr>
              <w:spacing w:after="0" w:line="240" w:lineRule="auto"/>
              <w:jc w:val="center"/>
              <w:rPr>
                <w:b/>
              </w:rPr>
            </w:pPr>
            <w:r w:rsidRPr="00330D7E">
              <w:rPr>
                <w:b/>
              </w:rPr>
              <w:t>Input</w:t>
            </w:r>
          </w:p>
        </w:tc>
        <w:tc>
          <w:tcPr>
            <w:tcW w:w="28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vAlign w:val="center"/>
          </w:tcPr>
          <w:p w14:paraId="3ECFDB88" w14:textId="77777777" w:rsidR="00330D7E" w:rsidRPr="00330D7E" w:rsidRDefault="00330D7E" w:rsidP="00D73871">
            <w:pPr>
              <w:spacing w:after="0" w:line="240" w:lineRule="auto"/>
              <w:jc w:val="center"/>
              <w:rPr>
                <w:b/>
              </w:rPr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22B5E52F" w14:textId="77777777" w:rsidTr="00A21682">
        <w:trPr>
          <w:trHeight w:val="28"/>
        </w:trPr>
        <w:tc>
          <w:tcPr>
            <w:tcW w:w="75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0D65803D" w14:textId="77777777" w:rsidR="00330D7E" w:rsidRPr="00884FEA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  <w:lang w:val="bg-BG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IP=192.23.30.40 message='Hello&amp;derps.' user=destroyer</w:t>
            </w:r>
          </w:p>
          <w:p w14:paraId="09F556BE" w14:textId="77777777" w:rsidR="00330D7E" w:rsidRPr="00884FEA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  <w:lang w:val="bg-BG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IP=192.23.30.41 message='Hello&amp;yall.' user=destroyer</w:t>
            </w:r>
          </w:p>
          <w:p w14:paraId="240D5B71" w14:textId="77777777" w:rsidR="00330D7E" w:rsidRPr="00884FEA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  <w:lang w:val="bg-BG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IP=192.23.30.40 message='Hello&amp;hi.' user=destroyer</w:t>
            </w:r>
          </w:p>
          <w:p w14:paraId="2F79BC2B" w14:textId="77777777" w:rsidR="00330D7E" w:rsidRPr="00884FEA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  <w:lang w:val="bg-BG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IP=192.23.30.42 message='Hello&amp;Dudes.' user=destroyer</w:t>
            </w:r>
          </w:p>
          <w:p w14:paraId="6C348759" w14:textId="77777777" w:rsidR="00330D7E" w:rsidRPr="00884FEA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end</w:t>
            </w:r>
          </w:p>
        </w:tc>
        <w:tc>
          <w:tcPr>
            <w:tcW w:w="28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2CA0400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 xml:space="preserve">destroyer: </w:t>
            </w:r>
          </w:p>
          <w:p w14:paraId="50D8A81B" w14:textId="6B081EDB" w:rsidR="00330D7E" w:rsidRPr="00884FEA" w:rsidRDefault="00884FEA" w:rsidP="00884FEA">
            <w:pPr>
              <w:spacing w:after="0" w:line="240" w:lineRule="auto"/>
              <w:rPr>
                <w:rFonts w:ascii="Consolas" w:eastAsia="Courier New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192.23.30.40 =&gt; 2, 192.23.30.41 =&gt; 1, 192.23.30.42 =&gt; 1.</w:t>
            </w:r>
          </w:p>
        </w:tc>
      </w:tr>
      <w:tr w:rsidR="00D04590" w:rsidRPr="00330D7E" w14:paraId="5E6F7C19" w14:textId="77777777" w:rsidTr="00A21682">
        <w:trPr>
          <w:trHeight w:val="28"/>
        </w:trPr>
        <w:tc>
          <w:tcPr>
            <w:tcW w:w="75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CE1C19C" w14:textId="77777777" w:rsidR="00D04590" w:rsidRPr="00884FEA" w:rsidRDefault="00D04590" w:rsidP="00884FEA">
            <w:pPr>
              <w:pStyle w:val="HTMLPreformatted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</w:p>
        </w:tc>
        <w:tc>
          <w:tcPr>
            <w:tcW w:w="28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BCD4F7F" w14:textId="77777777" w:rsidR="00D04590" w:rsidRPr="00AA3A95" w:rsidRDefault="00D04590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b/>
                <w:bCs/>
                <w:noProof/>
                <w:color w:val="000000" w:themeColor="text1"/>
                <w:highlight w:val="yellow"/>
              </w:rPr>
            </w:pPr>
          </w:p>
        </w:tc>
      </w:tr>
      <w:tr w:rsidR="00330D7E" w:rsidRPr="00330D7E" w14:paraId="3778B4B6" w14:textId="77777777" w:rsidTr="00A21682">
        <w:trPr>
          <w:trHeight w:val="28"/>
        </w:trPr>
        <w:tc>
          <w:tcPr>
            <w:tcW w:w="75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5E37885" w14:textId="77777777" w:rsidR="00884FEA" w:rsidRPr="00884FEA" w:rsidRDefault="00884FEA" w:rsidP="00884FEA">
            <w:pPr>
              <w:pStyle w:val="HTMLPreformatted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FE80:0000:0000:0000:0202:B3FF:FE1E:8329 message='Hey&amp;son' user=mother</w:t>
            </w:r>
          </w:p>
          <w:p w14:paraId="629384A5" w14:textId="77777777" w:rsidR="00884FEA" w:rsidRPr="00884FEA" w:rsidRDefault="00884FEA" w:rsidP="00884FEA">
            <w:pPr>
              <w:pStyle w:val="HTMLPreformatted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192.23.33.40 message='Hi&amp;mom!' user=child0</w:t>
            </w:r>
          </w:p>
          <w:p w14:paraId="50549139" w14:textId="77777777" w:rsidR="00884FEA" w:rsidRPr="00884FEA" w:rsidRDefault="00884FEA" w:rsidP="00884FEA">
            <w:pPr>
              <w:pStyle w:val="HTMLPreformatted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192.23.30.40 message='Hi&amp;from&amp;me&amp;too' user=child1</w:t>
            </w:r>
          </w:p>
          <w:p w14:paraId="57540508" w14:textId="77777777" w:rsidR="00884FEA" w:rsidRPr="00884FEA" w:rsidRDefault="00884FEA" w:rsidP="00884FEA">
            <w:pPr>
              <w:pStyle w:val="HTMLPreformatted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192.23.30.42 message='spam' user=destroyer</w:t>
            </w:r>
          </w:p>
          <w:p w14:paraId="4D51EF21" w14:textId="77777777" w:rsidR="00884FEA" w:rsidRPr="00884FEA" w:rsidRDefault="00884FEA" w:rsidP="00884FEA">
            <w:pPr>
              <w:pStyle w:val="HTMLPreformatted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192.23.30.42 message='spam' user=destroyer</w:t>
            </w:r>
          </w:p>
          <w:p w14:paraId="5B4F9C0E" w14:textId="77777777" w:rsidR="00884FEA" w:rsidRPr="00884FEA" w:rsidRDefault="00884FEA" w:rsidP="00884FEA">
            <w:pPr>
              <w:pStyle w:val="HTMLPreformatted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192.23.50.40 message='' user=yetAnotherUsername</w:t>
            </w:r>
          </w:p>
          <w:p w14:paraId="1822A17A" w14:textId="77777777" w:rsidR="00884FEA" w:rsidRPr="00884FEA" w:rsidRDefault="00884FEA" w:rsidP="00884FEA">
            <w:pPr>
              <w:pStyle w:val="HTMLPreformatted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192.23.50.40 message='comment' user=yetAnotherUsername</w:t>
            </w:r>
          </w:p>
          <w:p w14:paraId="03997760" w14:textId="77777777" w:rsidR="00884FEA" w:rsidRPr="00884FEA" w:rsidRDefault="00884FEA" w:rsidP="00884FEA">
            <w:pPr>
              <w:pStyle w:val="HTMLPreformatted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192.23.155.40 message='Hello.' user=unknown</w:t>
            </w:r>
          </w:p>
          <w:p w14:paraId="3AAAAD02" w14:textId="31855E3D" w:rsidR="00330D7E" w:rsidRPr="00884FEA" w:rsidRDefault="00884FEA" w:rsidP="00884FEA">
            <w:p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end</w:t>
            </w:r>
          </w:p>
        </w:tc>
        <w:tc>
          <w:tcPr>
            <w:tcW w:w="28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5CCB4B3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AA3A95">
              <w:rPr>
                <w:rFonts w:ascii="Consolas" w:hAnsi="Consolas" w:cs="Consolas"/>
                <w:b/>
                <w:bCs/>
                <w:noProof/>
                <w:color w:val="000000" w:themeColor="text1"/>
                <w:highlight w:val="yellow"/>
              </w:rPr>
              <w:t>child0</w:t>
            </w:r>
            <w:r w:rsidRPr="00884FEA">
              <w:rPr>
                <w:rFonts w:ascii="Consolas" w:hAnsi="Consolas" w:cs="Consolas"/>
                <w:noProof/>
                <w:color w:val="000000" w:themeColor="text1"/>
              </w:rPr>
              <w:t xml:space="preserve">: </w:t>
            </w:r>
          </w:p>
          <w:p w14:paraId="193CF765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192.23.33.40 =&gt; 1.</w:t>
            </w:r>
          </w:p>
          <w:p w14:paraId="52EB924A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AA3A95">
              <w:rPr>
                <w:rFonts w:ascii="Consolas" w:hAnsi="Consolas" w:cs="Consolas"/>
                <w:b/>
                <w:bCs/>
                <w:noProof/>
                <w:color w:val="000000" w:themeColor="text1"/>
                <w:highlight w:val="yellow"/>
              </w:rPr>
              <w:t>child1</w:t>
            </w:r>
            <w:r w:rsidRPr="00884FEA">
              <w:rPr>
                <w:rFonts w:ascii="Consolas" w:hAnsi="Consolas" w:cs="Consolas"/>
                <w:noProof/>
                <w:color w:val="000000" w:themeColor="text1"/>
              </w:rPr>
              <w:t xml:space="preserve">: </w:t>
            </w:r>
          </w:p>
          <w:p w14:paraId="32580E5B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192.23.30.40 =&gt; 1.</w:t>
            </w:r>
          </w:p>
          <w:p w14:paraId="772B7AFE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0D0277">
              <w:rPr>
                <w:rFonts w:ascii="Consolas" w:hAnsi="Consolas" w:cs="Consolas"/>
                <w:b/>
                <w:bCs/>
                <w:noProof/>
                <w:color w:val="000000" w:themeColor="text1"/>
                <w:highlight w:val="yellow"/>
              </w:rPr>
              <w:t>destroyer</w:t>
            </w:r>
            <w:r w:rsidRPr="00884FEA">
              <w:rPr>
                <w:rFonts w:ascii="Consolas" w:hAnsi="Consolas" w:cs="Consolas"/>
                <w:noProof/>
                <w:color w:val="000000" w:themeColor="text1"/>
              </w:rPr>
              <w:t xml:space="preserve">: </w:t>
            </w:r>
          </w:p>
          <w:p w14:paraId="5A1A5C7B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192.23.30.42 =&gt; 2.</w:t>
            </w:r>
          </w:p>
          <w:p w14:paraId="405ABE6A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AA3A95">
              <w:rPr>
                <w:rFonts w:ascii="Consolas" w:hAnsi="Consolas" w:cs="Consolas"/>
                <w:b/>
                <w:bCs/>
                <w:noProof/>
                <w:color w:val="000000" w:themeColor="text1"/>
                <w:highlight w:val="yellow"/>
              </w:rPr>
              <w:t>mother</w:t>
            </w:r>
            <w:r w:rsidRPr="00884FEA">
              <w:rPr>
                <w:rFonts w:ascii="Consolas" w:hAnsi="Consolas" w:cs="Consolas"/>
                <w:noProof/>
                <w:color w:val="000000" w:themeColor="text1"/>
              </w:rPr>
              <w:t xml:space="preserve">: </w:t>
            </w:r>
          </w:p>
          <w:p w14:paraId="7447B947" w14:textId="77777777" w:rsidR="00884FEA" w:rsidRPr="00D04590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  <w:sz w:val="12"/>
                <w:szCs w:val="12"/>
              </w:rPr>
            </w:pPr>
            <w:r w:rsidRPr="00D04590">
              <w:rPr>
                <w:rFonts w:ascii="Consolas" w:hAnsi="Consolas" w:cs="Consolas"/>
                <w:noProof/>
                <w:color w:val="000000" w:themeColor="text1"/>
                <w:sz w:val="12"/>
                <w:szCs w:val="12"/>
              </w:rPr>
              <w:t>FE80:0000:0000:0000:0202:B3FF:FE1E:8329 =&gt; 1.</w:t>
            </w:r>
          </w:p>
          <w:p w14:paraId="7E9BD1A6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AA3A95">
              <w:rPr>
                <w:rFonts w:ascii="Consolas" w:hAnsi="Consolas" w:cs="Consolas"/>
                <w:b/>
                <w:bCs/>
                <w:noProof/>
                <w:color w:val="000000" w:themeColor="text1"/>
                <w:highlight w:val="yellow"/>
              </w:rPr>
              <w:t>unknown</w:t>
            </w:r>
            <w:r w:rsidRPr="00884FEA">
              <w:rPr>
                <w:rFonts w:ascii="Consolas" w:hAnsi="Consolas" w:cs="Consolas"/>
                <w:noProof/>
                <w:color w:val="000000" w:themeColor="text1"/>
              </w:rPr>
              <w:t xml:space="preserve">: </w:t>
            </w:r>
          </w:p>
          <w:p w14:paraId="3AC6CD0F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192.23.155.40 =&gt; 1.</w:t>
            </w:r>
          </w:p>
          <w:p w14:paraId="61A1C376" w14:textId="77777777" w:rsidR="00D04590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AA3A95">
              <w:rPr>
                <w:rFonts w:ascii="Consolas" w:hAnsi="Consolas" w:cs="Consolas"/>
                <w:b/>
                <w:bCs/>
                <w:noProof/>
                <w:color w:val="000000" w:themeColor="text1"/>
                <w:highlight w:val="yellow"/>
              </w:rPr>
              <w:t>yetAnotherUsername</w:t>
            </w: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:</w:t>
            </w:r>
          </w:p>
          <w:p w14:paraId="55BC64ED" w14:textId="0F55AACC" w:rsidR="00330D7E" w:rsidRPr="00D04590" w:rsidRDefault="00884FEA" w:rsidP="00D0459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 xml:space="preserve"> </w:t>
            </w:r>
            <w:r w:rsidR="00D04590">
              <w:rPr>
                <w:rFonts w:ascii="Consolas" w:hAnsi="Consolas" w:cs="Consolas"/>
                <w:noProof/>
                <w:color w:val="000000" w:themeColor="text1"/>
              </w:rPr>
              <w:t>192.23.50.40 =&gt; 2.</w:t>
            </w:r>
          </w:p>
        </w:tc>
      </w:tr>
    </w:tbl>
    <w:p w14:paraId="63D330CF" w14:textId="77777777" w:rsidR="00F83E6F" w:rsidRDefault="00F83E6F" w:rsidP="00F83E6F">
      <w:pPr>
        <w:pStyle w:val="Heading2"/>
        <w:numPr>
          <w:ilvl w:val="0"/>
          <w:numId w:val="0"/>
        </w:numPr>
        <w:tabs>
          <w:tab w:val="left" w:pos="1843"/>
        </w:tabs>
        <w:spacing w:before="120" w:after="80"/>
        <w:ind w:left="360"/>
        <w:jc w:val="both"/>
      </w:pPr>
    </w:p>
    <w:p w14:paraId="6761818F" w14:textId="77777777" w:rsidR="00F83E6F" w:rsidRDefault="00F83E6F" w:rsidP="00F83E6F">
      <w:pPr>
        <w:pStyle w:val="Heading2"/>
        <w:numPr>
          <w:ilvl w:val="0"/>
          <w:numId w:val="0"/>
        </w:numPr>
        <w:tabs>
          <w:tab w:val="left" w:pos="1843"/>
        </w:tabs>
        <w:spacing w:before="120" w:after="80"/>
        <w:ind w:left="720"/>
        <w:jc w:val="both"/>
      </w:pPr>
    </w:p>
    <w:p w14:paraId="79CC57B3" w14:textId="77777777" w:rsidR="00F83E6F" w:rsidRDefault="00F83E6F" w:rsidP="00F83E6F"/>
    <w:p w14:paraId="4873A037" w14:textId="77777777" w:rsidR="00F83E6F" w:rsidRDefault="00F83E6F" w:rsidP="00F83E6F"/>
    <w:p w14:paraId="33536306" w14:textId="77777777" w:rsidR="00F83E6F" w:rsidRDefault="00F83E6F" w:rsidP="00F83E6F"/>
    <w:p w14:paraId="2F8715BF" w14:textId="77777777" w:rsidR="00F83E6F" w:rsidRDefault="00F83E6F" w:rsidP="00F83E6F"/>
    <w:p w14:paraId="5365C604" w14:textId="77777777" w:rsidR="00F83E6F" w:rsidRDefault="00F83E6F" w:rsidP="00F83E6F"/>
    <w:p w14:paraId="45AA9159" w14:textId="77777777" w:rsidR="00F83E6F" w:rsidRDefault="00F83E6F" w:rsidP="00F83E6F"/>
    <w:p w14:paraId="288FA88E" w14:textId="77777777" w:rsidR="00F83E6F" w:rsidRDefault="00F83E6F" w:rsidP="00F83E6F"/>
    <w:p w14:paraId="42EF1DCD" w14:textId="77777777" w:rsidR="00F83E6F" w:rsidRDefault="00F83E6F" w:rsidP="00F83E6F"/>
    <w:p w14:paraId="2B803512" w14:textId="77777777" w:rsidR="00F83E6F" w:rsidRDefault="00F83E6F" w:rsidP="00F83E6F"/>
    <w:p w14:paraId="172041C0" w14:textId="77777777" w:rsidR="00F83E6F" w:rsidRDefault="00F83E6F" w:rsidP="00F83E6F"/>
    <w:p w14:paraId="1B3560AC" w14:textId="77777777" w:rsidR="00F83E6F" w:rsidRDefault="00F83E6F" w:rsidP="00F83E6F"/>
    <w:p w14:paraId="14E9AD06" w14:textId="77777777" w:rsidR="00F83E6F" w:rsidRDefault="00F83E6F" w:rsidP="00F83E6F"/>
    <w:p w14:paraId="763AF17F" w14:textId="77777777" w:rsidR="00F83E6F" w:rsidRDefault="00F83E6F" w:rsidP="00F83E6F"/>
    <w:p w14:paraId="5A106B2B" w14:textId="77777777" w:rsidR="00F83E6F" w:rsidRDefault="00F83E6F" w:rsidP="00F83E6F"/>
    <w:p w14:paraId="79791EC9" w14:textId="77777777" w:rsidR="00F83E6F" w:rsidRDefault="00F83E6F" w:rsidP="00F83E6F"/>
    <w:p w14:paraId="0CDD55F0" w14:textId="77777777" w:rsidR="00F83E6F" w:rsidRDefault="00F83E6F" w:rsidP="00F83E6F"/>
    <w:p w14:paraId="23845451" w14:textId="77777777" w:rsidR="00F83E6F" w:rsidRDefault="00F83E6F" w:rsidP="00F83E6F"/>
    <w:p w14:paraId="67725897" w14:textId="77777777" w:rsidR="00F83E6F" w:rsidRPr="00F83E6F" w:rsidRDefault="00F83E6F" w:rsidP="00F83E6F"/>
    <w:p w14:paraId="2CB97113" w14:textId="2A284EBD" w:rsidR="00330D7E" w:rsidRPr="00680B51" w:rsidRDefault="00680B51" w:rsidP="00F83E6F">
      <w:pPr>
        <w:pStyle w:val="Heading2"/>
        <w:numPr>
          <w:ilvl w:val="0"/>
          <w:numId w:val="25"/>
        </w:numPr>
        <w:tabs>
          <w:tab w:val="left" w:pos="1843"/>
        </w:tabs>
        <w:spacing w:before="120" w:after="80"/>
        <w:jc w:val="both"/>
      </w:pPr>
      <w:r>
        <w:lastRenderedPageBreak/>
        <w:t>*</w:t>
      </w:r>
      <w:r w:rsidR="00330D7E" w:rsidRPr="00330D7E">
        <w:t>Population Counter</w:t>
      </w:r>
    </w:p>
    <w:p w14:paraId="6133C044" w14:textId="0A285270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t>So many people! It</w:t>
      </w:r>
      <w:r w:rsidR="00256427">
        <w:t>'</w:t>
      </w:r>
      <w:r w:rsidRPr="00330D7E">
        <w:t>s hard to count them all. But that</w:t>
      </w:r>
      <w:r w:rsidR="00256427">
        <w:t>'</w:t>
      </w:r>
      <w:r w:rsidRPr="00330D7E">
        <w:t>s your job as a statistician. You get raw data for a given city</w:t>
      </w:r>
      <w:r w:rsidR="00256427">
        <w:t>,</w:t>
      </w:r>
      <w:r w:rsidRPr="00330D7E">
        <w:t xml:space="preserve"> and you need to aggregate it. </w:t>
      </w:r>
    </w:p>
    <w:p w14:paraId="369A0BEE" w14:textId="77777777" w:rsidR="009A515B" w:rsidRDefault="00330D7E" w:rsidP="00330D7E">
      <w:pPr>
        <w:spacing w:line="240" w:lineRule="auto"/>
        <w:jc w:val="both"/>
      </w:pPr>
      <w:r w:rsidRPr="00330D7E">
        <w:t>On each input line</w:t>
      </w:r>
      <w:r w:rsidR="00BF51FF">
        <w:t>,</w:t>
      </w:r>
      <w:r w:rsidRPr="00330D7E">
        <w:t xml:space="preserve"> you</w:t>
      </w:r>
      <w:r w:rsidR="00256427">
        <w:t>'</w:t>
      </w:r>
      <w:r w:rsidRPr="00330D7E">
        <w:t xml:space="preserve">ll be given data in </w:t>
      </w:r>
      <w:r w:rsidR="00BF51FF">
        <w:t xml:space="preserve">the </w:t>
      </w:r>
      <w:r w:rsidRPr="00330D7E">
        <w:t xml:space="preserve">format: </w:t>
      </w:r>
      <w:r w:rsidRPr="00FE2BB6">
        <w:t>"</w:t>
      </w:r>
      <w:proofErr w:type="spellStart"/>
      <w:r w:rsidRPr="00884FEA">
        <w:rPr>
          <w:rFonts w:ascii="Consolas" w:hAnsi="Consolas"/>
          <w:b/>
        </w:rPr>
        <w:t>city|country|population</w:t>
      </w:r>
      <w:proofErr w:type="spellEnd"/>
      <w:r w:rsidRPr="00FE2BB6">
        <w:t>"</w:t>
      </w:r>
      <w:r w:rsidRPr="00330D7E">
        <w:t xml:space="preserve">. There will be </w:t>
      </w:r>
      <w:r w:rsidRPr="00330D7E">
        <w:rPr>
          <w:b/>
        </w:rPr>
        <w:t>no redundant whitespaces anywhere</w:t>
      </w:r>
      <w:r w:rsidRPr="00330D7E">
        <w:t xml:space="preserve"> in the input. Aggregate the data </w:t>
      </w:r>
      <w:r w:rsidRPr="00330D7E">
        <w:rPr>
          <w:b/>
        </w:rPr>
        <w:t>by country and by city</w:t>
      </w:r>
      <w:r w:rsidRPr="00330D7E">
        <w:t xml:space="preserve"> and print it on the console. </w:t>
      </w:r>
    </w:p>
    <w:p w14:paraId="7B036DEE" w14:textId="77777777" w:rsidR="009A515B" w:rsidRDefault="00330D7E" w:rsidP="00330D7E">
      <w:pPr>
        <w:spacing w:line="240" w:lineRule="auto"/>
        <w:jc w:val="both"/>
      </w:pPr>
      <w:r w:rsidRPr="00330D7E">
        <w:rPr>
          <w:b/>
        </w:rPr>
        <w:t>For</w:t>
      </w:r>
      <w:r w:rsidRPr="00330D7E">
        <w:t xml:space="preserve"> </w:t>
      </w:r>
      <w:r w:rsidRPr="00330D7E">
        <w:rPr>
          <w:b/>
        </w:rPr>
        <w:t>each</w:t>
      </w:r>
      <w:r w:rsidRPr="00330D7E">
        <w:t xml:space="preserve"> country, print its </w:t>
      </w:r>
      <w:r w:rsidRPr="00330D7E">
        <w:rPr>
          <w:b/>
        </w:rPr>
        <w:t>total population</w:t>
      </w:r>
      <w:r w:rsidRPr="00330D7E">
        <w:t xml:space="preserve"> and on separate lines the data for each of its cities. </w:t>
      </w:r>
    </w:p>
    <w:p w14:paraId="240AFD0A" w14:textId="77777777" w:rsidR="009A515B" w:rsidRDefault="00330D7E" w:rsidP="00330D7E">
      <w:pPr>
        <w:spacing w:line="240" w:lineRule="auto"/>
        <w:jc w:val="both"/>
      </w:pPr>
      <w:r w:rsidRPr="00330D7E">
        <w:rPr>
          <w:b/>
        </w:rPr>
        <w:t xml:space="preserve">Countries </w:t>
      </w:r>
      <w:r w:rsidRPr="00330D7E">
        <w:t>should</w:t>
      </w:r>
      <w:r w:rsidRPr="00330D7E">
        <w:rPr>
          <w:b/>
        </w:rPr>
        <w:t xml:space="preserve"> </w:t>
      </w:r>
      <w:r w:rsidRPr="00330D7E">
        <w:t>be</w:t>
      </w:r>
      <w:r w:rsidRPr="00330D7E">
        <w:rPr>
          <w:b/>
        </w:rPr>
        <w:t xml:space="preserve"> </w:t>
      </w:r>
      <w:r w:rsidRPr="00330D7E">
        <w:t>ordered</w:t>
      </w:r>
      <w:r w:rsidRPr="00330D7E">
        <w:rPr>
          <w:b/>
        </w:rPr>
        <w:t xml:space="preserve"> </w:t>
      </w:r>
      <w:r w:rsidRPr="00330D7E">
        <w:t>by</w:t>
      </w:r>
      <w:r w:rsidRPr="00330D7E">
        <w:rPr>
          <w:b/>
        </w:rPr>
        <w:t xml:space="preserve"> their total population in descending order</w:t>
      </w:r>
      <w:r w:rsidR="009A515B">
        <w:rPr>
          <w:b/>
        </w:rPr>
        <w:t>.</w:t>
      </w:r>
      <w:r w:rsidRPr="00330D7E">
        <w:t xml:space="preserve"> </w:t>
      </w:r>
    </w:p>
    <w:p w14:paraId="3B797EB3" w14:textId="77777777" w:rsidR="009A515B" w:rsidRDefault="009A515B" w:rsidP="00330D7E">
      <w:pPr>
        <w:spacing w:line="240" w:lineRule="auto"/>
        <w:jc w:val="both"/>
      </w:pPr>
      <w:r w:rsidRPr="009A515B">
        <w:rPr>
          <w:b/>
          <w:bCs/>
        </w:rPr>
        <w:t>W</w:t>
      </w:r>
      <w:r w:rsidR="00330D7E" w:rsidRPr="009A515B">
        <w:rPr>
          <w:b/>
          <w:bCs/>
        </w:rPr>
        <w:t>ithin each country</w:t>
      </w:r>
      <w:r w:rsidR="00330D7E" w:rsidRPr="00330D7E">
        <w:t xml:space="preserve">, the </w:t>
      </w:r>
      <w:r w:rsidR="00330D7E" w:rsidRPr="00330D7E">
        <w:rPr>
          <w:b/>
        </w:rPr>
        <w:t xml:space="preserve">cities </w:t>
      </w:r>
      <w:r w:rsidR="00330D7E" w:rsidRPr="00330D7E">
        <w:t>should</w:t>
      </w:r>
      <w:r w:rsidR="00330D7E" w:rsidRPr="00330D7E">
        <w:rPr>
          <w:b/>
        </w:rPr>
        <w:t xml:space="preserve"> </w:t>
      </w:r>
      <w:r w:rsidR="00330D7E" w:rsidRPr="00330D7E">
        <w:t>be</w:t>
      </w:r>
      <w:r w:rsidR="00330D7E" w:rsidRPr="00330D7E">
        <w:rPr>
          <w:b/>
        </w:rPr>
        <w:t xml:space="preserve"> </w:t>
      </w:r>
      <w:r w:rsidR="00330D7E" w:rsidRPr="00330D7E">
        <w:t>ordered</w:t>
      </w:r>
      <w:r w:rsidR="00330D7E" w:rsidRPr="00330D7E">
        <w:rPr>
          <w:b/>
        </w:rPr>
        <w:t xml:space="preserve"> </w:t>
      </w:r>
      <w:r w:rsidR="00330D7E" w:rsidRPr="00330D7E">
        <w:t>by</w:t>
      </w:r>
      <w:r w:rsidR="00330D7E" w:rsidRPr="00330D7E">
        <w:rPr>
          <w:b/>
        </w:rPr>
        <w:t xml:space="preserve"> the same criterion</w:t>
      </w:r>
      <w:r w:rsidR="00330D7E" w:rsidRPr="00330D7E">
        <w:t>.</w:t>
      </w:r>
    </w:p>
    <w:p w14:paraId="1963CCCB" w14:textId="3BB435C7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t>If two countries/cities have the same population, keep them in</w:t>
      </w:r>
      <w:r w:rsidRPr="00330D7E">
        <w:rPr>
          <w:b/>
        </w:rPr>
        <w:t xml:space="preserve"> </w:t>
      </w:r>
      <w:r w:rsidRPr="00330D7E">
        <w:t>the</w:t>
      </w:r>
      <w:r w:rsidRPr="00330D7E">
        <w:rPr>
          <w:b/>
        </w:rPr>
        <w:t xml:space="preserve"> order </w:t>
      </w:r>
      <w:r w:rsidRPr="00330D7E">
        <w:t>in</w:t>
      </w:r>
      <w:r w:rsidRPr="00330D7E">
        <w:rPr>
          <w:b/>
        </w:rPr>
        <w:t xml:space="preserve"> </w:t>
      </w:r>
      <w:r w:rsidRPr="00330D7E">
        <w:t>which</w:t>
      </w:r>
      <w:r w:rsidRPr="00330D7E">
        <w:rPr>
          <w:b/>
        </w:rPr>
        <w:t xml:space="preserve"> </w:t>
      </w:r>
      <w:r w:rsidRPr="00330D7E">
        <w:t>they</w:t>
      </w:r>
      <w:r w:rsidRPr="00330D7E">
        <w:rPr>
          <w:b/>
        </w:rPr>
        <w:t xml:space="preserve"> </w:t>
      </w:r>
      <w:r w:rsidRPr="00330D7E">
        <w:t>were</w:t>
      </w:r>
      <w:r w:rsidRPr="00330D7E">
        <w:rPr>
          <w:b/>
        </w:rPr>
        <w:t xml:space="preserve"> entered.</w:t>
      </w:r>
    </w:p>
    <w:p w14:paraId="24B4444A" w14:textId="77777777" w:rsidR="00330D7E" w:rsidRPr="00330D7E" w:rsidRDefault="00330D7E" w:rsidP="00330D7E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Input</w:t>
      </w:r>
    </w:p>
    <w:p w14:paraId="32AC9BBB" w14:textId="77777777" w:rsidR="00330D7E" w:rsidRPr="00330D7E" w:rsidRDefault="00330D7E" w:rsidP="00330D7E">
      <w:pPr>
        <w:pStyle w:val="ListParagraph"/>
        <w:numPr>
          <w:ilvl w:val="0"/>
          <w:numId w:val="5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330D7E">
        <w:t>The input data should be read from the console.</w:t>
      </w:r>
    </w:p>
    <w:p w14:paraId="22DF2E66" w14:textId="540BA052" w:rsidR="00330D7E" w:rsidRPr="00330D7E" w:rsidRDefault="00330D7E" w:rsidP="00330D7E">
      <w:pPr>
        <w:pStyle w:val="ListParagraph"/>
        <w:numPr>
          <w:ilvl w:val="0"/>
          <w:numId w:val="5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It consists of a variable number of lines and ends when the command "</w:t>
      </w:r>
      <w:r w:rsidRPr="00907FAA">
        <w:rPr>
          <w:rFonts w:ascii="Consolas" w:eastAsia="MS Mincho" w:hAnsi="Consolas"/>
          <w:b/>
        </w:rPr>
        <w:t>report</w:t>
      </w:r>
      <w:r w:rsidR="00907FAA">
        <w:rPr>
          <w:rFonts w:eastAsia="MS Mincho"/>
        </w:rPr>
        <w:t>" is received.</w:t>
      </w:r>
    </w:p>
    <w:p w14:paraId="6703D43F" w14:textId="77777777" w:rsidR="00330D7E" w:rsidRPr="00330D7E" w:rsidRDefault="00330D7E" w:rsidP="00330D7E">
      <w:pPr>
        <w:pStyle w:val="ListParagraph"/>
        <w:numPr>
          <w:ilvl w:val="0"/>
          <w:numId w:val="5"/>
        </w:numPr>
        <w:spacing w:before="0" w:after="0" w:line="240" w:lineRule="auto"/>
        <w:contextualSpacing w:val="0"/>
        <w:jc w:val="both"/>
        <w:rPr>
          <w:lang w:val="bg-BG"/>
        </w:rPr>
      </w:pPr>
      <w:r w:rsidRPr="00330D7E">
        <w:t>The input data will always be valid and in the format described. There is no need to check it explicitly.</w:t>
      </w:r>
    </w:p>
    <w:p w14:paraId="18F262E2" w14:textId="77777777" w:rsidR="00330D7E" w:rsidRPr="00330D7E" w:rsidRDefault="00330D7E" w:rsidP="00330D7E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Output</w:t>
      </w:r>
    </w:p>
    <w:p w14:paraId="25C84475" w14:textId="77777777" w:rsidR="00330D7E" w:rsidRPr="00330D7E" w:rsidRDefault="00330D7E" w:rsidP="00330D7E">
      <w:pPr>
        <w:pStyle w:val="ListParagraph"/>
        <w:numPr>
          <w:ilvl w:val="0"/>
          <w:numId w:val="6"/>
        </w:numPr>
        <w:spacing w:before="0" w:after="0" w:line="240" w:lineRule="auto"/>
        <w:jc w:val="both"/>
        <w:rPr>
          <w:lang w:val="bg-BG"/>
        </w:rPr>
      </w:pPr>
      <w:r w:rsidRPr="00330D7E">
        <w:t>The output should be printed on the console.</w:t>
      </w:r>
    </w:p>
    <w:p w14:paraId="0EF6F381" w14:textId="77777777" w:rsidR="00330D7E" w:rsidRPr="00330D7E" w:rsidRDefault="00330D7E" w:rsidP="00330D7E">
      <w:pPr>
        <w:pStyle w:val="ListParagraph"/>
        <w:numPr>
          <w:ilvl w:val="0"/>
          <w:numId w:val="6"/>
        </w:numPr>
        <w:spacing w:before="0" w:after="0" w:line="240" w:lineRule="auto"/>
        <w:jc w:val="both"/>
        <w:rPr>
          <w:lang w:val="bg-BG"/>
        </w:rPr>
      </w:pPr>
      <w:r w:rsidRPr="00330D7E">
        <w:t>Print the aggregated data for each country and city in the format shown below.</w:t>
      </w:r>
    </w:p>
    <w:p w14:paraId="32E85BC7" w14:textId="77777777" w:rsidR="00330D7E" w:rsidRPr="00330D7E" w:rsidRDefault="00330D7E" w:rsidP="00330D7E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Constraints</w:t>
      </w:r>
    </w:p>
    <w:p w14:paraId="1715B8D0" w14:textId="5C5DD606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>The name of the city, country</w:t>
      </w:r>
      <w:r w:rsidR="00BF51FF">
        <w:t>,</w:t>
      </w:r>
      <w:r w:rsidRPr="00330D7E">
        <w:t xml:space="preserve"> and population count will be separated from each other by </w:t>
      </w:r>
      <w:r w:rsidRPr="00330D7E">
        <w:rPr>
          <w:b/>
        </w:rPr>
        <w:t xml:space="preserve">a pipe </w:t>
      </w:r>
      <w:r w:rsidRPr="00330D7E">
        <w:rPr>
          <w:b/>
          <w:noProof/>
        </w:rPr>
        <w:t>(</w:t>
      </w:r>
      <w:r w:rsidR="00907FAA">
        <w:rPr>
          <w:rFonts w:eastAsia="MS Mincho"/>
        </w:rPr>
        <w:t>"</w:t>
      </w:r>
      <w:r w:rsidRPr="00330D7E">
        <w:rPr>
          <w:b/>
        </w:rPr>
        <w:t>|</w:t>
      </w:r>
      <w:r w:rsidR="00907FAA">
        <w:rPr>
          <w:rFonts w:eastAsia="MS Mincho"/>
        </w:rPr>
        <w:t>"</w:t>
      </w:r>
      <w:r w:rsidRPr="00330D7E">
        <w:rPr>
          <w:b/>
        </w:rPr>
        <w:t>)</w:t>
      </w:r>
      <w:r w:rsidRPr="00330D7E">
        <w:t>.</w:t>
      </w:r>
    </w:p>
    <w:p w14:paraId="375FBD09" w14:textId="77777777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 xml:space="preserve">The </w:t>
      </w:r>
      <w:r w:rsidRPr="00330D7E">
        <w:rPr>
          <w:b/>
        </w:rPr>
        <w:t>number of input lines</w:t>
      </w:r>
      <w:r w:rsidRPr="00330D7E">
        <w:t xml:space="preserve"> will be in the range </w:t>
      </w:r>
      <w:r w:rsidRPr="00907FAA">
        <w:rPr>
          <w:b/>
        </w:rPr>
        <w:t>[2 … 50]</w:t>
      </w:r>
      <w:r w:rsidRPr="00330D7E">
        <w:t>.</w:t>
      </w:r>
    </w:p>
    <w:p w14:paraId="6EE3C1F5" w14:textId="77777777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>A city-country pair will not be repeated.</w:t>
      </w:r>
    </w:p>
    <w:p w14:paraId="40A3F141" w14:textId="75810C2D" w:rsidR="00330D7E" w:rsidRPr="00761474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 xml:space="preserve">The </w:t>
      </w:r>
      <w:r w:rsidRPr="00330D7E">
        <w:rPr>
          <w:b/>
        </w:rPr>
        <w:t>population count</w:t>
      </w:r>
      <w:r w:rsidRPr="00330D7E">
        <w:t xml:space="preserve"> of each city will be an integer in the range </w:t>
      </w:r>
      <w:r w:rsidRPr="00907FAA">
        <w:rPr>
          <w:b/>
        </w:rPr>
        <w:t>[0 … 2 000 000 000]</w:t>
      </w:r>
      <w:r w:rsidRPr="00FE2BB6">
        <w:t>.</w:t>
      </w:r>
    </w:p>
    <w:p w14:paraId="58A53AA8" w14:textId="77777777" w:rsidR="00761474" w:rsidRPr="00761474" w:rsidRDefault="00761474" w:rsidP="00761474">
      <w:pPr>
        <w:spacing w:before="0" w:after="0" w:line="240" w:lineRule="auto"/>
        <w:ind w:left="720"/>
        <w:jc w:val="both"/>
        <w:rPr>
          <w:lang w:val="bg-BG"/>
        </w:rPr>
      </w:pPr>
    </w:p>
    <w:tbl>
      <w:tblPr>
        <w:tblW w:w="79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56"/>
        <w:gridCol w:w="4659"/>
      </w:tblGrid>
      <w:tr w:rsidR="00330D7E" w:rsidRPr="00330D7E" w14:paraId="08CD2899" w14:textId="77777777" w:rsidTr="00907FAA">
        <w:trPr>
          <w:trHeight w:val="22"/>
        </w:trPr>
        <w:tc>
          <w:tcPr>
            <w:tcW w:w="3256" w:type="dxa"/>
            <w:shd w:val="clear" w:color="auto" w:fill="D9D9D9" w:themeFill="background1" w:themeFillShade="D9"/>
          </w:tcPr>
          <w:p w14:paraId="6C6B13AA" w14:textId="77777777" w:rsidR="00330D7E" w:rsidRPr="00907FAA" w:rsidRDefault="00330D7E" w:rsidP="00907FAA">
            <w:pPr>
              <w:spacing w:after="0" w:line="240" w:lineRule="auto"/>
              <w:jc w:val="center"/>
              <w:rPr>
                <w:rStyle w:val="Strong"/>
              </w:rPr>
            </w:pPr>
            <w:r w:rsidRPr="00907FAA">
              <w:rPr>
                <w:rStyle w:val="Strong"/>
              </w:rPr>
              <w:t>Input</w:t>
            </w:r>
          </w:p>
        </w:tc>
        <w:tc>
          <w:tcPr>
            <w:tcW w:w="4659" w:type="dxa"/>
            <w:shd w:val="clear" w:color="auto" w:fill="D9D9D9" w:themeFill="background1" w:themeFillShade="D9"/>
          </w:tcPr>
          <w:p w14:paraId="62DE64C8" w14:textId="77777777" w:rsidR="00330D7E" w:rsidRPr="00907FAA" w:rsidRDefault="00330D7E" w:rsidP="00907FAA">
            <w:pPr>
              <w:spacing w:after="0" w:line="240" w:lineRule="auto"/>
              <w:jc w:val="center"/>
              <w:rPr>
                <w:rStyle w:val="Strong"/>
              </w:rPr>
            </w:pPr>
            <w:r w:rsidRPr="00907FAA">
              <w:rPr>
                <w:rStyle w:val="Strong"/>
              </w:rPr>
              <w:t>Output</w:t>
            </w:r>
          </w:p>
        </w:tc>
      </w:tr>
      <w:tr w:rsidR="00330D7E" w:rsidRPr="00330D7E" w14:paraId="000F2DF7" w14:textId="77777777" w:rsidTr="00907FAA">
        <w:trPr>
          <w:trHeight w:val="22"/>
        </w:trPr>
        <w:tc>
          <w:tcPr>
            <w:tcW w:w="3256" w:type="dxa"/>
          </w:tcPr>
          <w:p w14:paraId="419B2430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ofia|Bulgaria|1000000</w:t>
            </w:r>
          </w:p>
          <w:p w14:paraId="77C81E86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report</w:t>
            </w:r>
          </w:p>
        </w:tc>
        <w:tc>
          <w:tcPr>
            <w:tcW w:w="4659" w:type="dxa"/>
          </w:tcPr>
          <w:p w14:paraId="5347F9C2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Bulgaria (total population: 1000000)</w:t>
            </w:r>
          </w:p>
          <w:p w14:paraId="0B4563B8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=&gt;Sofia: 1000000</w:t>
            </w:r>
          </w:p>
        </w:tc>
      </w:tr>
      <w:tr w:rsidR="00330D7E" w:rsidRPr="00330D7E" w14:paraId="1DE1E3F9" w14:textId="77777777" w:rsidTr="00907FAA">
        <w:trPr>
          <w:trHeight w:val="22"/>
        </w:trPr>
        <w:tc>
          <w:tcPr>
            <w:tcW w:w="3256" w:type="dxa"/>
          </w:tcPr>
          <w:p w14:paraId="6162FEF9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ofia|Bulgaria|1</w:t>
            </w:r>
          </w:p>
          <w:p w14:paraId="2DDC70AC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Veliko Tarnovo|Bulgaria|2</w:t>
            </w:r>
          </w:p>
          <w:p w14:paraId="7CDB5245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London|UK|4</w:t>
            </w:r>
          </w:p>
          <w:p w14:paraId="04F00E77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Rome|Italy|3</w:t>
            </w:r>
          </w:p>
          <w:p w14:paraId="0867A634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report</w:t>
            </w:r>
          </w:p>
        </w:tc>
        <w:tc>
          <w:tcPr>
            <w:tcW w:w="4659" w:type="dxa"/>
          </w:tcPr>
          <w:p w14:paraId="0B5FCA7F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UK (total population: 4)</w:t>
            </w:r>
          </w:p>
          <w:p w14:paraId="74E8270D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=&gt;London: 4</w:t>
            </w:r>
          </w:p>
          <w:p w14:paraId="092F116A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Bulgaria (total population: 3)</w:t>
            </w:r>
          </w:p>
          <w:p w14:paraId="6DBBD45D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=&gt;Veliko Tarnovo: 2</w:t>
            </w:r>
          </w:p>
          <w:p w14:paraId="59CEF137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=&gt;Sofia: 1</w:t>
            </w:r>
          </w:p>
          <w:p w14:paraId="7308A784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Italy (total population: 3)</w:t>
            </w:r>
          </w:p>
          <w:p w14:paraId="2E0F594E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=&gt;Rome: 3</w:t>
            </w:r>
          </w:p>
        </w:tc>
      </w:tr>
    </w:tbl>
    <w:p w14:paraId="3DA6BE48" w14:textId="1D7127C3" w:rsidR="0028321B" w:rsidRDefault="0028321B" w:rsidP="0028321B">
      <w:pPr>
        <w:pStyle w:val="Heading2"/>
        <w:numPr>
          <w:ilvl w:val="0"/>
          <w:numId w:val="0"/>
        </w:numPr>
        <w:tabs>
          <w:tab w:val="left" w:pos="1843"/>
        </w:tabs>
        <w:spacing w:before="120" w:after="80"/>
        <w:jc w:val="both"/>
      </w:pPr>
    </w:p>
    <w:p w14:paraId="7756BE0C" w14:textId="77777777" w:rsidR="0028321B" w:rsidRDefault="0028321B" w:rsidP="0028321B">
      <w:pPr>
        <w:pStyle w:val="Heading2"/>
        <w:numPr>
          <w:ilvl w:val="0"/>
          <w:numId w:val="0"/>
        </w:numPr>
        <w:tabs>
          <w:tab w:val="left" w:pos="1843"/>
        </w:tabs>
        <w:spacing w:before="120" w:after="80"/>
        <w:jc w:val="both"/>
      </w:pPr>
    </w:p>
    <w:p w14:paraId="0EF7E47F" w14:textId="77777777" w:rsidR="0028321B" w:rsidRDefault="0028321B" w:rsidP="0028321B">
      <w:pPr>
        <w:pStyle w:val="Heading2"/>
        <w:numPr>
          <w:ilvl w:val="0"/>
          <w:numId w:val="0"/>
        </w:numPr>
        <w:tabs>
          <w:tab w:val="left" w:pos="1843"/>
        </w:tabs>
        <w:spacing w:before="120" w:after="80"/>
        <w:jc w:val="both"/>
      </w:pPr>
    </w:p>
    <w:p w14:paraId="590723B2" w14:textId="77777777" w:rsidR="00761474" w:rsidRDefault="00761474" w:rsidP="00761474"/>
    <w:p w14:paraId="1DBD5BF4" w14:textId="77777777" w:rsidR="00761474" w:rsidRPr="00761474" w:rsidRDefault="00761474" w:rsidP="00761474"/>
    <w:p w14:paraId="23BBC1E4" w14:textId="77777777" w:rsidR="0028321B" w:rsidRPr="0028321B" w:rsidRDefault="0028321B" w:rsidP="0028321B"/>
    <w:p w14:paraId="031E7936" w14:textId="4FE13D42" w:rsidR="00330D7E" w:rsidRPr="00680B51" w:rsidRDefault="0028321B" w:rsidP="0028321B">
      <w:pPr>
        <w:pStyle w:val="Heading2"/>
        <w:numPr>
          <w:ilvl w:val="0"/>
          <w:numId w:val="0"/>
        </w:numPr>
        <w:tabs>
          <w:tab w:val="left" w:pos="1843"/>
        </w:tabs>
        <w:spacing w:before="120" w:after="80"/>
        <w:jc w:val="both"/>
      </w:pPr>
      <w:r>
        <w:lastRenderedPageBreak/>
        <w:t xml:space="preserve">10. </w:t>
      </w:r>
      <w:r w:rsidR="00680B51">
        <w:t>*</w:t>
      </w:r>
      <w:r w:rsidR="00330D7E" w:rsidRPr="00330D7E">
        <w:t>Logs Aggregator</w:t>
      </w:r>
    </w:p>
    <w:p w14:paraId="431CCC88" w14:textId="17E91733" w:rsidR="00330D7E" w:rsidRPr="00330D7E" w:rsidRDefault="00330D7E" w:rsidP="00330D7E">
      <w:pPr>
        <w:rPr>
          <w:lang w:val="bg-BG"/>
        </w:rPr>
      </w:pPr>
      <w:r w:rsidRPr="00330D7E">
        <w:t>You are given a sequence of access logs in format</w:t>
      </w:r>
      <w:r w:rsidRPr="00907FAA">
        <w:rPr>
          <w:rFonts w:ascii="Consolas" w:hAnsi="Consolas"/>
        </w:rPr>
        <w:t xml:space="preserve"> </w:t>
      </w:r>
      <w:r w:rsidR="00FE2BB6">
        <w:rPr>
          <w:rFonts w:eastAsia="MS Mincho"/>
        </w:rPr>
        <w:t>"</w:t>
      </w:r>
      <w:r w:rsidR="00907FAA" w:rsidRPr="00907FAA">
        <w:rPr>
          <w:rFonts w:ascii="Consolas" w:hAnsi="Consolas"/>
          <w:b/>
        </w:rPr>
        <w:t>{</w:t>
      </w:r>
      <w:r w:rsidRPr="00907FAA">
        <w:rPr>
          <w:rFonts w:ascii="Consolas" w:hAnsi="Consolas"/>
          <w:b/>
          <w:noProof/>
        </w:rPr>
        <w:t>IP</w:t>
      </w:r>
      <w:r w:rsidR="00907FAA" w:rsidRPr="00907FAA">
        <w:rPr>
          <w:rFonts w:ascii="Consolas" w:hAnsi="Consolas"/>
          <w:b/>
        </w:rPr>
        <w:t>} {user} {duration}</w:t>
      </w:r>
      <w:r w:rsidR="00FE2BB6">
        <w:rPr>
          <w:rFonts w:eastAsia="MS Mincho"/>
        </w:rPr>
        <w:t>"</w:t>
      </w:r>
      <w:r w:rsidRPr="00330D7E">
        <w:t>. For example:</w:t>
      </w:r>
    </w:p>
    <w:p w14:paraId="42DF54ED" w14:textId="77777777" w:rsidR="00330D7E" w:rsidRPr="00330D7E" w:rsidRDefault="00330D7E" w:rsidP="00330D7E">
      <w:pPr>
        <w:pStyle w:val="ListParagraph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>192.168.0.11 peter 33</w:t>
      </w:r>
    </w:p>
    <w:p w14:paraId="0CC9D893" w14:textId="77777777" w:rsidR="00330D7E" w:rsidRPr="00330D7E" w:rsidRDefault="00330D7E" w:rsidP="00330D7E">
      <w:pPr>
        <w:pStyle w:val="ListParagraph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 xml:space="preserve">10.10.17.33 </w:t>
      </w:r>
      <w:proofErr w:type="spellStart"/>
      <w:r w:rsidRPr="00330D7E">
        <w:t>alex</w:t>
      </w:r>
      <w:proofErr w:type="spellEnd"/>
      <w:r w:rsidRPr="00330D7E">
        <w:t xml:space="preserve"> 12</w:t>
      </w:r>
    </w:p>
    <w:p w14:paraId="36863607" w14:textId="77777777" w:rsidR="00330D7E" w:rsidRPr="00330D7E" w:rsidRDefault="00330D7E" w:rsidP="00330D7E">
      <w:pPr>
        <w:pStyle w:val="ListParagraph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>10.10.17.35 peter 30</w:t>
      </w:r>
    </w:p>
    <w:p w14:paraId="55D36DFA" w14:textId="77777777" w:rsidR="00330D7E" w:rsidRPr="00330D7E" w:rsidRDefault="00330D7E" w:rsidP="00330D7E">
      <w:pPr>
        <w:pStyle w:val="ListParagraph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>10.10.17.34 peter 120</w:t>
      </w:r>
    </w:p>
    <w:p w14:paraId="2B2EFBF2" w14:textId="77777777" w:rsidR="00330D7E" w:rsidRPr="00330D7E" w:rsidRDefault="00330D7E" w:rsidP="00330D7E">
      <w:pPr>
        <w:pStyle w:val="ListParagraph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>10.10.17.34 peter 120</w:t>
      </w:r>
    </w:p>
    <w:p w14:paraId="44842A83" w14:textId="77777777" w:rsidR="00330D7E" w:rsidRPr="00330D7E" w:rsidRDefault="00330D7E" w:rsidP="00330D7E">
      <w:pPr>
        <w:pStyle w:val="ListParagraph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 xml:space="preserve">212.50.118.81 </w:t>
      </w:r>
      <w:proofErr w:type="spellStart"/>
      <w:r w:rsidRPr="00330D7E">
        <w:t>alex</w:t>
      </w:r>
      <w:proofErr w:type="spellEnd"/>
      <w:r w:rsidRPr="00330D7E">
        <w:t xml:space="preserve"> 46</w:t>
      </w:r>
    </w:p>
    <w:p w14:paraId="1D5FB4E4" w14:textId="77777777" w:rsidR="00330D7E" w:rsidRPr="00330D7E" w:rsidRDefault="00330D7E" w:rsidP="00330D7E">
      <w:pPr>
        <w:pStyle w:val="ListParagraph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 xml:space="preserve">212.50.118.81 </w:t>
      </w:r>
      <w:proofErr w:type="spellStart"/>
      <w:r w:rsidRPr="00330D7E">
        <w:t>alex</w:t>
      </w:r>
      <w:proofErr w:type="spellEnd"/>
      <w:r w:rsidRPr="00330D7E">
        <w:t xml:space="preserve"> 4</w:t>
      </w:r>
    </w:p>
    <w:p w14:paraId="7BAB455F" w14:textId="2BA910AB" w:rsidR="00330D7E" w:rsidRPr="00330D7E" w:rsidRDefault="00330D7E" w:rsidP="00330D7E">
      <w:pPr>
        <w:rPr>
          <w:lang w:val="bg-BG"/>
        </w:rPr>
      </w:pPr>
      <w:r w:rsidRPr="00330D7E">
        <w:t xml:space="preserve">Write a program to aggregate the logs data and print </w:t>
      </w:r>
      <w:r w:rsidRPr="00330D7E">
        <w:rPr>
          <w:b/>
        </w:rPr>
        <w:t>for each user</w:t>
      </w:r>
      <w:r w:rsidRPr="00330D7E">
        <w:t xml:space="preserve"> the </w:t>
      </w:r>
      <w:r w:rsidRPr="00330D7E">
        <w:rPr>
          <w:b/>
        </w:rPr>
        <w:t>total duration</w:t>
      </w:r>
      <w:r w:rsidRPr="00330D7E">
        <w:t xml:space="preserve"> of his sessions and a </w:t>
      </w:r>
      <w:r w:rsidRPr="00330D7E">
        <w:rPr>
          <w:b/>
        </w:rPr>
        <w:t xml:space="preserve">list of unique </w:t>
      </w:r>
      <w:r w:rsidRPr="00330D7E">
        <w:rPr>
          <w:b/>
          <w:noProof/>
        </w:rPr>
        <w:t xml:space="preserve">IP </w:t>
      </w:r>
      <w:r w:rsidRPr="00330D7E">
        <w:rPr>
          <w:b/>
        </w:rPr>
        <w:t>addresses</w:t>
      </w:r>
      <w:r w:rsidRPr="00330D7E">
        <w:t xml:space="preserve"> in </w:t>
      </w:r>
      <w:r w:rsidR="00BF51FF">
        <w:t xml:space="preserve">the </w:t>
      </w:r>
      <w:r w:rsidRPr="00330D7E">
        <w:t>format "</w:t>
      </w:r>
      <w:r w:rsidR="005F5DF3">
        <w:rPr>
          <w:rFonts w:ascii="Consolas" w:hAnsi="Consolas"/>
          <w:b/>
        </w:rPr>
        <w:t>{user}: {duration} [</w:t>
      </w:r>
      <w:r w:rsidRPr="00907FAA">
        <w:rPr>
          <w:rFonts w:ascii="Consolas" w:hAnsi="Consolas"/>
          <w:b/>
          <w:noProof/>
        </w:rPr>
        <w:t>IP</w:t>
      </w:r>
      <w:r w:rsidRPr="00907FAA">
        <w:rPr>
          <w:rFonts w:ascii="Consolas" w:hAnsi="Consolas"/>
          <w:b/>
          <w:noProof/>
          <w:vertAlign w:val="subscript"/>
        </w:rPr>
        <w:t>1</w:t>
      </w:r>
      <w:r w:rsidR="005F5DF3">
        <w:rPr>
          <w:rFonts w:ascii="Consolas" w:hAnsi="Consolas"/>
          <w:b/>
        </w:rPr>
        <w:t xml:space="preserve">, </w:t>
      </w:r>
      <w:r w:rsidR="005F5DF3" w:rsidRPr="00907FAA">
        <w:rPr>
          <w:rFonts w:ascii="Consolas" w:hAnsi="Consolas"/>
          <w:b/>
          <w:noProof/>
        </w:rPr>
        <w:t>IP</w:t>
      </w:r>
      <w:r w:rsidR="005F5DF3" w:rsidRPr="00907FAA">
        <w:rPr>
          <w:rFonts w:ascii="Consolas" w:hAnsi="Consolas"/>
          <w:b/>
          <w:noProof/>
          <w:vertAlign w:val="subscript"/>
        </w:rPr>
        <w:t>2</w:t>
      </w:r>
      <w:r w:rsidR="005F5DF3">
        <w:rPr>
          <w:rFonts w:ascii="Consolas" w:hAnsi="Consolas"/>
          <w:b/>
        </w:rPr>
        <w:t>, ...]</w:t>
      </w:r>
      <w:r w:rsidRPr="00330D7E">
        <w:t xml:space="preserve">". Order the </w:t>
      </w:r>
      <w:r w:rsidRPr="00330D7E">
        <w:rPr>
          <w:b/>
        </w:rPr>
        <w:t>users alphabetically</w:t>
      </w:r>
      <w:r w:rsidRPr="00330D7E">
        <w:t xml:space="preserve">. Order the </w:t>
      </w:r>
      <w:r w:rsidRPr="00330D7E">
        <w:rPr>
          <w:b/>
          <w:noProof/>
        </w:rPr>
        <w:t xml:space="preserve">IPs </w:t>
      </w:r>
      <w:r w:rsidRPr="00330D7E">
        <w:rPr>
          <w:b/>
        </w:rPr>
        <w:t>alphabetically</w:t>
      </w:r>
      <w:r w:rsidRPr="00330D7E">
        <w:t>. In our example, the output should be the following:</w:t>
      </w:r>
    </w:p>
    <w:p w14:paraId="749156B4" w14:textId="77777777" w:rsidR="00330D7E" w:rsidRPr="00330D7E" w:rsidRDefault="00330D7E" w:rsidP="00330D7E">
      <w:pPr>
        <w:pStyle w:val="ListParagraph"/>
        <w:numPr>
          <w:ilvl w:val="0"/>
          <w:numId w:val="9"/>
        </w:numPr>
        <w:spacing w:before="0" w:line="240" w:lineRule="auto"/>
        <w:ind w:left="714" w:hanging="357"/>
        <w:rPr>
          <w:lang w:val="bg-BG"/>
        </w:rPr>
      </w:pPr>
      <w:proofErr w:type="spellStart"/>
      <w:r w:rsidRPr="00330D7E">
        <w:t>alex</w:t>
      </w:r>
      <w:proofErr w:type="spellEnd"/>
      <w:r w:rsidRPr="00330D7E">
        <w:t>: 62 [10.10.17.33, 212.50.118.81]</w:t>
      </w:r>
    </w:p>
    <w:p w14:paraId="06B827B6" w14:textId="77777777" w:rsidR="00330D7E" w:rsidRPr="00330D7E" w:rsidRDefault="00330D7E" w:rsidP="00330D7E">
      <w:pPr>
        <w:pStyle w:val="ListParagraph"/>
        <w:numPr>
          <w:ilvl w:val="0"/>
          <w:numId w:val="9"/>
        </w:numPr>
        <w:spacing w:before="0" w:line="240" w:lineRule="auto"/>
        <w:ind w:left="714" w:hanging="357"/>
        <w:rPr>
          <w:lang w:val="bg-BG"/>
        </w:rPr>
      </w:pPr>
      <w:r w:rsidRPr="00330D7E">
        <w:t>peter: 303 [10.10.17.34, 10.10.17.35, 192.168.0.11]</w:t>
      </w:r>
    </w:p>
    <w:p w14:paraId="61D82F62" w14:textId="77777777" w:rsidR="00330D7E" w:rsidRPr="00330D7E" w:rsidRDefault="00330D7E" w:rsidP="00330D7E">
      <w:pPr>
        <w:pStyle w:val="Heading3"/>
        <w:rPr>
          <w:lang w:val="bg-BG"/>
        </w:rPr>
      </w:pPr>
      <w:r w:rsidRPr="00330D7E">
        <w:t>Input</w:t>
      </w:r>
    </w:p>
    <w:p w14:paraId="3D9E9A45" w14:textId="79DE2BE1" w:rsidR="00330D7E" w:rsidRPr="00330D7E" w:rsidRDefault="00330D7E" w:rsidP="00330D7E">
      <w:pPr>
        <w:rPr>
          <w:lang w:val="bg-BG"/>
        </w:rPr>
      </w:pPr>
      <w:r w:rsidRPr="00330D7E">
        <w:t>The input comes from the console. At the first line</w:t>
      </w:r>
      <w:r w:rsidR="00BF51FF">
        <w:t>,</w:t>
      </w:r>
      <w:r w:rsidRPr="00330D7E">
        <w:t xml:space="preserve"> a number </w:t>
      </w:r>
      <w:r w:rsidRPr="00330D7E">
        <w:rPr>
          <w:b/>
        </w:rPr>
        <w:t>n</w:t>
      </w:r>
      <w:r w:rsidRPr="00330D7E">
        <w:t xml:space="preserve"> stays</w:t>
      </w:r>
      <w:r w:rsidR="00256427">
        <w:t>,</w:t>
      </w:r>
      <w:r w:rsidRPr="00330D7E">
        <w:t xml:space="preserve"> which says how many log lines will follow. Each of the next n lines holds a log information in format</w:t>
      </w:r>
      <w:r w:rsidR="005F5DF3">
        <w:t xml:space="preserve"> </w:t>
      </w:r>
      <w:r w:rsidR="005F5DF3" w:rsidRPr="00330D7E">
        <w:t>"</w:t>
      </w:r>
      <w:r w:rsidR="005F5DF3" w:rsidRPr="00907FAA">
        <w:rPr>
          <w:rFonts w:ascii="Consolas" w:hAnsi="Consolas"/>
          <w:b/>
        </w:rPr>
        <w:t>{</w:t>
      </w:r>
      <w:r w:rsidR="005F5DF3" w:rsidRPr="00907FAA">
        <w:rPr>
          <w:rFonts w:ascii="Consolas" w:hAnsi="Consolas"/>
          <w:b/>
          <w:noProof/>
        </w:rPr>
        <w:t>IP</w:t>
      </w:r>
      <w:r w:rsidR="005F5DF3" w:rsidRPr="00907FAA">
        <w:rPr>
          <w:rFonts w:ascii="Consolas" w:hAnsi="Consolas"/>
          <w:b/>
        </w:rPr>
        <w:t>}</w:t>
      </w:r>
      <w:r w:rsidR="005F5DF3">
        <w:rPr>
          <w:rFonts w:ascii="Consolas" w:hAnsi="Consolas"/>
          <w:b/>
        </w:rPr>
        <w:t xml:space="preserve"> </w:t>
      </w:r>
      <w:r w:rsidR="005F5DF3" w:rsidRPr="00907FAA">
        <w:rPr>
          <w:rFonts w:ascii="Consolas" w:hAnsi="Consolas"/>
          <w:b/>
        </w:rPr>
        <w:t>{user} {duration}</w:t>
      </w:r>
      <w:r w:rsidR="005F5DF3" w:rsidRPr="00330D7E">
        <w:t>"</w:t>
      </w:r>
      <w:r w:rsidRPr="00330D7E">
        <w:t xml:space="preserve">. The input data will always be </w:t>
      </w:r>
      <w:r w:rsidRPr="00330D7E">
        <w:rPr>
          <w:b/>
        </w:rPr>
        <w:t>valid</w:t>
      </w:r>
      <w:r w:rsidRPr="00330D7E">
        <w:t xml:space="preserve"> and in the format described. There is no need to check it explicitly.</w:t>
      </w:r>
    </w:p>
    <w:p w14:paraId="0891107A" w14:textId="77777777" w:rsidR="00330D7E" w:rsidRPr="00330D7E" w:rsidRDefault="00330D7E" w:rsidP="00330D7E">
      <w:pPr>
        <w:pStyle w:val="Heading3"/>
        <w:rPr>
          <w:lang w:val="bg-BG" w:eastAsia="ja-JP"/>
        </w:rPr>
      </w:pPr>
      <w:r w:rsidRPr="00330D7E">
        <w:rPr>
          <w:lang w:eastAsia="ja-JP"/>
        </w:rPr>
        <w:t>Output</w:t>
      </w:r>
    </w:p>
    <w:p w14:paraId="4031CFC4" w14:textId="023CE3D5" w:rsidR="00330D7E" w:rsidRPr="00330D7E" w:rsidRDefault="00330D7E" w:rsidP="00330D7E">
      <w:pPr>
        <w:rPr>
          <w:lang w:val="bg-BG"/>
        </w:rPr>
      </w:pPr>
      <w:r w:rsidRPr="00330D7E">
        <w:t xml:space="preserve">Print </w:t>
      </w:r>
      <w:r w:rsidRPr="00330D7E">
        <w:rPr>
          <w:b/>
        </w:rPr>
        <w:t>one line for each user</w:t>
      </w:r>
      <w:r w:rsidRPr="00330D7E">
        <w:t xml:space="preserve"> </w:t>
      </w:r>
      <w:r w:rsidRPr="00330D7E">
        <w:rPr>
          <w:noProof/>
        </w:rPr>
        <w:t>(</w:t>
      </w:r>
      <w:r w:rsidRPr="00330D7E">
        <w:t xml:space="preserve">order users alphabetically). For each user print its sum of durations and all of his sessions' </w:t>
      </w:r>
      <w:r w:rsidRPr="00330D7E">
        <w:rPr>
          <w:noProof/>
        </w:rPr>
        <w:t>IPs</w:t>
      </w:r>
      <w:r w:rsidRPr="00330D7E">
        <w:t xml:space="preserve">, ordered alphabetically in format </w:t>
      </w:r>
      <w:r w:rsidR="005F5DF3" w:rsidRPr="00330D7E">
        <w:t>"</w:t>
      </w:r>
      <w:r w:rsidR="005F5DF3">
        <w:rPr>
          <w:rFonts w:ascii="Consolas" w:hAnsi="Consolas"/>
          <w:b/>
        </w:rPr>
        <w:t>{user}: {duration} [{</w:t>
      </w:r>
      <w:r w:rsidRPr="005F5DF3">
        <w:rPr>
          <w:rFonts w:ascii="Consolas" w:hAnsi="Consolas"/>
          <w:b/>
          <w:noProof/>
        </w:rPr>
        <w:t>IP</w:t>
      </w:r>
      <w:r w:rsidRPr="005F5DF3">
        <w:rPr>
          <w:rFonts w:ascii="Consolas" w:hAnsi="Consolas"/>
          <w:b/>
          <w:noProof/>
          <w:vertAlign w:val="subscript"/>
        </w:rPr>
        <w:t>1</w:t>
      </w:r>
      <w:r w:rsidR="005F5DF3">
        <w:rPr>
          <w:rFonts w:ascii="Consolas" w:hAnsi="Consolas"/>
          <w:b/>
        </w:rPr>
        <w:t>}, {</w:t>
      </w:r>
      <w:r w:rsidRPr="005F5DF3">
        <w:rPr>
          <w:rFonts w:ascii="Consolas" w:hAnsi="Consolas"/>
          <w:b/>
          <w:noProof/>
        </w:rPr>
        <w:t>IP</w:t>
      </w:r>
      <w:r w:rsidRPr="005F5DF3">
        <w:rPr>
          <w:rFonts w:ascii="Consolas" w:hAnsi="Consolas"/>
          <w:b/>
          <w:noProof/>
          <w:vertAlign w:val="subscript"/>
        </w:rPr>
        <w:t>2</w:t>
      </w:r>
      <w:r w:rsidR="005F5DF3">
        <w:rPr>
          <w:rFonts w:ascii="Consolas" w:hAnsi="Consolas"/>
          <w:b/>
        </w:rPr>
        <w:t>}, ...]</w:t>
      </w:r>
      <w:r w:rsidR="005F5DF3" w:rsidRPr="00330D7E">
        <w:t>"</w:t>
      </w:r>
      <w:r w:rsidRPr="00330D7E">
        <w:t xml:space="preserve">. Remove any duplicated values in the </w:t>
      </w:r>
      <w:r w:rsidRPr="00330D7E">
        <w:rPr>
          <w:noProof/>
        </w:rPr>
        <w:t xml:space="preserve">IP </w:t>
      </w:r>
      <w:r w:rsidRPr="00330D7E">
        <w:t xml:space="preserve">addresses and order them alphabetically </w:t>
      </w:r>
      <w:r w:rsidRPr="00330D7E">
        <w:rPr>
          <w:noProof/>
        </w:rPr>
        <w:t>(</w:t>
      </w:r>
      <w:r w:rsidRPr="00330D7E">
        <w:t>like we order strings).</w:t>
      </w:r>
    </w:p>
    <w:p w14:paraId="51FC7BED" w14:textId="77777777" w:rsidR="00330D7E" w:rsidRPr="00330D7E" w:rsidRDefault="00330D7E" w:rsidP="00330D7E">
      <w:pPr>
        <w:pStyle w:val="Heading3"/>
        <w:rPr>
          <w:lang w:val="bg-BG"/>
        </w:rPr>
      </w:pPr>
      <w:r w:rsidRPr="00330D7E">
        <w:t>Constraints</w:t>
      </w:r>
    </w:p>
    <w:p w14:paraId="5E2B1840" w14:textId="77777777" w:rsidR="00330D7E" w:rsidRPr="00330D7E" w:rsidRDefault="00330D7E" w:rsidP="00330D7E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t xml:space="preserve">The </w:t>
      </w:r>
      <w:r w:rsidRPr="00330D7E">
        <w:rPr>
          <w:b/>
        </w:rPr>
        <w:t>count</w:t>
      </w:r>
      <w:r w:rsidRPr="00330D7E">
        <w:t xml:space="preserve"> of the order lines </w:t>
      </w:r>
      <w:r w:rsidRPr="00330D7E">
        <w:rPr>
          <w:b/>
        </w:rPr>
        <w:t>n</w:t>
      </w:r>
      <w:r w:rsidRPr="00330D7E">
        <w:t xml:space="preserve"> is in the range </w:t>
      </w:r>
      <w:r w:rsidRPr="005F5DF3">
        <w:rPr>
          <w:b/>
        </w:rPr>
        <w:t>[1…1000]</w:t>
      </w:r>
      <w:r w:rsidRPr="00330D7E">
        <w:rPr>
          <w:noProof/>
        </w:rPr>
        <w:t>.</w:t>
      </w:r>
    </w:p>
    <w:p w14:paraId="364E3155" w14:textId="5B4659B6" w:rsidR="00330D7E" w:rsidRPr="00330D7E" w:rsidRDefault="00330D7E" w:rsidP="00330D7E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rPr>
          <w:noProof/>
        </w:rPr>
        <w:t xml:space="preserve">The </w:t>
      </w:r>
      <w:r w:rsidR="005F5DF3" w:rsidRPr="005F5DF3">
        <w:rPr>
          <w:rFonts w:ascii="Consolas" w:hAnsi="Consolas"/>
          <w:b/>
          <w:noProof/>
        </w:rPr>
        <w:t>{IP}</w:t>
      </w:r>
      <w:r w:rsidRPr="00330D7E">
        <w:rPr>
          <w:noProof/>
        </w:rPr>
        <w:t xml:space="preserve"> is a standard IP address in format </w:t>
      </w:r>
      <w:r w:rsidRPr="00330D7E">
        <w:rPr>
          <w:b/>
          <w:noProof/>
        </w:rPr>
        <w:t>a.b.c.d</w:t>
      </w:r>
      <w:r w:rsidRPr="00330D7E">
        <w:rPr>
          <w:noProof/>
        </w:rPr>
        <w:t xml:space="preserve"> where </w:t>
      </w:r>
      <w:r w:rsidRPr="00330D7E">
        <w:rPr>
          <w:b/>
          <w:noProof/>
        </w:rPr>
        <w:t>a</w:t>
      </w:r>
      <w:r w:rsidRPr="00330D7E">
        <w:rPr>
          <w:noProof/>
        </w:rPr>
        <w:t xml:space="preserve">, </w:t>
      </w:r>
      <w:r w:rsidRPr="00330D7E">
        <w:rPr>
          <w:b/>
          <w:noProof/>
        </w:rPr>
        <w:t>b</w:t>
      </w:r>
      <w:r w:rsidRPr="00330D7E">
        <w:rPr>
          <w:noProof/>
        </w:rPr>
        <w:t xml:space="preserve">, </w:t>
      </w:r>
      <w:r w:rsidRPr="00330D7E">
        <w:rPr>
          <w:b/>
          <w:noProof/>
        </w:rPr>
        <w:t>c</w:t>
      </w:r>
      <w:r w:rsidR="00256427">
        <w:rPr>
          <w:b/>
          <w:noProof/>
        </w:rPr>
        <w:t>,</w:t>
      </w:r>
      <w:r w:rsidRPr="00330D7E">
        <w:rPr>
          <w:noProof/>
        </w:rPr>
        <w:t xml:space="preserve"> and </w:t>
      </w:r>
      <w:r w:rsidRPr="00330D7E">
        <w:rPr>
          <w:b/>
          <w:noProof/>
        </w:rPr>
        <w:t>d</w:t>
      </w:r>
      <w:r w:rsidRPr="00330D7E">
        <w:rPr>
          <w:noProof/>
        </w:rPr>
        <w:t xml:space="preserve"> are integers in the range </w:t>
      </w:r>
      <w:r w:rsidRPr="005F5DF3">
        <w:rPr>
          <w:b/>
          <w:noProof/>
        </w:rPr>
        <w:t>[0…255]</w:t>
      </w:r>
      <w:r w:rsidRPr="00330D7E">
        <w:rPr>
          <w:noProof/>
        </w:rPr>
        <w:t>.</w:t>
      </w:r>
    </w:p>
    <w:p w14:paraId="70C75ACC" w14:textId="34EC8870" w:rsidR="00330D7E" w:rsidRPr="00330D7E" w:rsidRDefault="00330D7E" w:rsidP="00330D7E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rPr>
          <w:noProof/>
        </w:rPr>
        <w:t xml:space="preserve">The </w:t>
      </w:r>
      <w:r w:rsidR="005F5DF3" w:rsidRPr="005F5DF3">
        <w:rPr>
          <w:rFonts w:ascii="Consolas" w:hAnsi="Consolas"/>
          <w:b/>
          <w:noProof/>
        </w:rPr>
        <w:t>{user}</w:t>
      </w:r>
      <w:r w:rsidRPr="00330D7E">
        <w:rPr>
          <w:noProof/>
        </w:rPr>
        <w:t xml:space="preserve"> consists of only of </w:t>
      </w:r>
      <w:r w:rsidRPr="00330D7E">
        <w:rPr>
          <w:b/>
          <w:noProof/>
        </w:rPr>
        <w:t>Latin characters</w:t>
      </w:r>
      <w:r w:rsidRPr="00330D7E">
        <w:rPr>
          <w:noProof/>
        </w:rPr>
        <w:t xml:space="preserve">, with </w:t>
      </w:r>
      <w:r w:rsidR="00256427">
        <w:rPr>
          <w:noProof/>
        </w:rPr>
        <w:t xml:space="preserve">a </w:t>
      </w:r>
      <w:r w:rsidRPr="00330D7E">
        <w:rPr>
          <w:noProof/>
        </w:rPr>
        <w:t xml:space="preserve">length of </w:t>
      </w:r>
      <w:r w:rsidRPr="005F5DF3">
        <w:rPr>
          <w:b/>
          <w:noProof/>
        </w:rPr>
        <w:t>[1…20]</w:t>
      </w:r>
      <w:r w:rsidRPr="00330D7E">
        <w:rPr>
          <w:noProof/>
        </w:rPr>
        <w:t>.</w:t>
      </w:r>
    </w:p>
    <w:p w14:paraId="2AF34AE8" w14:textId="3A5D8F31" w:rsidR="00330D7E" w:rsidRPr="00330D7E" w:rsidRDefault="00330D7E" w:rsidP="00330D7E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t xml:space="preserve">The </w:t>
      </w:r>
      <w:r w:rsidR="005F5DF3" w:rsidRPr="005F5DF3">
        <w:rPr>
          <w:rFonts w:ascii="Consolas" w:hAnsi="Consolas"/>
          <w:b/>
        </w:rPr>
        <w:t>{duration}</w:t>
      </w:r>
      <w:r w:rsidRPr="00330D7E">
        <w:t xml:space="preserve"> is an integer number in the range </w:t>
      </w:r>
      <w:r w:rsidRPr="005F5DF3">
        <w:rPr>
          <w:b/>
        </w:rPr>
        <w:t>[1…1000]</w:t>
      </w:r>
      <w:r w:rsidRPr="00330D7E">
        <w:rPr>
          <w:noProof/>
        </w:rPr>
        <w:t>.</w:t>
      </w:r>
    </w:p>
    <w:p w14:paraId="182B85F0" w14:textId="5040E371" w:rsidR="00330D7E" w:rsidRPr="001A5426" w:rsidRDefault="00330D7E" w:rsidP="00582489">
      <w:pPr>
        <w:suppressAutoHyphens/>
        <w:spacing w:before="0" w:after="0" w:line="240" w:lineRule="auto"/>
        <w:ind w:left="714"/>
        <w:rPr>
          <w:lang w:val="bg-BG"/>
        </w:rPr>
      </w:pPr>
    </w:p>
    <w:tbl>
      <w:tblPr>
        <w:tblW w:w="9612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68"/>
        <w:gridCol w:w="6544"/>
      </w:tblGrid>
      <w:tr w:rsidR="00330D7E" w:rsidRPr="00330D7E" w14:paraId="6EE4CA33" w14:textId="77777777" w:rsidTr="00A21682">
        <w:tc>
          <w:tcPr>
            <w:tcW w:w="30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58BE0CE5" w14:textId="77777777" w:rsidR="00330D7E" w:rsidRPr="00330D7E" w:rsidRDefault="00330D7E" w:rsidP="00A21682">
            <w:pPr>
              <w:spacing w:after="0" w:line="240" w:lineRule="auto"/>
              <w:jc w:val="center"/>
              <w:rPr>
                <w:b/>
              </w:rPr>
            </w:pPr>
            <w:r w:rsidRPr="00330D7E">
              <w:rPr>
                <w:b/>
              </w:rPr>
              <w:t>Input</w:t>
            </w:r>
          </w:p>
        </w:tc>
        <w:tc>
          <w:tcPr>
            <w:tcW w:w="6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0E019CB0" w14:textId="77777777" w:rsidR="00330D7E" w:rsidRPr="00330D7E" w:rsidRDefault="00330D7E" w:rsidP="00A21682">
            <w:pPr>
              <w:spacing w:after="0" w:line="240" w:lineRule="auto"/>
              <w:jc w:val="center"/>
              <w:rPr>
                <w:b/>
              </w:rPr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10488A9C" w14:textId="77777777" w:rsidTr="00A21682">
        <w:trPr>
          <w:trHeight w:val="28"/>
        </w:trPr>
        <w:tc>
          <w:tcPr>
            <w:tcW w:w="30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A2E048E" w14:textId="77777777" w:rsidR="00330D7E" w:rsidRPr="00330D7E" w:rsidRDefault="00330D7E" w:rsidP="00A21682">
            <w:pPr>
              <w:spacing w:after="8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7</w:t>
            </w:r>
          </w:p>
          <w:p w14:paraId="3271A982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92.168.0.11 peter 33</w:t>
            </w:r>
          </w:p>
          <w:p w14:paraId="4D80A59C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0.10.17.33 alex 12</w:t>
            </w:r>
          </w:p>
          <w:p w14:paraId="5B5E3327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0.10.17.35 peter 30</w:t>
            </w:r>
          </w:p>
          <w:p w14:paraId="47DD4512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0.10.17.34 peter 120</w:t>
            </w:r>
          </w:p>
          <w:p w14:paraId="0EAF9E95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0.10.17.34 peter 120</w:t>
            </w:r>
          </w:p>
          <w:p w14:paraId="026361D8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212.50.118.81 alex 46</w:t>
            </w:r>
          </w:p>
          <w:p w14:paraId="39AD5949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30D7E">
              <w:rPr>
                <w:rFonts w:ascii="Consolas" w:hAnsi="Consolas" w:cs="Consolas"/>
                <w:noProof/>
              </w:rPr>
              <w:t>212.50.118.81 alex 4</w:t>
            </w:r>
          </w:p>
        </w:tc>
        <w:tc>
          <w:tcPr>
            <w:tcW w:w="6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A4719BE" w14:textId="77777777" w:rsidR="00330D7E" w:rsidRPr="00330D7E" w:rsidRDefault="00330D7E" w:rsidP="00A21682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330D7E">
              <w:rPr>
                <w:rFonts w:ascii="Consolas" w:eastAsia="Courier New" w:hAnsi="Consolas" w:cs="Consolas"/>
                <w:noProof/>
              </w:rPr>
              <w:t>alex: 62 [10.10.17.33, 212.50.118.81]</w:t>
            </w:r>
          </w:p>
          <w:p w14:paraId="24B35ECC" w14:textId="77777777" w:rsidR="00330D7E" w:rsidRPr="00330D7E" w:rsidRDefault="00330D7E" w:rsidP="00A21682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330D7E">
              <w:rPr>
                <w:rFonts w:ascii="Consolas" w:eastAsia="Courier New" w:hAnsi="Consolas" w:cs="Consolas"/>
                <w:noProof/>
              </w:rPr>
              <w:t>peter: 303 [10.10.17.34, 10.10.17.35, 192.168.0.11]</w:t>
            </w:r>
          </w:p>
        </w:tc>
      </w:tr>
      <w:tr w:rsidR="00330D7E" w:rsidRPr="00330D7E" w14:paraId="6ABDEA23" w14:textId="77777777" w:rsidTr="00A21682">
        <w:trPr>
          <w:trHeight w:val="28"/>
        </w:trPr>
        <w:tc>
          <w:tcPr>
            <w:tcW w:w="30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9FA359F" w14:textId="77777777" w:rsidR="00330D7E" w:rsidRPr="00330D7E" w:rsidRDefault="00330D7E" w:rsidP="00A21682">
            <w:pPr>
              <w:spacing w:after="8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2</w:t>
            </w:r>
          </w:p>
          <w:p w14:paraId="1EE80262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84.238.140.178 nakov 25</w:t>
            </w:r>
          </w:p>
          <w:p w14:paraId="45B0397A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30D7E">
              <w:rPr>
                <w:rFonts w:ascii="Consolas" w:hAnsi="Consolas" w:cs="Consolas"/>
                <w:noProof/>
              </w:rPr>
              <w:t>84.238.140.178 nakov 35</w:t>
            </w:r>
          </w:p>
        </w:tc>
        <w:tc>
          <w:tcPr>
            <w:tcW w:w="6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499C8ED" w14:textId="77777777" w:rsidR="00330D7E" w:rsidRPr="00330D7E" w:rsidRDefault="00330D7E" w:rsidP="00A21682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330D7E">
              <w:rPr>
                <w:rFonts w:ascii="Consolas" w:eastAsia="Courier New" w:hAnsi="Consolas" w:cs="Consolas"/>
                <w:noProof/>
              </w:rPr>
              <w:t>nakov: 60 [84.238.140.178]</w:t>
            </w:r>
          </w:p>
        </w:tc>
      </w:tr>
    </w:tbl>
    <w:p w14:paraId="12CC29D8" w14:textId="70F6E8EE" w:rsidR="00330D7E" w:rsidRPr="00680B51" w:rsidRDefault="00C97CC9" w:rsidP="00C97CC9">
      <w:pPr>
        <w:pStyle w:val="Heading2"/>
        <w:numPr>
          <w:ilvl w:val="0"/>
          <w:numId w:val="0"/>
        </w:numPr>
        <w:tabs>
          <w:tab w:val="left" w:pos="1843"/>
        </w:tabs>
        <w:spacing w:before="120" w:after="80"/>
        <w:ind w:left="360" w:hanging="360"/>
        <w:jc w:val="both"/>
      </w:pPr>
      <w:r>
        <w:lastRenderedPageBreak/>
        <w:t>11.</w:t>
      </w:r>
      <w:r w:rsidR="00680B51">
        <w:t>*</w:t>
      </w:r>
      <w:r w:rsidR="00330D7E" w:rsidRPr="00330D7E">
        <w:t>Legendary Farming</w:t>
      </w:r>
    </w:p>
    <w:p w14:paraId="3D6DF0E0" w14:textId="713B0B0C" w:rsidR="00330D7E" w:rsidRPr="00330D7E" w:rsidRDefault="00330D7E" w:rsidP="00330D7E">
      <w:pPr>
        <w:spacing w:after="0"/>
        <w:rPr>
          <w:lang w:val="bg-BG"/>
        </w:rPr>
      </w:pPr>
      <w:r w:rsidRPr="00330D7E">
        <w:t>You</w:t>
      </w:r>
      <w:r w:rsidR="00256427">
        <w:t>'</w:t>
      </w:r>
      <w:r w:rsidRPr="00330D7E">
        <w:t>ve beaten all the content</w:t>
      </w:r>
      <w:r w:rsidR="00256427">
        <w:t>,</w:t>
      </w:r>
      <w:r w:rsidRPr="00330D7E">
        <w:t xml:space="preserve"> and the last thing left to accomplish is </w:t>
      </w:r>
      <w:r w:rsidR="00BF51FF">
        <w:t xml:space="preserve">to </w:t>
      </w:r>
      <w:r w:rsidRPr="00330D7E">
        <w:t>own a legendary item. However, it</w:t>
      </w:r>
      <w:r w:rsidR="00256427">
        <w:t>'</w:t>
      </w:r>
      <w:r w:rsidRPr="00330D7E">
        <w:t>s a tedious process and requires quite a bit of farming. Anyway, you are not too pretentious – any legendary will do. The possible items are:</w:t>
      </w:r>
    </w:p>
    <w:p w14:paraId="3DBE9E10" w14:textId="77777777" w:rsidR="00330D7E" w:rsidRPr="00330D7E" w:rsidRDefault="00330D7E" w:rsidP="00330D7E">
      <w:pPr>
        <w:pStyle w:val="ListParagraph"/>
        <w:numPr>
          <w:ilvl w:val="0"/>
          <w:numId w:val="13"/>
        </w:numPr>
        <w:spacing w:before="0" w:after="0"/>
        <w:rPr>
          <w:lang w:val="bg-BG"/>
        </w:rPr>
      </w:pPr>
      <w:proofErr w:type="spellStart"/>
      <w:r w:rsidRPr="00330D7E">
        <w:rPr>
          <w:b/>
        </w:rPr>
        <w:t>Shadowmourne</w:t>
      </w:r>
      <w:proofErr w:type="spellEnd"/>
      <w:r w:rsidRPr="00330D7E">
        <w:t xml:space="preserve"> – requires </w:t>
      </w:r>
      <w:r w:rsidRPr="00330D7E">
        <w:rPr>
          <w:b/>
        </w:rPr>
        <w:t>250 Shards</w:t>
      </w:r>
      <w:r w:rsidRPr="00330D7E">
        <w:t>;</w:t>
      </w:r>
    </w:p>
    <w:p w14:paraId="54C299BD" w14:textId="77777777" w:rsidR="00330D7E" w:rsidRPr="00330D7E" w:rsidRDefault="00330D7E" w:rsidP="00330D7E">
      <w:pPr>
        <w:pStyle w:val="ListParagraph"/>
        <w:numPr>
          <w:ilvl w:val="0"/>
          <w:numId w:val="13"/>
        </w:numPr>
        <w:spacing w:before="0" w:after="0"/>
        <w:rPr>
          <w:lang w:val="bg-BG"/>
        </w:rPr>
      </w:pPr>
      <w:proofErr w:type="spellStart"/>
      <w:r w:rsidRPr="00330D7E">
        <w:rPr>
          <w:b/>
        </w:rPr>
        <w:t>Valanyr</w:t>
      </w:r>
      <w:proofErr w:type="spellEnd"/>
      <w:r w:rsidRPr="00330D7E">
        <w:t xml:space="preserve"> – requires </w:t>
      </w:r>
      <w:r w:rsidRPr="00330D7E">
        <w:rPr>
          <w:b/>
        </w:rPr>
        <w:t>250 Fragments</w:t>
      </w:r>
      <w:r w:rsidRPr="00330D7E">
        <w:t>;</w:t>
      </w:r>
    </w:p>
    <w:p w14:paraId="4890BDE7" w14:textId="77777777" w:rsidR="00330D7E" w:rsidRPr="00330D7E" w:rsidRDefault="00330D7E" w:rsidP="00330D7E">
      <w:pPr>
        <w:pStyle w:val="ListParagraph"/>
        <w:numPr>
          <w:ilvl w:val="0"/>
          <w:numId w:val="13"/>
        </w:numPr>
        <w:spacing w:before="0" w:after="0"/>
        <w:rPr>
          <w:b/>
          <w:lang w:val="bg-BG"/>
        </w:rPr>
      </w:pPr>
      <w:proofErr w:type="spellStart"/>
      <w:r w:rsidRPr="00330D7E">
        <w:rPr>
          <w:b/>
        </w:rPr>
        <w:t>Dragonwrath</w:t>
      </w:r>
      <w:proofErr w:type="spellEnd"/>
      <w:r w:rsidRPr="00330D7E">
        <w:rPr>
          <w:b/>
        </w:rPr>
        <w:t xml:space="preserve"> </w:t>
      </w:r>
      <w:r w:rsidRPr="00330D7E">
        <w:t xml:space="preserve">– requires </w:t>
      </w:r>
      <w:r w:rsidRPr="00330D7E">
        <w:rPr>
          <w:b/>
        </w:rPr>
        <w:t>250 Motes</w:t>
      </w:r>
      <w:r w:rsidRPr="00330D7E">
        <w:t>;</w:t>
      </w:r>
    </w:p>
    <w:p w14:paraId="73D22360" w14:textId="0123CDD0" w:rsidR="00330D7E" w:rsidRPr="00330D7E" w:rsidRDefault="00330D7E" w:rsidP="00330D7E">
      <w:pPr>
        <w:rPr>
          <w:lang w:val="bg-BG"/>
        </w:rPr>
      </w:pPr>
      <w:r w:rsidRPr="00330D7E">
        <w:rPr>
          <w:b/>
        </w:rPr>
        <w:t>Shards, Fragments</w:t>
      </w:r>
      <w:r w:rsidR="00BF51FF">
        <w:rPr>
          <w:b/>
        </w:rPr>
        <w:t>,</w:t>
      </w:r>
      <w:r w:rsidRPr="00330D7E">
        <w:rPr>
          <w:b/>
        </w:rPr>
        <w:t xml:space="preserve"> </w:t>
      </w:r>
      <w:r w:rsidRPr="00330D7E">
        <w:t>and</w:t>
      </w:r>
      <w:r w:rsidRPr="00330D7E">
        <w:rPr>
          <w:b/>
        </w:rPr>
        <w:t xml:space="preserve"> Motes </w:t>
      </w:r>
      <w:r w:rsidRPr="00330D7E">
        <w:t xml:space="preserve">are the </w:t>
      </w:r>
      <w:r w:rsidRPr="00330D7E">
        <w:rPr>
          <w:b/>
        </w:rPr>
        <w:t>key materials</w:t>
      </w:r>
      <w:r w:rsidRPr="00330D7E">
        <w:t xml:space="preserve">, all else is </w:t>
      </w:r>
      <w:r w:rsidRPr="00330D7E">
        <w:rPr>
          <w:b/>
        </w:rPr>
        <w:t xml:space="preserve">junk. </w:t>
      </w:r>
      <w:r w:rsidRPr="00330D7E">
        <w:t xml:space="preserve">You will be given lines of input, such as </w:t>
      </w:r>
      <w:r w:rsidRPr="00330D7E">
        <w:rPr>
          <w:lang w:val="bg-BG"/>
        </w:rPr>
        <w:br/>
      </w:r>
      <w:r w:rsidRPr="00330D7E">
        <w:rPr>
          <w:b/>
        </w:rPr>
        <w:t xml:space="preserve">2 motes 3 ores 15 stones. </w:t>
      </w:r>
      <w:r w:rsidRPr="00330D7E">
        <w:t xml:space="preserve">Keep track of the </w:t>
      </w:r>
      <w:r w:rsidRPr="00330D7E">
        <w:rPr>
          <w:b/>
        </w:rPr>
        <w:t xml:space="preserve">key materials - </w:t>
      </w:r>
      <w:r w:rsidRPr="00330D7E">
        <w:t xml:space="preserve">the </w:t>
      </w:r>
      <w:r w:rsidRPr="00330D7E">
        <w:rPr>
          <w:b/>
        </w:rPr>
        <w:t>first</w:t>
      </w:r>
      <w:r w:rsidRPr="00330D7E">
        <w:t xml:space="preserve"> that reaches the </w:t>
      </w:r>
      <w:r w:rsidRPr="00330D7E">
        <w:rPr>
          <w:b/>
        </w:rPr>
        <w:t>250 mark</w:t>
      </w:r>
      <w:r w:rsidRPr="00330D7E">
        <w:t xml:space="preserve"> </w:t>
      </w:r>
      <w:r w:rsidRPr="00330D7E">
        <w:rPr>
          <w:b/>
        </w:rPr>
        <w:t>wins</w:t>
      </w:r>
      <w:r w:rsidRPr="00330D7E">
        <w:t xml:space="preserve"> the </w:t>
      </w:r>
      <w:r w:rsidRPr="00330D7E">
        <w:rPr>
          <w:b/>
        </w:rPr>
        <w:t>race</w:t>
      </w:r>
      <w:r w:rsidRPr="00330D7E">
        <w:t xml:space="preserve">. At that point, print the corresponding legendary obtained. Then, print the </w:t>
      </w:r>
      <w:r w:rsidRPr="00330D7E">
        <w:rPr>
          <w:b/>
        </w:rPr>
        <w:t>remaining</w:t>
      </w:r>
      <w:r w:rsidRPr="00330D7E">
        <w:t xml:space="preserve"> shards, fragments, </w:t>
      </w:r>
      <w:r w:rsidR="00391903">
        <w:t xml:space="preserve">and </w:t>
      </w:r>
      <w:r w:rsidRPr="00330D7E">
        <w:t xml:space="preserve">motes, ordered by </w:t>
      </w:r>
      <w:r w:rsidRPr="00330D7E">
        <w:rPr>
          <w:b/>
        </w:rPr>
        <w:t>quantity</w:t>
      </w:r>
      <w:r w:rsidRPr="00330D7E">
        <w:t xml:space="preserve"> in </w:t>
      </w:r>
      <w:r w:rsidRPr="00330D7E">
        <w:rPr>
          <w:b/>
        </w:rPr>
        <w:t>descending</w:t>
      </w:r>
      <w:r w:rsidRPr="00330D7E">
        <w:t xml:space="preserve"> order, each on a new line. Finally, print the collected </w:t>
      </w:r>
      <w:r w:rsidRPr="00330D7E">
        <w:rPr>
          <w:b/>
        </w:rPr>
        <w:t>junk</w:t>
      </w:r>
      <w:r w:rsidRPr="00330D7E">
        <w:t xml:space="preserve"> items in </w:t>
      </w:r>
      <w:r w:rsidRPr="00330D7E">
        <w:rPr>
          <w:b/>
        </w:rPr>
        <w:t xml:space="preserve">alphabetical </w:t>
      </w:r>
      <w:r w:rsidRPr="00330D7E">
        <w:t>order.</w:t>
      </w:r>
    </w:p>
    <w:p w14:paraId="5FA41F9F" w14:textId="77777777" w:rsidR="00330D7E" w:rsidRPr="00330D7E" w:rsidRDefault="00330D7E" w:rsidP="00330D7E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Input</w:t>
      </w:r>
    </w:p>
    <w:p w14:paraId="365DF971" w14:textId="0D004043" w:rsidR="00330D7E" w:rsidRPr="00330D7E" w:rsidRDefault="00330D7E" w:rsidP="00330D7E">
      <w:pPr>
        <w:pStyle w:val="ListParagraph"/>
        <w:numPr>
          <w:ilvl w:val="0"/>
          <w:numId w:val="14"/>
        </w:numPr>
        <w:spacing w:before="0" w:after="200"/>
        <w:rPr>
          <w:lang w:val="bg-BG"/>
        </w:rPr>
      </w:pPr>
      <w:r w:rsidRPr="00330D7E">
        <w:t xml:space="preserve">Each line of input is in format </w:t>
      </w:r>
      <w:r w:rsidR="00877195" w:rsidRPr="00330D7E">
        <w:t>"</w:t>
      </w:r>
      <w:r w:rsidRPr="005F5DF3">
        <w:rPr>
          <w:rFonts w:ascii="Consolas" w:hAnsi="Consolas"/>
          <w:b/>
        </w:rPr>
        <w:t>{quantity} {material} {quantity} {material} … {quantity} {material}</w:t>
      </w:r>
      <w:r w:rsidR="00877195" w:rsidRPr="00330D7E">
        <w:t>"</w:t>
      </w:r>
      <w:r w:rsidR="00877195">
        <w:t>.</w:t>
      </w:r>
    </w:p>
    <w:p w14:paraId="4E37465B" w14:textId="77777777" w:rsidR="00330D7E" w:rsidRPr="00330D7E" w:rsidRDefault="00330D7E" w:rsidP="00330D7E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Output</w:t>
      </w:r>
    </w:p>
    <w:p w14:paraId="3992F6E3" w14:textId="004E11B9" w:rsidR="00330D7E" w:rsidRPr="00330D7E" w:rsidRDefault="00330D7E" w:rsidP="00330D7E">
      <w:pPr>
        <w:pStyle w:val="ListParagraph"/>
        <w:numPr>
          <w:ilvl w:val="0"/>
          <w:numId w:val="14"/>
        </w:numPr>
        <w:spacing w:before="0" w:after="200"/>
        <w:rPr>
          <w:lang w:val="bg-BG" w:eastAsia="ja-JP"/>
        </w:rPr>
      </w:pPr>
      <w:r w:rsidRPr="00330D7E">
        <w:rPr>
          <w:lang w:eastAsia="ja-JP"/>
        </w:rPr>
        <w:t xml:space="preserve">On the first line, print the obtained item in </w:t>
      </w:r>
      <w:r w:rsidR="00BF51FF">
        <w:rPr>
          <w:lang w:eastAsia="ja-JP"/>
        </w:rPr>
        <w:t xml:space="preserve">the </w:t>
      </w:r>
      <w:r w:rsidRPr="00330D7E">
        <w:rPr>
          <w:lang w:eastAsia="ja-JP"/>
        </w:rPr>
        <w:t xml:space="preserve">format </w:t>
      </w:r>
      <w:r w:rsidR="00877195" w:rsidRPr="00330D7E">
        <w:t>"</w:t>
      </w:r>
      <w:r w:rsidRPr="005F5DF3">
        <w:rPr>
          <w:rFonts w:ascii="Consolas" w:hAnsi="Consolas"/>
          <w:b/>
          <w:lang w:eastAsia="ja-JP"/>
        </w:rPr>
        <w:t>{Legendary item} obtained!</w:t>
      </w:r>
      <w:r w:rsidR="00877195" w:rsidRPr="00330D7E">
        <w:t>"</w:t>
      </w:r>
      <w:r w:rsidR="00877195">
        <w:t>.</w:t>
      </w:r>
    </w:p>
    <w:p w14:paraId="56163689" w14:textId="0BEBCDBE" w:rsidR="00330D7E" w:rsidRPr="00330D7E" w:rsidRDefault="00330D7E" w:rsidP="00330D7E">
      <w:pPr>
        <w:pStyle w:val="ListParagraph"/>
        <w:numPr>
          <w:ilvl w:val="0"/>
          <w:numId w:val="14"/>
        </w:numPr>
        <w:spacing w:before="0" w:after="200"/>
        <w:rPr>
          <w:lang w:val="bg-BG" w:eastAsia="ja-JP"/>
        </w:rPr>
      </w:pPr>
      <w:r w:rsidRPr="00330D7E">
        <w:rPr>
          <w:lang w:eastAsia="ja-JP"/>
        </w:rPr>
        <w:t>On the next three lines, print the remaining key materials in descending order by quantity</w:t>
      </w:r>
      <w:r w:rsidR="00877195">
        <w:rPr>
          <w:lang w:eastAsia="ja-JP"/>
        </w:rPr>
        <w:t>.</w:t>
      </w:r>
    </w:p>
    <w:p w14:paraId="2D36F7F8" w14:textId="6BC48FE7" w:rsidR="00330D7E" w:rsidRPr="00330D7E" w:rsidRDefault="00330D7E" w:rsidP="00330D7E">
      <w:pPr>
        <w:pStyle w:val="ListParagraph"/>
        <w:numPr>
          <w:ilvl w:val="1"/>
          <w:numId w:val="14"/>
        </w:numPr>
        <w:spacing w:before="0" w:after="200"/>
        <w:rPr>
          <w:lang w:val="bg-BG" w:eastAsia="ja-JP"/>
        </w:rPr>
      </w:pPr>
      <w:r w:rsidRPr="00330D7E">
        <w:rPr>
          <w:lang w:eastAsia="ja-JP"/>
        </w:rPr>
        <w:t>If two key materials have the same quantity, print them in alphabetical order</w:t>
      </w:r>
      <w:r w:rsidR="00877195">
        <w:rPr>
          <w:lang w:eastAsia="ja-JP"/>
        </w:rPr>
        <w:t>.</w:t>
      </w:r>
    </w:p>
    <w:p w14:paraId="30D3A289" w14:textId="57F57146" w:rsidR="00330D7E" w:rsidRPr="00330D7E" w:rsidRDefault="00330D7E" w:rsidP="00330D7E">
      <w:pPr>
        <w:pStyle w:val="ListParagraph"/>
        <w:numPr>
          <w:ilvl w:val="0"/>
          <w:numId w:val="14"/>
        </w:numPr>
        <w:spacing w:before="0" w:after="200"/>
        <w:rPr>
          <w:lang w:val="bg-BG" w:eastAsia="ja-JP"/>
        </w:rPr>
      </w:pPr>
      <w:r w:rsidRPr="00330D7E">
        <w:rPr>
          <w:lang w:eastAsia="ja-JP"/>
        </w:rPr>
        <w:t>On the final several lines, print the junk items in alphabetical order</w:t>
      </w:r>
      <w:r w:rsidR="00877195">
        <w:rPr>
          <w:lang w:eastAsia="ja-JP"/>
        </w:rPr>
        <w:t>.</w:t>
      </w:r>
    </w:p>
    <w:p w14:paraId="420F3983" w14:textId="6C06722A" w:rsidR="00330D7E" w:rsidRPr="00330D7E" w:rsidRDefault="00330D7E" w:rsidP="00330D7E">
      <w:pPr>
        <w:pStyle w:val="ListParagraph"/>
        <w:numPr>
          <w:ilvl w:val="1"/>
          <w:numId w:val="14"/>
        </w:numPr>
        <w:spacing w:before="0" w:after="200"/>
        <w:rPr>
          <w:lang w:val="bg-BG" w:eastAsia="ja-JP"/>
        </w:rPr>
      </w:pPr>
      <w:r w:rsidRPr="00330D7E">
        <w:rPr>
          <w:lang w:eastAsia="ja-JP"/>
        </w:rPr>
        <w:t xml:space="preserve">All materials are printed in format </w:t>
      </w:r>
      <w:r w:rsidR="00877195" w:rsidRPr="00330D7E">
        <w:t>"</w:t>
      </w:r>
      <w:r w:rsidRPr="00877195">
        <w:rPr>
          <w:rFonts w:ascii="Consolas" w:hAnsi="Consolas"/>
          <w:b/>
          <w:lang w:eastAsia="ja-JP"/>
        </w:rPr>
        <w:t>{material}: {quantity}</w:t>
      </w:r>
      <w:r w:rsidR="00877195" w:rsidRPr="00330D7E">
        <w:t>"</w:t>
      </w:r>
      <w:r w:rsidR="00877195">
        <w:t>.</w:t>
      </w:r>
    </w:p>
    <w:p w14:paraId="5D1E24F7" w14:textId="29EF1CC9" w:rsidR="00330D7E" w:rsidRPr="00330D7E" w:rsidRDefault="00330D7E" w:rsidP="00330D7E">
      <w:pPr>
        <w:pStyle w:val="ListParagraph"/>
        <w:numPr>
          <w:ilvl w:val="1"/>
          <w:numId w:val="14"/>
        </w:numPr>
        <w:spacing w:before="0" w:after="200"/>
        <w:rPr>
          <w:lang w:val="bg-BG" w:eastAsia="ja-JP"/>
        </w:rPr>
      </w:pPr>
      <w:r w:rsidRPr="00330D7E">
        <w:rPr>
          <w:lang w:eastAsia="ja-JP"/>
        </w:rPr>
        <w:t xml:space="preserve">All output should be </w:t>
      </w:r>
      <w:r w:rsidRPr="00330D7E">
        <w:rPr>
          <w:b/>
          <w:lang w:eastAsia="ja-JP"/>
        </w:rPr>
        <w:t>lowercase</w:t>
      </w:r>
      <w:r w:rsidRPr="00330D7E">
        <w:rPr>
          <w:lang w:eastAsia="ja-JP"/>
        </w:rPr>
        <w:t>, except the first letter of the legendary</w:t>
      </w:r>
      <w:r w:rsidR="00877195">
        <w:rPr>
          <w:lang w:eastAsia="ja-JP"/>
        </w:rPr>
        <w:t>.</w:t>
      </w:r>
    </w:p>
    <w:p w14:paraId="687CF16B" w14:textId="77777777" w:rsidR="00330D7E" w:rsidRPr="00330D7E" w:rsidRDefault="00330D7E" w:rsidP="00330D7E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Constraints</w:t>
      </w:r>
    </w:p>
    <w:p w14:paraId="1C467FF9" w14:textId="77777777" w:rsidR="00330D7E" w:rsidRPr="00330D7E" w:rsidRDefault="00330D7E" w:rsidP="00330D7E">
      <w:pPr>
        <w:pStyle w:val="ListParagraph"/>
        <w:numPr>
          <w:ilvl w:val="0"/>
          <w:numId w:val="15"/>
        </w:numPr>
        <w:spacing w:before="0" w:after="200"/>
        <w:rPr>
          <w:lang w:val="bg-BG"/>
        </w:rPr>
      </w:pPr>
      <w:r w:rsidRPr="00330D7E">
        <w:t>The quantity-material pairs are between 1 and 25 per line.</w:t>
      </w:r>
    </w:p>
    <w:p w14:paraId="57A82EB9" w14:textId="393B9E5D" w:rsidR="00330D7E" w:rsidRPr="00330D7E" w:rsidRDefault="00330D7E" w:rsidP="00330D7E">
      <w:pPr>
        <w:pStyle w:val="ListParagraph"/>
        <w:numPr>
          <w:ilvl w:val="0"/>
          <w:numId w:val="15"/>
        </w:numPr>
        <w:spacing w:before="0" w:after="200"/>
        <w:rPr>
          <w:lang w:val="bg-BG"/>
        </w:rPr>
      </w:pPr>
      <w:r w:rsidRPr="00330D7E">
        <w:t xml:space="preserve">The number of lines is in </w:t>
      </w:r>
      <w:r w:rsidR="00BF51FF">
        <w:t xml:space="preserve">the </w:t>
      </w:r>
      <w:r w:rsidRPr="00330D7E">
        <w:t xml:space="preserve">range </w:t>
      </w:r>
      <w:r w:rsidRPr="00877195">
        <w:rPr>
          <w:b/>
        </w:rPr>
        <w:t>[</w:t>
      </w:r>
      <w:proofErr w:type="gramStart"/>
      <w:r w:rsidRPr="00877195">
        <w:rPr>
          <w:b/>
        </w:rPr>
        <w:t>1..</w:t>
      </w:r>
      <w:proofErr w:type="gramEnd"/>
      <w:r w:rsidRPr="00877195">
        <w:rPr>
          <w:b/>
        </w:rPr>
        <w:t>10]</w:t>
      </w:r>
      <w:r w:rsidR="00877195">
        <w:rPr>
          <w:b/>
        </w:rPr>
        <w:t>.</w:t>
      </w:r>
    </w:p>
    <w:p w14:paraId="6A15630B" w14:textId="77777777" w:rsidR="00330D7E" w:rsidRPr="00330D7E" w:rsidRDefault="00330D7E" w:rsidP="00330D7E">
      <w:pPr>
        <w:pStyle w:val="ListParagraph"/>
        <w:numPr>
          <w:ilvl w:val="0"/>
          <w:numId w:val="15"/>
        </w:numPr>
        <w:spacing w:before="0" w:after="200"/>
        <w:rPr>
          <w:lang w:val="bg-BG"/>
        </w:rPr>
      </w:pPr>
      <w:r w:rsidRPr="00330D7E">
        <w:t>All materials are case-insensitive.</w:t>
      </w:r>
    </w:p>
    <w:p w14:paraId="46FDBF32" w14:textId="7480D160" w:rsidR="00330D7E" w:rsidRPr="00A4409A" w:rsidRDefault="00330D7E" w:rsidP="00A4409A">
      <w:pPr>
        <w:pStyle w:val="ListParagraph"/>
        <w:numPr>
          <w:ilvl w:val="0"/>
          <w:numId w:val="15"/>
        </w:numPr>
        <w:spacing w:before="0" w:after="200"/>
        <w:rPr>
          <w:lang w:val="bg-BG"/>
        </w:rPr>
      </w:pPr>
      <w:r w:rsidRPr="00330D7E">
        <w:t xml:space="preserve">Allowed </w:t>
      </w:r>
      <w:r w:rsidR="00FE2BB6">
        <w:t>time</w:t>
      </w:r>
      <w:r w:rsidRPr="00330D7E">
        <w:t xml:space="preserve">: </w:t>
      </w:r>
      <w:r w:rsidRPr="00877195">
        <w:rPr>
          <w:b/>
        </w:rPr>
        <w:t>25</w:t>
      </w:r>
      <w:r w:rsidR="00FE2BB6">
        <w:rPr>
          <w:b/>
        </w:rPr>
        <w:t>0m</w:t>
      </w:r>
      <w:r w:rsidRPr="00877195">
        <w:rPr>
          <w:b/>
        </w:rPr>
        <w:t>s</w:t>
      </w:r>
      <w:r w:rsidR="00FE2BB6">
        <w:rPr>
          <w:b/>
        </w:rPr>
        <w:t>/16MB</w:t>
      </w:r>
      <w:r w:rsidR="00877195">
        <w:rPr>
          <w:b/>
        </w:rPr>
        <w:t>.</w:t>
      </w:r>
    </w:p>
    <w:tbl>
      <w:tblPr>
        <w:tblW w:w="74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86"/>
        <w:gridCol w:w="2979"/>
      </w:tblGrid>
      <w:tr w:rsidR="00330D7E" w:rsidRPr="00330D7E" w14:paraId="2B9D6004" w14:textId="77777777" w:rsidTr="00A21682">
        <w:trPr>
          <w:trHeight w:val="22"/>
        </w:trPr>
        <w:tc>
          <w:tcPr>
            <w:tcW w:w="4486" w:type="dxa"/>
            <w:shd w:val="clear" w:color="auto" w:fill="D9D9D9" w:themeFill="background1" w:themeFillShade="D9"/>
          </w:tcPr>
          <w:p w14:paraId="0F9CB28A" w14:textId="77777777" w:rsidR="00330D7E" w:rsidRPr="00877195" w:rsidRDefault="00330D7E" w:rsidP="00877195">
            <w:pPr>
              <w:spacing w:after="0" w:line="240" w:lineRule="auto"/>
              <w:jc w:val="center"/>
              <w:rPr>
                <w:rStyle w:val="Strong"/>
              </w:rPr>
            </w:pPr>
            <w:r w:rsidRPr="00877195">
              <w:rPr>
                <w:rStyle w:val="Strong"/>
              </w:rPr>
              <w:t>Input</w:t>
            </w:r>
          </w:p>
        </w:tc>
        <w:tc>
          <w:tcPr>
            <w:tcW w:w="2979" w:type="dxa"/>
            <w:shd w:val="clear" w:color="auto" w:fill="D9D9D9" w:themeFill="background1" w:themeFillShade="D9"/>
          </w:tcPr>
          <w:p w14:paraId="097A15A7" w14:textId="77777777" w:rsidR="00330D7E" w:rsidRPr="00877195" w:rsidRDefault="00330D7E" w:rsidP="00877195">
            <w:pPr>
              <w:spacing w:after="0" w:line="240" w:lineRule="auto"/>
              <w:jc w:val="center"/>
              <w:rPr>
                <w:rStyle w:val="Strong"/>
              </w:rPr>
            </w:pPr>
            <w:r w:rsidRPr="00877195">
              <w:rPr>
                <w:rStyle w:val="Strong"/>
              </w:rPr>
              <w:t>Output</w:t>
            </w:r>
          </w:p>
        </w:tc>
      </w:tr>
      <w:tr w:rsidR="00330D7E" w:rsidRPr="00330D7E" w14:paraId="4E9DFB8D" w14:textId="77777777" w:rsidTr="00A21682">
        <w:trPr>
          <w:trHeight w:val="22"/>
        </w:trPr>
        <w:tc>
          <w:tcPr>
            <w:tcW w:w="4486" w:type="dxa"/>
          </w:tcPr>
          <w:p w14:paraId="4F7943B5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3 Motes 5 stones 5 Shards</w:t>
            </w:r>
          </w:p>
          <w:p w14:paraId="7A2750D1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6 leathers 255 fragments 7 Shards</w:t>
            </w:r>
          </w:p>
        </w:tc>
        <w:tc>
          <w:tcPr>
            <w:tcW w:w="2979" w:type="dxa"/>
          </w:tcPr>
          <w:p w14:paraId="51544880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Valanyr obtained!</w:t>
            </w:r>
          </w:p>
          <w:p w14:paraId="296E49F7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fragments: 5</w:t>
            </w:r>
          </w:p>
          <w:p w14:paraId="07185F0D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hards: 5</w:t>
            </w:r>
          </w:p>
          <w:p w14:paraId="4D0332CA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motes: 3</w:t>
            </w:r>
          </w:p>
          <w:p w14:paraId="0EC04AA6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leathers: 6</w:t>
            </w:r>
          </w:p>
          <w:p w14:paraId="01FC7EED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stones: 5</w:t>
            </w:r>
          </w:p>
        </w:tc>
      </w:tr>
      <w:tr w:rsidR="00330D7E" w:rsidRPr="00330D7E" w14:paraId="4C6805E6" w14:textId="77777777" w:rsidTr="00A21682">
        <w:trPr>
          <w:trHeight w:val="22"/>
        </w:trPr>
        <w:tc>
          <w:tcPr>
            <w:tcW w:w="4486" w:type="dxa"/>
          </w:tcPr>
          <w:p w14:paraId="1DC82592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123 silver 6 shards 8 shards 5 motes</w:t>
            </w:r>
          </w:p>
          <w:p w14:paraId="22561840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9 fangs 75 motes 103 MOTES 8 Shards</w:t>
            </w:r>
          </w:p>
          <w:p w14:paraId="5BED0A4B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86 Motes 7 stones 19 silver</w:t>
            </w:r>
          </w:p>
        </w:tc>
        <w:tc>
          <w:tcPr>
            <w:tcW w:w="2979" w:type="dxa"/>
          </w:tcPr>
          <w:p w14:paraId="2FB0BE2E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Dragonwrath obtained!</w:t>
            </w:r>
          </w:p>
          <w:p w14:paraId="2A7CC9DF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hards: 22</w:t>
            </w:r>
          </w:p>
          <w:p w14:paraId="10593DB7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motes: 19</w:t>
            </w:r>
          </w:p>
          <w:p w14:paraId="4AA156D1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fragments: 0</w:t>
            </w:r>
          </w:p>
          <w:p w14:paraId="2A8C78C1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fangs: 9</w:t>
            </w:r>
          </w:p>
          <w:p w14:paraId="6A013C02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silver: 123</w:t>
            </w:r>
          </w:p>
        </w:tc>
      </w:tr>
    </w:tbl>
    <w:p w14:paraId="162214C0" w14:textId="2A0BE183" w:rsidR="00330D7E" w:rsidRPr="00680B51" w:rsidRDefault="00C97CC9" w:rsidP="00C97CC9">
      <w:pPr>
        <w:pStyle w:val="Heading2"/>
        <w:numPr>
          <w:ilvl w:val="0"/>
          <w:numId w:val="0"/>
        </w:numPr>
        <w:tabs>
          <w:tab w:val="left" w:pos="1843"/>
        </w:tabs>
        <w:spacing w:before="120" w:after="80"/>
        <w:ind w:left="360" w:hanging="360"/>
        <w:jc w:val="both"/>
      </w:pPr>
      <w:r>
        <w:lastRenderedPageBreak/>
        <w:t>12.</w:t>
      </w:r>
      <w:r w:rsidR="00330D7E" w:rsidRPr="00330D7E">
        <w:t>**</w:t>
      </w:r>
      <w:r w:rsidR="00877195">
        <w:t>*</w:t>
      </w:r>
      <w:proofErr w:type="spellStart"/>
      <w:r w:rsidR="00330D7E" w:rsidRPr="00680B51">
        <w:t>Сръбско</w:t>
      </w:r>
      <w:proofErr w:type="spellEnd"/>
      <w:r w:rsidR="00330D7E" w:rsidRPr="00680B51">
        <w:t xml:space="preserve"> </w:t>
      </w:r>
      <w:r w:rsidR="00330D7E" w:rsidRPr="00330D7E">
        <w:t>Unleashed</w:t>
      </w:r>
    </w:p>
    <w:p w14:paraId="3482BB47" w14:textId="559B612E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t xml:space="preserve">Admit it – the </w:t>
      </w:r>
      <w:r w:rsidRPr="00330D7E">
        <w:rPr>
          <w:lang w:val="bg-BG"/>
        </w:rPr>
        <w:t xml:space="preserve">СРЪБСКО </w:t>
      </w:r>
      <w:r w:rsidRPr="00330D7E">
        <w:t>is your favorite sort of music. You never miss a concert</w:t>
      </w:r>
      <w:r w:rsidR="00256427">
        <w:t>,</w:t>
      </w:r>
      <w:r w:rsidRPr="00330D7E">
        <w:t xml:space="preserve"> and you have become quite the geek concerning everything involved with </w:t>
      </w:r>
      <w:r w:rsidRPr="00330D7E">
        <w:rPr>
          <w:lang w:val="bg-BG"/>
        </w:rPr>
        <w:t>СРЪБСКО</w:t>
      </w:r>
      <w:r w:rsidRPr="00330D7E">
        <w:t>. You can</w:t>
      </w:r>
      <w:r w:rsidR="00256427">
        <w:t>'</w:t>
      </w:r>
      <w:r w:rsidRPr="00330D7E">
        <w:t>t decide between all the singers you know who your favorite one is. One way to find out is to keep a statistic of how much money their concerts make. Write a program that does all the boring calculations for you.</w:t>
      </w:r>
    </w:p>
    <w:p w14:paraId="16576F1C" w14:textId="71C96874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t xml:space="preserve">On each input line you’ll be given data in format: </w:t>
      </w:r>
      <w:r w:rsidRPr="00BF51FF">
        <w:t>"</w:t>
      </w:r>
      <w:r w:rsidR="00877195" w:rsidRPr="00877195">
        <w:rPr>
          <w:rFonts w:ascii="Consolas" w:hAnsi="Consolas"/>
          <w:b/>
        </w:rPr>
        <w:t>{</w:t>
      </w:r>
      <w:r w:rsidRPr="00877195">
        <w:rPr>
          <w:rFonts w:ascii="Consolas" w:hAnsi="Consolas"/>
          <w:b/>
        </w:rPr>
        <w:t>singer</w:t>
      </w:r>
      <w:r w:rsidR="00877195">
        <w:rPr>
          <w:rFonts w:ascii="Consolas" w:hAnsi="Consolas"/>
          <w:b/>
        </w:rPr>
        <w:t>}</w:t>
      </w:r>
      <w:r w:rsidRPr="00877195">
        <w:rPr>
          <w:rFonts w:ascii="Consolas" w:hAnsi="Consolas"/>
          <w:b/>
        </w:rPr>
        <w:t xml:space="preserve"> @</w:t>
      </w:r>
      <w:r w:rsidR="00877195">
        <w:rPr>
          <w:rFonts w:ascii="Consolas" w:hAnsi="Consolas"/>
          <w:b/>
        </w:rPr>
        <w:t>{</w:t>
      </w:r>
      <w:r w:rsidRPr="00877195">
        <w:rPr>
          <w:rFonts w:ascii="Consolas" w:hAnsi="Consolas"/>
          <w:b/>
        </w:rPr>
        <w:t>venue</w:t>
      </w:r>
      <w:r w:rsidR="00877195">
        <w:rPr>
          <w:rFonts w:ascii="Consolas" w:hAnsi="Consolas"/>
          <w:b/>
        </w:rPr>
        <w:t>}</w:t>
      </w:r>
      <w:r w:rsidRPr="00877195">
        <w:rPr>
          <w:rFonts w:ascii="Consolas" w:hAnsi="Consolas"/>
          <w:b/>
        </w:rPr>
        <w:t xml:space="preserve"> </w:t>
      </w:r>
      <w:r w:rsidR="00877195">
        <w:rPr>
          <w:rFonts w:ascii="Consolas" w:hAnsi="Consolas"/>
          <w:b/>
        </w:rPr>
        <w:t>{</w:t>
      </w:r>
      <w:proofErr w:type="spellStart"/>
      <w:r w:rsidRPr="00877195">
        <w:rPr>
          <w:rFonts w:ascii="Consolas" w:hAnsi="Consolas"/>
          <w:b/>
          <w:noProof/>
        </w:rPr>
        <w:t>ticketsPrice</w:t>
      </w:r>
      <w:proofErr w:type="spellEnd"/>
      <w:r w:rsidR="00877195">
        <w:rPr>
          <w:rFonts w:ascii="Consolas" w:hAnsi="Consolas"/>
          <w:b/>
          <w:noProof/>
        </w:rPr>
        <w:t>}</w:t>
      </w:r>
      <w:r w:rsidRPr="00877195">
        <w:rPr>
          <w:rFonts w:ascii="Consolas" w:hAnsi="Consolas"/>
          <w:b/>
          <w:noProof/>
        </w:rPr>
        <w:t xml:space="preserve"> </w:t>
      </w:r>
      <w:r w:rsidR="00877195">
        <w:rPr>
          <w:rFonts w:ascii="Consolas" w:hAnsi="Consolas"/>
          <w:b/>
          <w:noProof/>
        </w:rPr>
        <w:t>{</w:t>
      </w:r>
      <w:r w:rsidRPr="00877195">
        <w:rPr>
          <w:rFonts w:ascii="Consolas" w:hAnsi="Consolas"/>
          <w:b/>
          <w:noProof/>
        </w:rPr>
        <w:t>ticketsCount</w:t>
      </w:r>
      <w:r w:rsidR="00877195">
        <w:rPr>
          <w:rFonts w:ascii="Consolas" w:hAnsi="Consolas"/>
          <w:b/>
          <w:noProof/>
        </w:rPr>
        <w:t>}</w:t>
      </w:r>
      <w:r w:rsidRPr="00BF51FF">
        <w:t>"</w:t>
      </w:r>
      <w:r w:rsidRPr="00330D7E">
        <w:t xml:space="preserve">. There will be </w:t>
      </w:r>
      <w:r w:rsidRPr="00330D7E">
        <w:rPr>
          <w:b/>
        </w:rPr>
        <w:t>no redundant whitespaces anywhere</w:t>
      </w:r>
      <w:r w:rsidRPr="00330D7E">
        <w:t xml:space="preserve"> in the input. Aggregate the data </w:t>
      </w:r>
      <w:r w:rsidRPr="00330D7E">
        <w:rPr>
          <w:b/>
        </w:rPr>
        <w:t xml:space="preserve">by venue and by </w:t>
      </w:r>
      <w:r w:rsidR="00BF51FF">
        <w:rPr>
          <w:b/>
        </w:rPr>
        <w:t xml:space="preserve">the </w:t>
      </w:r>
      <w:r w:rsidRPr="00330D7E">
        <w:rPr>
          <w:b/>
        </w:rPr>
        <w:t>singer</w:t>
      </w:r>
      <w:r w:rsidRPr="00330D7E">
        <w:t xml:space="preserve">. For each venue, print the singer and the </w:t>
      </w:r>
      <w:r w:rsidRPr="00330D7E">
        <w:rPr>
          <w:b/>
        </w:rPr>
        <w:t>total</w:t>
      </w:r>
      <w:r w:rsidRPr="00330D7E">
        <w:t xml:space="preserve"> </w:t>
      </w:r>
      <w:r w:rsidRPr="00330D7E">
        <w:rPr>
          <w:b/>
        </w:rPr>
        <w:t>amount</w:t>
      </w:r>
      <w:r w:rsidRPr="00330D7E">
        <w:t xml:space="preserve"> of money his/her concerts have made on a separate line. </w:t>
      </w:r>
      <w:r w:rsidRPr="00330D7E">
        <w:rPr>
          <w:b/>
        </w:rPr>
        <w:t xml:space="preserve">Venues </w:t>
      </w:r>
      <w:r w:rsidRPr="00330D7E">
        <w:t xml:space="preserve">should be kept in the </w:t>
      </w:r>
      <w:r w:rsidRPr="00330D7E">
        <w:rPr>
          <w:b/>
        </w:rPr>
        <w:t xml:space="preserve">same order </w:t>
      </w:r>
      <w:r w:rsidRPr="00330D7E">
        <w:t xml:space="preserve">they were </w:t>
      </w:r>
      <w:proofErr w:type="gramStart"/>
      <w:r w:rsidRPr="00330D7E">
        <w:t>entered,</w:t>
      </w:r>
      <w:proofErr w:type="gramEnd"/>
      <w:r w:rsidRPr="00330D7E">
        <w:t xml:space="preserve"> the </w:t>
      </w:r>
      <w:r w:rsidRPr="00330D7E">
        <w:rPr>
          <w:b/>
        </w:rPr>
        <w:t xml:space="preserve">singers </w:t>
      </w:r>
      <w:r w:rsidRPr="00330D7E">
        <w:t>should be</w:t>
      </w:r>
      <w:r w:rsidRPr="00330D7E">
        <w:rPr>
          <w:b/>
        </w:rPr>
        <w:t xml:space="preserve"> sorted by how much money </w:t>
      </w:r>
      <w:r w:rsidRPr="00330D7E">
        <w:t>they have made in</w:t>
      </w:r>
      <w:r w:rsidRPr="00330D7E">
        <w:rPr>
          <w:b/>
        </w:rPr>
        <w:t xml:space="preserve"> descending order</w:t>
      </w:r>
      <w:r w:rsidRPr="00330D7E">
        <w:t xml:space="preserve">. If two singers have made the same amount of money, keep them </w:t>
      </w:r>
      <w:r w:rsidRPr="00330D7E">
        <w:rPr>
          <w:b/>
        </w:rPr>
        <w:t xml:space="preserve">in the order </w:t>
      </w:r>
      <w:r w:rsidRPr="00330D7E">
        <w:t>in which</w:t>
      </w:r>
      <w:r w:rsidRPr="00330D7E">
        <w:rPr>
          <w:b/>
        </w:rPr>
        <w:t xml:space="preserve"> they were entered.</w:t>
      </w:r>
      <w:r w:rsidRPr="00330D7E">
        <w:t xml:space="preserve"> </w:t>
      </w:r>
    </w:p>
    <w:p w14:paraId="334E3042" w14:textId="7B51C8BE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t xml:space="preserve">Keep in mind that if a line is in </w:t>
      </w:r>
      <w:r w:rsidRPr="00330D7E">
        <w:rPr>
          <w:b/>
        </w:rPr>
        <w:t>incorrect</w:t>
      </w:r>
      <w:r w:rsidRPr="00330D7E">
        <w:t xml:space="preserve"> </w:t>
      </w:r>
      <w:r w:rsidRPr="00330D7E">
        <w:rPr>
          <w:b/>
        </w:rPr>
        <w:t>format</w:t>
      </w:r>
      <w:r w:rsidRPr="00330D7E">
        <w:t xml:space="preserve">, it should be </w:t>
      </w:r>
      <w:r w:rsidRPr="00330D7E">
        <w:rPr>
          <w:b/>
        </w:rPr>
        <w:t>skipped</w:t>
      </w:r>
      <w:r w:rsidR="00256427">
        <w:rPr>
          <w:b/>
        </w:rPr>
        <w:t>,</w:t>
      </w:r>
      <w:r w:rsidRPr="00330D7E">
        <w:t xml:space="preserve"> and its data should not be added to the output. Each of the four tokens must be separated by </w:t>
      </w:r>
      <w:r w:rsidRPr="00330D7E">
        <w:rPr>
          <w:b/>
        </w:rPr>
        <w:t>a space</w:t>
      </w:r>
      <w:r w:rsidRPr="00330D7E">
        <w:t xml:space="preserve">, everything else is </w:t>
      </w:r>
      <w:r w:rsidRPr="00330D7E">
        <w:rPr>
          <w:b/>
        </w:rPr>
        <w:t>invalid</w:t>
      </w:r>
      <w:r w:rsidRPr="00330D7E">
        <w:t xml:space="preserve">. The venue should be denoted with </w:t>
      </w:r>
      <w:r w:rsidRPr="00330D7E">
        <w:rPr>
          <w:b/>
        </w:rPr>
        <w:t>@</w:t>
      </w:r>
      <w:r w:rsidRPr="00330D7E">
        <w:t xml:space="preserve"> in front of it, such as @Sunny Beach</w:t>
      </w:r>
    </w:p>
    <w:p w14:paraId="599E1876" w14:textId="77777777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rPr>
          <w:b/>
          <w:noProof/>
        </w:rPr>
        <w:t>SKIP THOSE</w:t>
      </w:r>
      <w:r w:rsidRPr="00330D7E">
        <w:t>: Ceca@Belgrade125 12378, Ceca @Belgrade12312 123</w:t>
      </w:r>
    </w:p>
    <w:p w14:paraId="211D4175" w14:textId="77777777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t xml:space="preserve">The singer and town name may consist of one to three words. </w:t>
      </w:r>
    </w:p>
    <w:p w14:paraId="7A64F021" w14:textId="77777777" w:rsidR="00330D7E" w:rsidRPr="00330D7E" w:rsidRDefault="00330D7E" w:rsidP="00330D7E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Input</w:t>
      </w:r>
    </w:p>
    <w:p w14:paraId="0D5D1EE6" w14:textId="77777777" w:rsidR="00330D7E" w:rsidRPr="00330D7E" w:rsidRDefault="00330D7E" w:rsidP="00330D7E">
      <w:pPr>
        <w:pStyle w:val="ListParagraph"/>
        <w:numPr>
          <w:ilvl w:val="0"/>
          <w:numId w:val="5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330D7E">
        <w:t>The input data should be read from the console.</w:t>
      </w:r>
    </w:p>
    <w:p w14:paraId="4877093D" w14:textId="14D4D38F" w:rsidR="00330D7E" w:rsidRPr="00330D7E" w:rsidRDefault="00330D7E" w:rsidP="00330D7E">
      <w:pPr>
        <w:pStyle w:val="ListParagraph"/>
        <w:numPr>
          <w:ilvl w:val="0"/>
          <w:numId w:val="5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It consists of a variable number of l</w:t>
      </w:r>
      <w:r w:rsidR="00EA6C21">
        <w:rPr>
          <w:rFonts w:eastAsia="MS Mincho"/>
        </w:rPr>
        <w:t xml:space="preserve">ines and ends when the command </w:t>
      </w:r>
      <w:r w:rsidR="00EA6C21" w:rsidRPr="00330D7E">
        <w:rPr>
          <w:rFonts w:eastAsia="MS Mincho"/>
        </w:rPr>
        <w:t>"</w:t>
      </w:r>
      <w:r w:rsidRPr="00EA6C21">
        <w:rPr>
          <w:rFonts w:ascii="Consolas" w:eastAsia="MS Mincho" w:hAnsi="Consolas"/>
          <w:b/>
        </w:rPr>
        <w:t>End</w:t>
      </w:r>
      <w:r w:rsidRPr="00330D7E">
        <w:rPr>
          <w:rFonts w:eastAsia="MS Mincho"/>
        </w:rPr>
        <w:t>" is rec</w:t>
      </w:r>
      <w:r w:rsidR="00EA6C21">
        <w:rPr>
          <w:rFonts w:eastAsia="MS Mincho"/>
        </w:rPr>
        <w:t>eived.</w:t>
      </w:r>
    </w:p>
    <w:p w14:paraId="19AA3F08" w14:textId="77777777" w:rsidR="00330D7E" w:rsidRPr="00330D7E" w:rsidRDefault="00330D7E" w:rsidP="00330D7E">
      <w:pPr>
        <w:pStyle w:val="ListParagraph"/>
        <w:numPr>
          <w:ilvl w:val="0"/>
          <w:numId w:val="5"/>
        </w:numPr>
        <w:spacing w:before="0" w:after="0" w:line="240" w:lineRule="auto"/>
        <w:contextualSpacing w:val="0"/>
        <w:jc w:val="both"/>
        <w:rPr>
          <w:lang w:val="bg-BG"/>
        </w:rPr>
      </w:pPr>
      <w:r w:rsidRPr="00330D7E">
        <w:t>The input data will always be valid and in the format described. There is no need to check it explicitly.</w:t>
      </w:r>
    </w:p>
    <w:p w14:paraId="3340CF87" w14:textId="77777777" w:rsidR="00330D7E" w:rsidRPr="00330D7E" w:rsidRDefault="00330D7E" w:rsidP="00330D7E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Output</w:t>
      </w:r>
    </w:p>
    <w:p w14:paraId="58663BAB" w14:textId="77777777" w:rsidR="00330D7E" w:rsidRPr="00330D7E" w:rsidRDefault="00330D7E" w:rsidP="00330D7E">
      <w:pPr>
        <w:pStyle w:val="ListParagraph"/>
        <w:numPr>
          <w:ilvl w:val="0"/>
          <w:numId w:val="6"/>
        </w:numPr>
        <w:spacing w:before="0" w:after="0" w:line="240" w:lineRule="auto"/>
        <w:jc w:val="both"/>
        <w:rPr>
          <w:lang w:val="bg-BG"/>
        </w:rPr>
      </w:pPr>
      <w:r w:rsidRPr="00330D7E">
        <w:t>The output should be printed on the console.</w:t>
      </w:r>
    </w:p>
    <w:p w14:paraId="650BEFDA" w14:textId="0CF7A006" w:rsidR="00330D7E" w:rsidRPr="00330D7E" w:rsidRDefault="00330D7E" w:rsidP="00330D7E">
      <w:pPr>
        <w:pStyle w:val="ListParagraph"/>
        <w:numPr>
          <w:ilvl w:val="0"/>
          <w:numId w:val="6"/>
        </w:numPr>
        <w:spacing w:before="0" w:after="0" w:line="240" w:lineRule="auto"/>
        <w:jc w:val="both"/>
        <w:rPr>
          <w:lang w:val="bg-BG"/>
        </w:rPr>
      </w:pPr>
      <w:r w:rsidRPr="00330D7E">
        <w:t xml:space="preserve">Print the aggregated data for each venue and singer in the </w:t>
      </w:r>
      <w:r w:rsidR="00256427">
        <w:t>below format</w:t>
      </w:r>
      <w:r w:rsidRPr="00330D7E">
        <w:t>.</w:t>
      </w:r>
    </w:p>
    <w:p w14:paraId="15FD6B25" w14:textId="2521C4A1" w:rsidR="00330D7E" w:rsidRPr="00330D7E" w:rsidRDefault="00330D7E" w:rsidP="00330D7E">
      <w:pPr>
        <w:pStyle w:val="ListParagraph"/>
        <w:numPr>
          <w:ilvl w:val="0"/>
          <w:numId w:val="6"/>
        </w:numPr>
        <w:spacing w:before="0" w:after="0" w:line="240" w:lineRule="auto"/>
        <w:jc w:val="both"/>
        <w:rPr>
          <w:lang w:val="bg-BG"/>
        </w:rPr>
      </w:pPr>
      <w:r w:rsidRPr="00330D7E">
        <w:t xml:space="preserve">Format for singer lines is </w:t>
      </w:r>
      <w:r w:rsidR="00EA6C21" w:rsidRPr="00330D7E">
        <w:rPr>
          <w:rFonts w:eastAsia="MS Mincho"/>
        </w:rPr>
        <w:t>"</w:t>
      </w:r>
      <w:r w:rsidR="00EA6C21">
        <w:rPr>
          <w:rFonts w:ascii="Consolas" w:eastAsia="MS Mincho" w:hAnsi="Consolas"/>
          <w:b/>
        </w:rPr>
        <w:t xml:space="preserve"># {singer} -&gt; </w:t>
      </w:r>
      <w:r w:rsidRPr="00EA6C21">
        <w:rPr>
          <w:rFonts w:ascii="Consolas" w:eastAsia="MS Mincho" w:hAnsi="Consolas"/>
          <w:b/>
        </w:rPr>
        <w:t>{total money}</w:t>
      </w:r>
      <w:r w:rsidR="00EA6C21" w:rsidRPr="00330D7E">
        <w:rPr>
          <w:rFonts w:eastAsia="MS Mincho"/>
        </w:rPr>
        <w:t>"</w:t>
      </w:r>
      <w:r w:rsidR="00EA6C21">
        <w:rPr>
          <w:rFonts w:eastAsia="MS Mincho"/>
          <w:lang w:val="bg-BG"/>
        </w:rPr>
        <w:t>.</w:t>
      </w:r>
    </w:p>
    <w:p w14:paraId="360421F7" w14:textId="77777777" w:rsidR="00330D7E" w:rsidRPr="00330D7E" w:rsidRDefault="00330D7E" w:rsidP="00330D7E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Constraints</w:t>
      </w:r>
    </w:p>
    <w:p w14:paraId="5797CB0F" w14:textId="77777777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 xml:space="preserve">The </w:t>
      </w:r>
      <w:r w:rsidRPr="00330D7E">
        <w:rPr>
          <w:b/>
        </w:rPr>
        <w:t>number of input lines</w:t>
      </w:r>
      <w:r w:rsidRPr="00330D7E">
        <w:t xml:space="preserve"> will be in the range </w:t>
      </w:r>
      <w:r w:rsidRPr="00EA6C21">
        <w:rPr>
          <w:b/>
        </w:rPr>
        <w:t>[2 … 50]</w:t>
      </w:r>
      <w:r w:rsidRPr="00330D7E">
        <w:t>.</w:t>
      </w:r>
    </w:p>
    <w:p w14:paraId="7555DF7A" w14:textId="77777777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 xml:space="preserve">The </w:t>
      </w:r>
      <w:r w:rsidRPr="00330D7E">
        <w:rPr>
          <w:b/>
        </w:rPr>
        <w:t>ticket price</w:t>
      </w:r>
      <w:r w:rsidRPr="00330D7E">
        <w:t xml:space="preserve"> will be an integer in the range </w:t>
      </w:r>
      <w:r w:rsidRPr="00EA6C21">
        <w:rPr>
          <w:b/>
        </w:rPr>
        <w:t>[0 … 200]</w:t>
      </w:r>
      <w:r w:rsidRPr="00330D7E">
        <w:t>.</w:t>
      </w:r>
    </w:p>
    <w:p w14:paraId="7A6B5423" w14:textId="77777777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 xml:space="preserve">The </w:t>
      </w:r>
      <w:r w:rsidRPr="00330D7E">
        <w:rPr>
          <w:b/>
        </w:rPr>
        <w:t xml:space="preserve">ticket count </w:t>
      </w:r>
      <w:r w:rsidRPr="00330D7E">
        <w:t xml:space="preserve">will be an integer in the range </w:t>
      </w:r>
      <w:r w:rsidRPr="00EA6C21">
        <w:rPr>
          <w:b/>
        </w:rPr>
        <w:t>[0 … 100 000]</w:t>
      </w:r>
    </w:p>
    <w:p w14:paraId="6C902030" w14:textId="5E473DA8" w:rsidR="00330D7E" w:rsidRPr="00A4409A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rPr>
          <w:b/>
        </w:rPr>
        <w:t>Singers</w:t>
      </w:r>
      <w:r w:rsidRPr="00330D7E">
        <w:t xml:space="preserve"> and </w:t>
      </w:r>
      <w:r w:rsidRPr="00330D7E">
        <w:rPr>
          <w:b/>
        </w:rPr>
        <w:t>venues</w:t>
      </w:r>
      <w:r w:rsidRPr="00330D7E">
        <w:t xml:space="preserve"> are case</w:t>
      </w:r>
      <w:r w:rsidR="00391903">
        <w:t>-</w:t>
      </w:r>
      <w:r w:rsidRPr="00330D7E">
        <w:t>sensitive</w:t>
      </w:r>
      <w:r w:rsidR="00BF51FF">
        <w:t>.</w:t>
      </w:r>
    </w:p>
    <w:tbl>
      <w:tblPr>
        <w:tblW w:w="9508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76"/>
        <w:gridCol w:w="4932"/>
      </w:tblGrid>
      <w:tr w:rsidR="00330D7E" w:rsidRPr="00A4409A" w14:paraId="7278F3C8" w14:textId="77777777" w:rsidTr="00BF51FF">
        <w:trPr>
          <w:trHeight w:val="22"/>
        </w:trPr>
        <w:tc>
          <w:tcPr>
            <w:tcW w:w="4576" w:type="dxa"/>
            <w:shd w:val="clear" w:color="auto" w:fill="D9D9D9" w:themeFill="background1" w:themeFillShade="D9"/>
          </w:tcPr>
          <w:p w14:paraId="702FC1D4" w14:textId="77777777" w:rsidR="00330D7E" w:rsidRPr="00A4409A" w:rsidRDefault="00330D7E" w:rsidP="00877195">
            <w:pPr>
              <w:spacing w:after="0" w:line="240" w:lineRule="auto"/>
              <w:jc w:val="center"/>
              <w:rPr>
                <w:rStyle w:val="Strong"/>
                <w:sz w:val="18"/>
                <w:szCs w:val="18"/>
              </w:rPr>
            </w:pPr>
            <w:r w:rsidRPr="00A4409A">
              <w:rPr>
                <w:rStyle w:val="Strong"/>
                <w:sz w:val="18"/>
                <w:szCs w:val="18"/>
              </w:rPr>
              <w:t>Input</w:t>
            </w:r>
          </w:p>
        </w:tc>
        <w:tc>
          <w:tcPr>
            <w:tcW w:w="4932" w:type="dxa"/>
            <w:shd w:val="clear" w:color="auto" w:fill="D9D9D9" w:themeFill="background1" w:themeFillShade="D9"/>
          </w:tcPr>
          <w:p w14:paraId="732BCD89" w14:textId="77777777" w:rsidR="00330D7E" w:rsidRPr="00A4409A" w:rsidRDefault="00330D7E" w:rsidP="00877195">
            <w:pPr>
              <w:spacing w:after="0" w:line="240" w:lineRule="auto"/>
              <w:jc w:val="center"/>
              <w:rPr>
                <w:rStyle w:val="Strong"/>
                <w:sz w:val="18"/>
                <w:szCs w:val="18"/>
              </w:rPr>
            </w:pPr>
            <w:r w:rsidRPr="00A4409A">
              <w:rPr>
                <w:rStyle w:val="Strong"/>
                <w:sz w:val="18"/>
                <w:szCs w:val="18"/>
              </w:rPr>
              <w:t>Output</w:t>
            </w:r>
          </w:p>
        </w:tc>
      </w:tr>
      <w:tr w:rsidR="00330D7E" w:rsidRPr="00A4409A" w14:paraId="4A9BC336" w14:textId="77777777" w:rsidTr="00BF51FF">
        <w:trPr>
          <w:trHeight w:val="22"/>
        </w:trPr>
        <w:tc>
          <w:tcPr>
            <w:tcW w:w="4576" w:type="dxa"/>
          </w:tcPr>
          <w:p w14:paraId="252D38F8" w14:textId="77777777" w:rsidR="00330D7E" w:rsidRPr="00A4409A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18"/>
                <w:szCs w:val="18"/>
                <w:lang w:val="bg-BG"/>
              </w:rPr>
            </w:pPr>
            <w:r w:rsidRPr="00A4409A">
              <w:rPr>
                <w:rFonts w:ascii="Consolas" w:hAnsi="Consolas" w:cs="Consolas"/>
                <w:noProof/>
                <w:sz w:val="18"/>
                <w:szCs w:val="18"/>
              </w:rPr>
              <w:t>Lepa Brena @Sunny Beach 25 3500</w:t>
            </w:r>
          </w:p>
          <w:p w14:paraId="52EF3891" w14:textId="77777777" w:rsidR="00330D7E" w:rsidRPr="00A4409A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18"/>
                <w:szCs w:val="18"/>
                <w:lang w:val="bg-BG"/>
              </w:rPr>
            </w:pPr>
            <w:r w:rsidRPr="00A4409A">
              <w:rPr>
                <w:rFonts w:ascii="Consolas" w:hAnsi="Consolas" w:cs="Consolas"/>
                <w:noProof/>
                <w:sz w:val="18"/>
                <w:szCs w:val="18"/>
              </w:rPr>
              <w:t>Dragana @Sunny Beach 23 3500</w:t>
            </w:r>
          </w:p>
          <w:p w14:paraId="3E59EE8A" w14:textId="77777777" w:rsidR="00330D7E" w:rsidRPr="00A4409A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18"/>
                <w:szCs w:val="18"/>
                <w:lang w:val="bg-BG"/>
              </w:rPr>
            </w:pPr>
            <w:r w:rsidRPr="00A4409A">
              <w:rPr>
                <w:rFonts w:ascii="Consolas" w:hAnsi="Consolas" w:cs="Consolas"/>
                <w:noProof/>
                <w:sz w:val="18"/>
                <w:szCs w:val="18"/>
              </w:rPr>
              <w:t>Ceca @Sunny Beach 28 3500</w:t>
            </w:r>
          </w:p>
          <w:p w14:paraId="1B20F223" w14:textId="77777777" w:rsidR="00330D7E" w:rsidRPr="00A4409A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18"/>
                <w:szCs w:val="18"/>
                <w:lang w:val="bg-BG"/>
              </w:rPr>
            </w:pPr>
            <w:r w:rsidRPr="00A4409A">
              <w:rPr>
                <w:rFonts w:ascii="Consolas" w:hAnsi="Consolas" w:cs="Consolas"/>
                <w:noProof/>
                <w:sz w:val="18"/>
                <w:szCs w:val="18"/>
              </w:rPr>
              <w:t>Mile Kitic @Sunny Beach 21 3500</w:t>
            </w:r>
          </w:p>
          <w:p w14:paraId="59F5DF90" w14:textId="77777777" w:rsidR="00330D7E" w:rsidRPr="00A4409A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18"/>
                <w:szCs w:val="18"/>
                <w:lang w:val="bg-BG"/>
              </w:rPr>
            </w:pPr>
            <w:r w:rsidRPr="00A4409A">
              <w:rPr>
                <w:rFonts w:ascii="Consolas" w:hAnsi="Consolas" w:cs="Consolas"/>
                <w:noProof/>
                <w:sz w:val="18"/>
                <w:szCs w:val="18"/>
              </w:rPr>
              <w:t>Ceca @Sunny Beach 35 3500</w:t>
            </w:r>
          </w:p>
          <w:p w14:paraId="488E6FA7" w14:textId="77777777" w:rsidR="00330D7E" w:rsidRPr="00A4409A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18"/>
                <w:szCs w:val="18"/>
                <w:lang w:val="bg-BG"/>
              </w:rPr>
            </w:pPr>
            <w:r w:rsidRPr="00A4409A">
              <w:rPr>
                <w:rFonts w:ascii="Consolas" w:hAnsi="Consolas" w:cs="Consolas"/>
                <w:noProof/>
                <w:sz w:val="18"/>
                <w:szCs w:val="18"/>
              </w:rPr>
              <w:t>Ceca @Sunny Beach 70 15000</w:t>
            </w:r>
          </w:p>
          <w:p w14:paraId="1B5E396E" w14:textId="77777777" w:rsidR="00330D7E" w:rsidRPr="00A4409A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18"/>
                <w:szCs w:val="18"/>
                <w:lang w:val="bg-BG"/>
              </w:rPr>
            </w:pPr>
            <w:r w:rsidRPr="00A4409A">
              <w:rPr>
                <w:rFonts w:ascii="Consolas" w:hAnsi="Consolas" w:cs="Consolas"/>
                <w:noProof/>
                <w:sz w:val="18"/>
                <w:szCs w:val="18"/>
              </w:rPr>
              <w:t>Saban Saolic @Sunny Beach 120 35000</w:t>
            </w:r>
          </w:p>
          <w:p w14:paraId="08CDE9AF" w14:textId="77777777" w:rsidR="00330D7E" w:rsidRPr="00A4409A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18"/>
                <w:szCs w:val="18"/>
              </w:rPr>
            </w:pPr>
            <w:r w:rsidRPr="00A4409A">
              <w:rPr>
                <w:rFonts w:ascii="Consolas" w:hAnsi="Consolas" w:cs="Consolas"/>
                <w:noProof/>
                <w:sz w:val="18"/>
                <w:szCs w:val="18"/>
              </w:rPr>
              <w:t>End</w:t>
            </w:r>
          </w:p>
        </w:tc>
        <w:tc>
          <w:tcPr>
            <w:tcW w:w="4932" w:type="dxa"/>
          </w:tcPr>
          <w:p w14:paraId="5E8AA54E" w14:textId="77777777" w:rsidR="00330D7E" w:rsidRPr="00A4409A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18"/>
                <w:szCs w:val="18"/>
                <w:lang w:val="bg-BG"/>
              </w:rPr>
            </w:pPr>
            <w:r w:rsidRPr="00A4409A">
              <w:rPr>
                <w:rFonts w:ascii="Consolas" w:hAnsi="Consolas" w:cs="Consolas"/>
                <w:noProof/>
                <w:sz w:val="18"/>
                <w:szCs w:val="18"/>
              </w:rPr>
              <w:t>Sunny Beach</w:t>
            </w:r>
          </w:p>
          <w:p w14:paraId="07F48D29" w14:textId="77777777" w:rsidR="00330D7E" w:rsidRPr="00A4409A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18"/>
                <w:szCs w:val="18"/>
                <w:lang w:val="bg-BG"/>
              </w:rPr>
            </w:pPr>
            <w:r w:rsidRPr="00A4409A">
              <w:rPr>
                <w:rFonts w:ascii="Consolas" w:hAnsi="Consolas" w:cs="Consolas"/>
                <w:noProof/>
                <w:sz w:val="18"/>
                <w:szCs w:val="18"/>
              </w:rPr>
              <w:t>#  Saban Saolic -&gt; 4200000</w:t>
            </w:r>
          </w:p>
          <w:p w14:paraId="4BD81FFB" w14:textId="77777777" w:rsidR="00330D7E" w:rsidRPr="00A4409A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18"/>
                <w:szCs w:val="18"/>
                <w:lang w:val="bg-BG"/>
              </w:rPr>
            </w:pPr>
            <w:r w:rsidRPr="00A4409A">
              <w:rPr>
                <w:rFonts w:ascii="Consolas" w:hAnsi="Consolas" w:cs="Consolas"/>
                <w:noProof/>
                <w:sz w:val="18"/>
                <w:szCs w:val="18"/>
              </w:rPr>
              <w:t>#  Ceca -&gt; 1270500</w:t>
            </w:r>
          </w:p>
          <w:p w14:paraId="3D4FC1F7" w14:textId="77777777" w:rsidR="00330D7E" w:rsidRPr="00A4409A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18"/>
                <w:szCs w:val="18"/>
                <w:lang w:val="bg-BG"/>
              </w:rPr>
            </w:pPr>
            <w:r w:rsidRPr="00A4409A">
              <w:rPr>
                <w:rFonts w:ascii="Consolas" w:hAnsi="Consolas" w:cs="Consolas"/>
                <w:noProof/>
                <w:sz w:val="18"/>
                <w:szCs w:val="18"/>
              </w:rPr>
              <w:t>#  Lepa Brena -&gt; 87500</w:t>
            </w:r>
          </w:p>
          <w:p w14:paraId="37D0FC25" w14:textId="77777777" w:rsidR="00330D7E" w:rsidRPr="00A4409A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18"/>
                <w:szCs w:val="18"/>
                <w:lang w:val="bg-BG"/>
              </w:rPr>
            </w:pPr>
            <w:r w:rsidRPr="00A4409A">
              <w:rPr>
                <w:rFonts w:ascii="Consolas" w:hAnsi="Consolas" w:cs="Consolas"/>
                <w:noProof/>
                <w:sz w:val="18"/>
                <w:szCs w:val="18"/>
              </w:rPr>
              <w:t>#  Dragana -&gt; 80500</w:t>
            </w:r>
          </w:p>
          <w:p w14:paraId="6765E1FE" w14:textId="77777777" w:rsidR="00330D7E" w:rsidRPr="00A4409A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18"/>
                <w:szCs w:val="18"/>
              </w:rPr>
            </w:pPr>
            <w:r w:rsidRPr="00A4409A">
              <w:rPr>
                <w:rFonts w:ascii="Consolas" w:hAnsi="Consolas" w:cs="Consolas"/>
                <w:noProof/>
                <w:sz w:val="18"/>
                <w:szCs w:val="18"/>
              </w:rPr>
              <w:t>#  Mile Kitic -&gt; 73500</w:t>
            </w:r>
          </w:p>
        </w:tc>
      </w:tr>
      <w:tr w:rsidR="00330D7E" w:rsidRPr="00A4409A" w14:paraId="1BF1B00F" w14:textId="77777777" w:rsidTr="00BF51FF">
        <w:trPr>
          <w:trHeight w:val="22"/>
        </w:trPr>
        <w:tc>
          <w:tcPr>
            <w:tcW w:w="4576" w:type="dxa"/>
          </w:tcPr>
          <w:p w14:paraId="549CC4B5" w14:textId="77777777" w:rsidR="00330D7E" w:rsidRPr="00A4409A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18"/>
                <w:szCs w:val="18"/>
                <w:lang w:val="bg-BG"/>
              </w:rPr>
            </w:pPr>
            <w:r w:rsidRPr="00A4409A">
              <w:rPr>
                <w:rFonts w:ascii="Consolas" w:hAnsi="Consolas" w:cs="Consolas"/>
                <w:noProof/>
                <w:sz w:val="18"/>
                <w:szCs w:val="18"/>
              </w:rPr>
              <w:t>Lepa Brena @Sunny Beach 25 3500</w:t>
            </w:r>
          </w:p>
          <w:p w14:paraId="1D3348A5" w14:textId="77777777" w:rsidR="00330D7E" w:rsidRPr="00A4409A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18"/>
                <w:szCs w:val="18"/>
                <w:lang w:val="bg-BG"/>
              </w:rPr>
            </w:pPr>
            <w:r w:rsidRPr="00A4409A">
              <w:rPr>
                <w:rFonts w:ascii="Consolas" w:hAnsi="Consolas" w:cs="Consolas"/>
                <w:noProof/>
                <w:sz w:val="18"/>
                <w:szCs w:val="18"/>
              </w:rPr>
              <w:t>Dragana@Belgrade23 3500</w:t>
            </w:r>
          </w:p>
          <w:p w14:paraId="5376A334" w14:textId="77777777" w:rsidR="00330D7E" w:rsidRPr="00A4409A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18"/>
                <w:szCs w:val="18"/>
                <w:lang w:val="bg-BG"/>
              </w:rPr>
            </w:pPr>
            <w:r w:rsidRPr="00A4409A">
              <w:rPr>
                <w:rFonts w:ascii="Consolas" w:hAnsi="Consolas" w:cs="Consolas"/>
                <w:noProof/>
                <w:sz w:val="18"/>
                <w:szCs w:val="18"/>
              </w:rPr>
              <w:t>Ceca @Sunny Beach 28 3500</w:t>
            </w:r>
          </w:p>
          <w:p w14:paraId="095FE3C0" w14:textId="77777777" w:rsidR="00330D7E" w:rsidRPr="00A4409A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18"/>
                <w:szCs w:val="18"/>
                <w:lang w:val="bg-BG"/>
              </w:rPr>
            </w:pPr>
            <w:r w:rsidRPr="00A4409A">
              <w:rPr>
                <w:rFonts w:ascii="Consolas" w:hAnsi="Consolas" w:cs="Consolas"/>
                <w:noProof/>
                <w:sz w:val="18"/>
                <w:szCs w:val="18"/>
              </w:rPr>
              <w:t>Mile Kitic @Sunny Beach 21 3500</w:t>
            </w:r>
          </w:p>
          <w:p w14:paraId="3EB0F8C5" w14:textId="77777777" w:rsidR="00330D7E" w:rsidRPr="00A4409A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18"/>
                <w:szCs w:val="18"/>
                <w:lang w:val="bg-BG"/>
              </w:rPr>
            </w:pPr>
            <w:r w:rsidRPr="00A4409A">
              <w:rPr>
                <w:rFonts w:ascii="Consolas" w:hAnsi="Consolas" w:cs="Consolas"/>
                <w:noProof/>
                <w:sz w:val="18"/>
                <w:szCs w:val="18"/>
              </w:rPr>
              <w:t>Ceca @Belgrade 35 3500</w:t>
            </w:r>
          </w:p>
          <w:p w14:paraId="26446400" w14:textId="77777777" w:rsidR="00330D7E" w:rsidRPr="00A4409A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18"/>
                <w:szCs w:val="18"/>
                <w:lang w:val="bg-BG"/>
              </w:rPr>
            </w:pPr>
            <w:r w:rsidRPr="00A4409A">
              <w:rPr>
                <w:rFonts w:ascii="Consolas" w:hAnsi="Consolas" w:cs="Consolas"/>
                <w:noProof/>
                <w:sz w:val="18"/>
                <w:szCs w:val="18"/>
              </w:rPr>
              <w:t>Ceca @Sunny Beach 70 15000</w:t>
            </w:r>
          </w:p>
          <w:p w14:paraId="28BD23F3" w14:textId="77777777" w:rsidR="00330D7E" w:rsidRPr="00A4409A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18"/>
                <w:szCs w:val="18"/>
                <w:lang w:val="bg-BG"/>
              </w:rPr>
            </w:pPr>
            <w:r w:rsidRPr="00A4409A">
              <w:rPr>
                <w:rFonts w:ascii="Consolas" w:hAnsi="Consolas" w:cs="Consolas"/>
                <w:noProof/>
                <w:sz w:val="18"/>
                <w:szCs w:val="18"/>
              </w:rPr>
              <w:t>Saban Saolic @Sunny Beach 120 35000</w:t>
            </w:r>
          </w:p>
          <w:p w14:paraId="7B18F3D8" w14:textId="77777777" w:rsidR="00330D7E" w:rsidRPr="00A4409A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18"/>
                <w:szCs w:val="18"/>
              </w:rPr>
            </w:pPr>
            <w:r w:rsidRPr="00A4409A">
              <w:rPr>
                <w:rFonts w:ascii="Consolas" w:hAnsi="Consolas" w:cs="Consolas"/>
                <w:noProof/>
                <w:sz w:val="18"/>
                <w:szCs w:val="18"/>
              </w:rPr>
              <w:t>End</w:t>
            </w:r>
          </w:p>
        </w:tc>
        <w:tc>
          <w:tcPr>
            <w:tcW w:w="4932" w:type="dxa"/>
          </w:tcPr>
          <w:p w14:paraId="074FAC1E" w14:textId="77777777" w:rsidR="00330D7E" w:rsidRPr="00A4409A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18"/>
                <w:szCs w:val="18"/>
                <w:lang w:val="bg-BG"/>
              </w:rPr>
            </w:pPr>
            <w:r w:rsidRPr="00A4409A">
              <w:rPr>
                <w:rFonts w:ascii="Consolas" w:hAnsi="Consolas" w:cs="Consolas"/>
                <w:noProof/>
                <w:sz w:val="18"/>
                <w:szCs w:val="18"/>
              </w:rPr>
              <w:t>Sunny Beach</w:t>
            </w:r>
          </w:p>
          <w:p w14:paraId="168ABE1D" w14:textId="77777777" w:rsidR="00330D7E" w:rsidRPr="00A4409A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18"/>
                <w:szCs w:val="18"/>
                <w:lang w:val="bg-BG"/>
              </w:rPr>
            </w:pPr>
            <w:r w:rsidRPr="00A4409A">
              <w:rPr>
                <w:rFonts w:ascii="Consolas" w:hAnsi="Consolas" w:cs="Consolas"/>
                <w:noProof/>
                <w:sz w:val="18"/>
                <w:szCs w:val="18"/>
              </w:rPr>
              <w:t>#  Saban Saolic -&gt; 4200000</w:t>
            </w:r>
          </w:p>
          <w:p w14:paraId="63AC0F63" w14:textId="77777777" w:rsidR="00330D7E" w:rsidRPr="00A4409A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18"/>
                <w:szCs w:val="18"/>
                <w:lang w:val="bg-BG"/>
              </w:rPr>
            </w:pPr>
            <w:r w:rsidRPr="00A4409A">
              <w:rPr>
                <w:rFonts w:ascii="Consolas" w:hAnsi="Consolas" w:cs="Consolas"/>
                <w:noProof/>
                <w:sz w:val="18"/>
                <w:szCs w:val="18"/>
              </w:rPr>
              <w:t>#  Ceca -&gt; 1148000</w:t>
            </w:r>
          </w:p>
          <w:p w14:paraId="5AD73349" w14:textId="77777777" w:rsidR="00330D7E" w:rsidRPr="00A4409A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18"/>
                <w:szCs w:val="18"/>
                <w:lang w:val="bg-BG"/>
              </w:rPr>
            </w:pPr>
            <w:r w:rsidRPr="00A4409A">
              <w:rPr>
                <w:rFonts w:ascii="Consolas" w:hAnsi="Consolas" w:cs="Consolas"/>
                <w:noProof/>
                <w:sz w:val="18"/>
                <w:szCs w:val="18"/>
              </w:rPr>
              <w:t>#  Lepa Brena -&gt; 87500</w:t>
            </w:r>
          </w:p>
          <w:p w14:paraId="0CD76E0F" w14:textId="77777777" w:rsidR="00330D7E" w:rsidRPr="00A4409A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18"/>
                <w:szCs w:val="18"/>
                <w:lang w:val="bg-BG"/>
              </w:rPr>
            </w:pPr>
            <w:r w:rsidRPr="00A4409A">
              <w:rPr>
                <w:rFonts w:ascii="Consolas" w:hAnsi="Consolas" w:cs="Consolas"/>
                <w:noProof/>
                <w:sz w:val="18"/>
                <w:szCs w:val="18"/>
              </w:rPr>
              <w:t>#  Mile Kitic -&gt; 73500</w:t>
            </w:r>
          </w:p>
          <w:p w14:paraId="3FA5F690" w14:textId="77777777" w:rsidR="00330D7E" w:rsidRPr="00A4409A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18"/>
                <w:szCs w:val="18"/>
                <w:lang w:val="bg-BG"/>
              </w:rPr>
            </w:pPr>
            <w:r w:rsidRPr="00A4409A">
              <w:rPr>
                <w:rFonts w:ascii="Consolas" w:hAnsi="Consolas" w:cs="Consolas"/>
                <w:noProof/>
                <w:sz w:val="18"/>
                <w:szCs w:val="18"/>
              </w:rPr>
              <w:t>Belgrade</w:t>
            </w:r>
          </w:p>
          <w:p w14:paraId="5CF0C63B" w14:textId="77777777" w:rsidR="00330D7E" w:rsidRPr="00A4409A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18"/>
                <w:szCs w:val="18"/>
              </w:rPr>
            </w:pPr>
            <w:r w:rsidRPr="00A4409A">
              <w:rPr>
                <w:rFonts w:ascii="Consolas" w:hAnsi="Consolas" w:cs="Consolas"/>
                <w:noProof/>
                <w:sz w:val="18"/>
                <w:szCs w:val="18"/>
              </w:rPr>
              <w:t>#  Ceca -&gt; 122500</w:t>
            </w:r>
          </w:p>
        </w:tc>
      </w:tr>
    </w:tbl>
    <w:p w14:paraId="21FBF522" w14:textId="51047E56" w:rsidR="00330D7E" w:rsidRPr="00680B51" w:rsidRDefault="00C97CC9" w:rsidP="00C97CC9">
      <w:pPr>
        <w:pStyle w:val="Heading2"/>
        <w:numPr>
          <w:ilvl w:val="0"/>
          <w:numId w:val="0"/>
        </w:numPr>
        <w:tabs>
          <w:tab w:val="left" w:pos="1843"/>
        </w:tabs>
        <w:spacing w:before="120" w:after="80"/>
        <w:ind w:left="360" w:hanging="360"/>
        <w:jc w:val="both"/>
      </w:pPr>
      <w:r>
        <w:lastRenderedPageBreak/>
        <w:t>13.</w:t>
      </w:r>
      <w:r w:rsidR="00680B51">
        <w:t>***</w:t>
      </w:r>
      <w:r w:rsidR="00330D7E" w:rsidRPr="00680B51">
        <w:t>Dragon Army</w:t>
      </w:r>
    </w:p>
    <w:p w14:paraId="17CC3564" w14:textId="7D39091E" w:rsidR="00330D7E" w:rsidRPr="00330D7E" w:rsidRDefault="00330D7E" w:rsidP="00330D7E">
      <w:pPr>
        <w:rPr>
          <w:lang w:val="bg-BG"/>
        </w:rPr>
      </w:pPr>
      <w:r w:rsidRPr="00330D7E">
        <w:t xml:space="preserve">Heroes </w:t>
      </w:r>
      <w:r w:rsidRPr="00330D7E">
        <w:rPr>
          <w:noProof/>
        </w:rPr>
        <w:t xml:space="preserve">III </w:t>
      </w:r>
      <w:r w:rsidRPr="00330D7E">
        <w:t>is the best game ever. Everyone loves it</w:t>
      </w:r>
      <w:r w:rsidR="00256427">
        <w:t>,</w:t>
      </w:r>
      <w:r w:rsidRPr="00330D7E">
        <w:t xml:space="preserve"> and everyo</w:t>
      </w:r>
      <w:r w:rsidR="00877195">
        <w:t>ne plays it all the time. John</w:t>
      </w:r>
      <w:r w:rsidRPr="00330D7E">
        <w:t xml:space="preserve"> is no</w:t>
      </w:r>
      <w:r w:rsidR="00391903">
        <w:t>t</w:t>
      </w:r>
      <w:r w:rsidRPr="00330D7E">
        <w:t xml:space="preserve"> </w:t>
      </w:r>
      <w:r w:rsidR="00391903">
        <w:t xml:space="preserve">an </w:t>
      </w:r>
      <w:r w:rsidRPr="00330D7E">
        <w:t xml:space="preserve">exclusion </w:t>
      </w:r>
      <w:r w:rsidR="00391903">
        <w:t>from</w:t>
      </w:r>
      <w:r w:rsidRPr="00330D7E">
        <w:t xml:space="preserve"> this rule. His favorite units in the game are all </w:t>
      </w:r>
      <w:r w:rsidRPr="00330D7E">
        <w:rPr>
          <w:b/>
        </w:rPr>
        <w:t>types</w:t>
      </w:r>
      <w:r w:rsidRPr="00330D7E">
        <w:t xml:space="preserve"> of dragons – black, red, gold, azure</w:t>
      </w:r>
      <w:r w:rsidR="00BF51FF">
        <w:t>,</w:t>
      </w:r>
      <w:r w:rsidRPr="00330D7E">
        <w:t xml:space="preserve"> </w:t>
      </w:r>
      <w:proofErr w:type="spellStart"/>
      <w:r w:rsidRPr="00330D7E">
        <w:t>etc</w:t>
      </w:r>
      <w:proofErr w:type="spellEnd"/>
      <w:r w:rsidRPr="00330D7E">
        <w:t xml:space="preserve">… He likes them so much that he gives them </w:t>
      </w:r>
      <w:r w:rsidRPr="00330D7E">
        <w:rPr>
          <w:b/>
        </w:rPr>
        <w:t>names</w:t>
      </w:r>
      <w:r w:rsidRPr="00330D7E">
        <w:t xml:space="preserve"> and keeps logs of their </w:t>
      </w:r>
      <w:r w:rsidRPr="00330D7E">
        <w:rPr>
          <w:b/>
        </w:rPr>
        <w:t>stats</w:t>
      </w:r>
      <w:r w:rsidRPr="00330D7E">
        <w:t xml:space="preserve">: </w:t>
      </w:r>
      <w:r w:rsidRPr="00330D7E">
        <w:rPr>
          <w:b/>
        </w:rPr>
        <w:t>damage, health</w:t>
      </w:r>
      <w:r w:rsidR="00BF51FF">
        <w:rPr>
          <w:b/>
        </w:rPr>
        <w:t>,</w:t>
      </w:r>
      <w:r w:rsidRPr="00330D7E">
        <w:rPr>
          <w:b/>
        </w:rPr>
        <w:t xml:space="preserve"> </w:t>
      </w:r>
      <w:r w:rsidRPr="00330D7E">
        <w:t>and</w:t>
      </w:r>
      <w:r w:rsidRPr="00330D7E">
        <w:rPr>
          <w:b/>
        </w:rPr>
        <w:t xml:space="preserve"> armor</w:t>
      </w:r>
      <w:r w:rsidRPr="00330D7E">
        <w:t>. The process of aggregating all the data is quite tedious, so he would like to have a program doing it. Since he is no programmer, it</w:t>
      </w:r>
      <w:r w:rsidR="00256427">
        <w:t>'</w:t>
      </w:r>
      <w:r w:rsidRPr="00330D7E">
        <w:t>s your task to help him</w:t>
      </w:r>
      <w:r w:rsidR="00A70C83">
        <w:t xml:space="preserve">. </w:t>
      </w:r>
      <w:r w:rsidRPr="00330D7E">
        <w:t xml:space="preserve">You need to categorize dragons by their </w:t>
      </w:r>
      <w:r w:rsidRPr="00330D7E">
        <w:rPr>
          <w:b/>
        </w:rPr>
        <w:t>type</w:t>
      </w:r>
      <w:r w:rsidRPr="00330D7E">
        <w:t xml:space="preserve">. For each dragon, identified by </w:t>
      </w:r>
      <w:r w:rsidRPr="00330D7E">
        <w:rPr>
          <w:b/>
        </w:rPr>
        <w:t xml:space="preserve">name, </w:t>
      </w:r>
      <w:r w:rsidRPr="00330D7E">
        <w:t xml:space="preserve">keep information about his </w:t>
      </w:r>
      <w:r w:rsidRPr="00330D7E">
        <w:rPr>
          <w:b/>
        </w:rPr>
        <w:t xml:space="preserve">stats. </w:t>
      </w:r>
      <w:r w:rsidRPr="00330D7E">
        <w:t xml:space="preserve">Type is </w:t>
      </w:r>
      <w:r w:rsidRPr="00330D7E">
        <w:rPr>
          <w:b/>
        </w:rPr>
        <w:t xml:space="preserve">preserved </w:t>
      </w:r>
      <w:r w:rsidRPr="00330D7E">
        <w:t xml:space="preserve">as in the </w:t>
      </w:r>
      <w:r w:rsidR="00256427">
        <w:t>input order</w:t>
      </w:r>
      <w:r w:rsidRPr="00330D7E">
        <w:t xml:space="preserve">, but dragons are </w:t>
      </w:r>
      <w:r w:rsidRPr="00330D7E">
        <w:rPr>
          <w:b/>
        </w:rPr>
        <w:t>sorted</w:t>
      </w:r>
      <w:r w:rsidRPr="00330D7E">
        <w:t xml:space="preserve"> alphabetically by name. For each type, you should also print the average </w:t>
      </w:r>
      <w:r w:rsidRPr="00330D7E">
        <w:rPr>
          <w:b/>
        </w:rPr>
        <w:t>damage</w:t>
      </w:r>
      <w:r w:rsidRPr="00330D7E">
        <w:t xml:space="preserve">, </w:t>
      </w:r>
      <w:r w:rsidRPr="00330D7E">
        <w:rPr>
          <w:b/>
        </w:rPr>
        <w:t>health</w:t>
      </w:r>
      <w:r w:rsidR="00BF51FF">
        <w:rPr>
          <w:b/>
        </w:rPr>
        <w:t>,</w:t>
      </w:r>
      <w:r w:rsidRPr="00330D7E">
        <w:t xml:space="preserve"> and </w:t>
      </w:r>
      <w:r w:rsidRPr="00330D7E">
        <w:rPr>
          <w:b/>
        </w:rPr>
        <w:t>armor</w:t>
      </w:r>
      <w:r w:rsidRPr="00330D7E">
        <w:t xml:space="preserve"> of the dragons. For each dragon, print his stats. </w:t>
      </w:r>
    </w:p>
    <w:p w14:paraId="1028F381" w14:textId="418BBB88" w:rsidR="00330D7E" w:rsidRPr="00330D7E" w:rsidRDefault="00330D7E" w:rsidP="00330D7E">
      <w:pPr>
        <w:rPr>
          <w:lang w:val="bg-BG"/>
        </w:rPr>
      </w:pPr>
      <w:r w:rsidRPr="00330D7E">
        <w:t xml:space="preserve">There </w:t>
      </w:r>
      <w:r w:rsidRPr="00330D7E">
        <w:rPr>
          <w:b/>
        </w:rPr>
        <w:t>may</w:t>
      </w:r>
      <w:r w:rsidRPr="00330D7E">
        <w:t xml:space="preserve"> be </w:t>
      </w:r>
      <w:r w:rsidRPr="00330D7E">
        <w:rPr>
          <w:b/>
        </w:rPr>
        <w:t>missing</w:t>
      </w:r>
      <w:r w:rsidRPr="00330D7E">
        <w:t xml:space="preserve"> stats in the input, though. If a stat is missing</w:t>
      </w:r>
      <w:r w:rsidR="00256427">
        <w:t>,</w:t>
      </w:r>
      <w:r w:rsidRPr="00330D7E">
        <w:t xml:space="preserve"> you should assign it</w:t>
      </w:r>
      <w:r w:rsidR="00BF51FF">
        <w:t>s</w:t>
      </w:r>
      <w:r w:rsidRPr="00330D7E">
        <w:t xml:space="preserve"> default values. Default values are as follows: </w:t>
      </w:r>
      <w:r w:rsidRPr="00EA6C21">
        <w:rPr>
          <w:b/>
        </w:rPr>
        <w:t xml:space="preserve">health </w:t>
      </w:r>
      <w:r w:rsidR="00EA6C21" w:rsidRPr="00EA6C21">
        <w:rPr>
          <w:b/>
          <w:lang w:val="bg-BG"/>
        </w:rPr>
        <w:t xml:space="preserve">- </w:t>
      </w:r>
      <w:r w:rsidRPr="00EA6C21">
        <w:rPr>
          <w:b/>
        </w:rPr>
        <w:t>250</w:t>
      </w:r>
      <w:r w:rsidRPr="00330D7E">
        <w:t xml:space="preserve">, </w:t>
      </w:r>
      <w:r w:rsidRPr="00EA6C21">
        <w:rPr>
          <w:b/>
        </w:rPr>
        <w:t>damage</w:t>
      </w:r>
      <w:r w:rsidR="00EA6C21" w:rsidRPr="00EA6C21">
        <w:rPr>
          <w:b/>
          <w:lang w:val="bg-BG"/>
        </w:rPr>
        <w:t xml:space="preserve"> -</w:t>
      </w:r>
      <w:r w:rsidRPr="00EA6C21">
        <w:rPr>
          <w:b/>
        </w:rPr>
        <w:t xml:space="preserve"> 45</w:t>
      </w:r>
      <w:r w:rsidRPr="00330D7E">
        <w:t xml:space="preserve">, and </w:t>
      </w:r>
      <w:r w:rsidRPr="00EA6C21">
        <w:rPr>
          <w:b/>
        </w:rPr>
        <w:t xml:space="preserve">armor </w:t>
      </w:r>
      <w:r w:rsidR="00EA6C21" w:rsidRPr="00EA6C21">
        <w:rPr>
          <w:b/>
          <w:lang w:val="bg-BG"/>
        </w:rPr>
        <w:t xml:space="preserve">- </w:t>
      </w:r>
      <w:r w:rsidRPr="00EA6C21">
        <w:rPr>
          <w:b/>
        </w:rPr>
        <w:t>10</w:t>
      </w:r>
      <w:r w:rsidRPr="00330D7E">
        <w:t xml:space="preserve">. Missing stat will be marked by </w:t>
      </w:r>
      <w:r w:rsidRPr="00330D7E">
        <w:rPr>
          <w:b/>
        </w:rPr>
        <w:t>null</w:t>
      </w:r>
      <w:r w:rsidRPr="00330D7E">
        <w:t>.</w:t>
      </w:r>
    </w:p>
    <w:p w14:paraId="0E125BDB" w14:textId="0A08A08E" w:rsidR="00330D7E" w:rsidRPr="00330D7E" w:rsidRDefault="00330D7E" w:rsidP="00330D7E">
      <w:pPr>
        <w:rPr>
          <w:lang w:val="bg-BG"/>
        </w:rPr>
      </w:pPr>
      <w:r w:rsidRPr="00330D7E">
        <w:t>The input is in the following format</w:t>
      </w:r>
      <w:r w:rsidRPr="00EA6C21">
        <w:rPr>
          <w:rFonts w:ascii="Consolas" w:hAnsi="Consolas"/>
          <w:b/>
        </w:rPr>
        <w:t xml:space="preserve"> </w:t>
      </w:r>
      <w:r w:rsidR="00BF51FF" w:rsidRPr="00330D7E">
        <w:rPr>
          <w:rFonts w:eastAsia="MS Mincho"/>
        </w:rPr>
        <w:t>"</w:t>
      </w:r>
      <w:r w:rsidRPr="00EA6C21">
        <w:rPr>
          <w:rFonts w:ascii="Consolas" w:hAnsi="Consolas"/>
          <w:b/>
        </w:rPr>
        <w:t>{type} {name} {damage} {health} {armor}</w:t>
      </w:r>
      <w:r w:rsidR="00BF51FF" w:rsidRPr="00330D7E">
        <w:rPr>
          <w:rFonts w:eastAsia="MS Mincho"/>
        </w:rPr>
        <w:t>"</w:t>
      </w:r>
      <w:r w:rsidRPr="00330D7E">
        <w:rPr>
          <w:b/>
        </w:rPr>
        <w:t xml:space="preserve">. </w:t>
      </w:r>
      <w:r w:rsidRPr="00330D7E">
        <w:t xml:space="preserve">Any of the integers may be assigned </w:t>
      </w:r>
      <w:r w:rsidR="00256427">
        <w:t xml:space="preserve">a </w:t>
      </w:r>
      <w:r w:rsidRPr="00330D7E">
        <w:t xml:space="preserve">null value. See the examples below for </w:t>
      </w:r>
      <w:r w:rsidR="00256427">
        <w:t xml:space="preserve">a </w:t>
      </w:r>
      <w:r w:rsidRPr="00330D7E">
        <w:t>better understanding of your task.</w:t>
      </w:r>
    </w:p>
    <w:p w14:paraId="715A98AD" w14:textId="77777777" w:rsidR="00330D7E" w:rsidRPr="00330D7E" w:rsidRDefault="00330D7E" w:rsidP="00330D7E">
      <w:pPr>
        <w:rPr>
          <w:lang w:val="bg-BG"/>
        </w:rPr>
      </w:pPr>
      <w:r w:rsidRPr="00330D7E">
        <w:t xml:space="preserve">If the same dragon is added a second time, the new stats should </w:t>
      </w:r>
      <w:r w:rsidRPr="00330D7E">
        <w:rPr>
          <w:b/>
        </w:rPr>
        <w:t>overwrite</w:t>
      </w:r>
      <w:r w:rsidRPr="00330D7E">
        <w:t xml:space="preserve"> the previous ones. Two dragons are considered </w:t>
      </w:r>
      <w:r w:rsidRPr="00330D7E">
        <w:rPr>
          <w:b/>
        </w:rPr>
        <w:t>equal</w:t>
      </w:r>
      <w:r w:rsidRPr="00330D7E">
        <w:t xml:space="preserve"> if they match by </w:t>
      </w:r>
      <w:r w:rsidRPr="00330D7E">
        <w:rPr>
          <w:b/>
        </w:rPr>
        <w:t>both</w:t>
      </w:r>
      <w:r w:rsidRPr="00330D7E">
        <w:t xml:space="preserve"> name and type.</w:t>
      </w:r>
    </w:p>
    <w:p w14:paraId="3BA026EC" w14:textId="77777777" w:rsidR="00330D7E" w:rsidRPr="00330D7E" w:rsidRDefault="00330D7E" w:rsidP="00330D7E">
      <w:pPr>
        <w:pStyle w:val="Heading3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Input</w:t>
      </w:r>
    </w:p>
    <w:p w14:paraId="0A02122A" w14:textId="3E1F5F6F" w:rsidR="00330D7E" w:rsidRPr="00330D7E" w:rsidRDefault="00330D7E" w:rsidP="00330D7E">
      <w:pPr>
        <w:pStyle w:val="ListParagraph"/>
        <w:numPr>
          <w:ilvl w:val="0"/>
          <w:numId w:val="10"/>
        </w:numPr>
        <w:suppressAutoHyphens/>
        <w:spacing w:before="120" w:line="240" w:lineRule="auto"/>
        <w:jc w:val="both"/>
        <w:rPr>
          <w:lang w:val="bg-BG" w:eastAsia="ja-JP"/>
        </w:rPr>
      </w:pPr>
      <w:r w:rsidRPr="00330D7E">
        <w:rPr>
          <w:lang w:eastAsia="ja-JP"/>
        </w:rPr>
        <w:t xml:space="preserve">On the first line, you are given </w:t>
      </w:r>
      <w:r w:rsidR="00391903">
        <w:rPr>
          <w:lang w:eastAsia="ja-JP"/>
        </w:rPr>
        <w:t xml:space="preserve">the </w:t>
      </w:r>
      <w:r w:rsidRPr="00330D7E">
        <w:rPr>
          <w:lang w:eastAsia="ja-JP"/>
        </w:rPr>
        <w:t>number N -&gt; the number of dragons to follow</w:t>
      </w:r>
      <w:r w:rsidR="00EA6C21">
        <w:rPr>
          <w:lang w:eastAsia="ja-JP"/>
        </w:rPr>
        <w:t>.</w:t>
      </w:r>
    </w:p>
    <w:p w14:paraId="0C7F945A" w14:textId="0EC7AF0D" w:rsidR="00330D7E" w:rsidRPr="00330D7E" w:rsidRDefault="00330D7E" w:rsidP="00330D7E">
      <w:pPr>
        <w:pStyle w:val="ListParagraph"/>
        <w:numPr>
          <w:ilvl w:val="0"/>
          <w:numId w:val="10"/>
        </w:numPr>
        <w:suppressAutoHyphens/>
        <w:spacing w:before="120" w:line="240" w:lineRule="auto"/>
        <w:jc w:val="both"/>
        <w:rPr>
          <w:lang w:val="bg-BG" w:eastAsia="ja-JP"/>
        </w:rPr>
      </w:pPr>
      <w:r w:rsidRPr="00330D7E">
        <w:rPr>
          <w:lang w:eastAsia="ja-JP"/>
        </w:rPr>
        <w:t>On the next N lines</w:t>
      </w:r>
      <w:r w:rsidR="00BF51FF">
        <w:rPr>
          <w:lang w:eastAsia="ja-JP"/>
        </w:rPr>
        <w:t>,</w:t>
      </w:r>
      <w:r w:rsidRPr="00330D7E">
        <w:rPr>
          <w:lang w:eastAsia="ja-JP"/>
        </w:rPr>
        <w:t xml:space="preserve"> you are given input in the above</w:t>
      </w:r>
      <w:r w:rsidR="00BF51FF">
        <w:rPr>
          <w:lang w:eastAsia="ja-JP"/>
        </w:rPr>
        <w:t>-</w:t>
      </w:r>
      <w:r w:rsidRPr="00330D7E">
        <w:rPr>
          <w:lang w:eastAsia="ja-JP"/>
        </w:rPr>
        <w:t xml:space="preserve">described format. There will be </w:t>
      </w:r>
      <w:r w:rsidR="00BF51FF">
        <w:rPr>
          <w:lang w:eastAsia="ja-JP"/>
        </w:rPr>
        <w:t xml:space="preserve">a </w:t>
      </w:r>
      <w:r w:rsidRPr="00330D7E">
        <w:rPr>
          <w:lang w:eastAsia="ja-JP"/>
        </w:rPr>
        <w:t>single space separating each element.</w:t>
      </w:r>
    </w:p>
    <w:p w14:paraId="156AF1ED" w14:textId="77777777" w:rsidR="00330D7E" w:rsidRPr="00C43218" w:rsidRDefault="00330D7E" w:rsidP="00330D7E">
      <w:pPr>
        <w:pStyle w:val="Heading3"/>
        <w:rPr>
          <w:rFonts w:eastAsia="MS Mincho"/>
          <w:sz w:val="22"/>
          <w:szCs w:val="22"/>
          <w:lang w:val="bg-BG" w:eastAsia="ja-JP"/>
        </w:rPr>
      </w:pPr>
      <w:r w:rsidRPr="00C43218">
        <w:rPr>
          <w:rFonts w:eastAsia="MS Mincho"/>
          <w:sz w:val="22"/>
          <w:szCs w:val="22"/>
          <w:lang w:eastAsia="ja-JP"/>
        </w:rPr>
        <w:t>Output</w:t>
      </w:r>
    </w:p>
    <w:p w14:paraId="42CFD189" w14:textId="370FE09F" w:rsidR="00330D7E" w:rsidRPr="00330D7E" w:rsidRDefault="00330D7E" w:rsidP="00330D7E">
      <w:pPr>
        <w:pStyle w:val="ListParagraph"/>
        <w:numPr>
          <w:ilvl w:val="0"/>
          <w:numId w:val="11"/>
        </w:numPr>
        <w:suppressAutoHyphens/>
        <w:spacing w:before="120" w:line="240" w:lineRule="auto"/>
        <w:jc w:val="both"/>
        <w:rPr>
          <w:lang w:val="bg-BG" w:eastAsia="ja-JP"/>
        </w:rPr>
      </w:pPr>
      <w:r w:rsidRPr="00330D7E">
        <w:rPr>
          <w:lang w:eastAsia="ja-JP"/>
        </w:rPr>
        <w:t>Print the aggregated data on the console</w:t>
      </w:r>
      <w:r w:rsidR="00BF51FF">
        <w:rPr>
          <w:lang w:eastAsia="ja-JP"/>
        </w:rPr>
        <w:t>.</w:t>
      </w:r>
    </w:p>
    <w:p w14:paraId="39A656B4" w14:textId="2A92593B" w:rsidR="00330D7E" w:rsidRPr="00EA6C21" w:rsidRDefault="00330D7E" w:rsidP="00330D7E">
      <w:pPr>
        <w:pStyle w:val="ListParagraph"/>
        <w:numPr>
          <w:ilvl w:val="0"/>
          <w:numId w:val="11"/>
        </w:numPr>
        <w:suppressAutoHyphens/>
        <w:spacing w:before="120" w:line="240" w:lineRule="auto"/>
        <w:jc w:val="both"/>
        <w:rPr>
          <w:rFonts w:ascii="Consolas" w:hAnsi="Consolas"/>
          <w:lang w:val="bg-BG" w:eastAsia="ja-JP"/>
        </w:rPr>
      </w:pPr>
      <w:r w:rsidRPr="00330D7E">
        <w:rPr>
          <w:lang w:eastAsia="ja-JP"/>
        </w:rPr>
        <w:t xml:space="preserve">For each type, print average stats of its dragons in format </w:t>
      </w:r>
      <w:r w:rsidR="00BF51FF" w:rsidRPr="00330D7E">
        <w:rPr>
          <w:rFonts w:eastAsia="MS Mincho"/>
        </w:rPr>
        <w:t>"</w:t>
      </w:r>
      <w:r w:rsidRPr="00EA6C21">
        <w:rPr>
          <w:rFonts w:ascii="Consolas" w:hAnsi="Consolas"/>
          <w:b/>
          <w:lang w:eastAsia="ja-JP"/>
        </w:rPr>
        <w:t>{Type</w:t>
      </w:r>
      <w:proofErr w:type="gramStart"/>
      <w:r w:rsidRPr="00EA6C21">
        <w:rPr>
          <w:rFonts w:ascii="Consolas" w:hAnsi="Consolas"/>
          <w:b/>
          <w:lang w:eastAsia="ja-JP"/>
        </w:rPr>
        <w:t>}::(</w:t>
      </w:r>
      <w:proofErr w:type="gramEnd"/>
      <w:r w:rsidRPr="00EA6C21">
        <w:rPr>
          <w:rFonts w:ascii="Consolas" w:hAnsi="Consolas"/>
          <w:b/>
          <w:lang w:eastAsia="ja-JP"/>
        </w:rPr>
        <w:t>{damage}/{health}/{armor})</w:t>
      </w:r>
      <w:r w:rsidR="00BF51FF" w:rsidRPr="00330D7E">
        <w:rPr>
          <w:rFonts w:eastAsia="MS Mincho"/>
        </w:rPr>
        <w:t>"</w:t>
      </w:r>
      <w:r w:rsidR="00BF51FF">
        <w:rPr>
          <w:rFonts w:eastAsia="MS Mincho"/>
        </w:rPr>
        <w:t>.</w:t>
      </w:r>
    </w:p>
    <w:p w14:paraId="3D58FA61" w14:textId="08040DF4" w:rsidR="00330D7E" w:rsidRPr="00330D7E" w:rsidRDefault="00330D7E" w:rsidP="00330D7E">
      <w:pPr>
        <w:pStyle w:val="ListParagraph"/>
        <w:numPr>
          <w:ilvl w:val="0"/>
          <w:numId w:val="11"/>
        </w:numPr>
        <w:suppressAutoHyphens/>
        <w:spacing w:before="120" w:line="240" w:lineRule="auto"/>
        <w:jc w:val="both"/>
        <w:rPr>
          <w:lang w:val="bg-BG" w:eastAsia="ja-JP"/>
        </w:rPr>
      </w:pPr>
      <w:r w:rsidRPr="00330D7E">
        <w:rPr>
          <w:lang w:eastAsia="ja-JP"/>
        </w:rPr>
        <w:t>Damage, health</w:t>
      </w:r>
      <w:r w:rsidR="00256427">
        <w:rPr>
          <w:lang w:eastAsia="ja-JP"/>
        </w:rPr>
        <w:t>,</w:t>
      </w:r>
      <w:r w:rsidRPr="00330D7E">
        <w:rPr>
          <w:lang w:eastAsia="ja-JP"/>
        </w:rPr>
        <w:t xml:space="preserve"> and armor should be rounded to two digits after the decimal separator</w:t>
      </w:r>
      <w:r w:rsidR="00BF51FF">
        <w:rPr>
          <w:lang w:eastAsia="ja-JP"/>
        </w:rPr>
        <w:t>.</w:t>
      </w:r>
    </w:p>
    <w:p w14:paraId="198A1D8D" w14:textId="0900A63C" w:rsidR="00330D7E" w:rsidRPr="00330D7E" w:rsidRDefault="00330D7E" w:rsidP="00330D7E">
      <w:pPr>
        <w:pStyle w:val="ListParagraph"/>
        <w:numPr>
          <w:ilvl w:val="0"/>
          <w:numId w:val="11"/>
        </w:numPr>
        <w:suppressAutoHyphens/>
        <w:spacing w:before="120" w:line="240" w:lineRule="auto"/>
        <w:jc w:val="both"/>
        <w:rPr>
          <w:lang w:val="bg-BG" w:eastAsia="ja-JP"/>
        </w:rPr>
      </w:pPr>
      <w:r w:rsidRPr="00330D7E">
        <w:rPr>
          <w:lang w:eastAsia="ja-JP"/>
        </w:rPr>
        <w:t>For each dragon, print its stats in format</w:t>
      </w:r>
      <w:r w:rsidR="00BF51FF">
        <w:rPr>
          <w:lang w:eastAsia="ja-JP"/>
        </w:rPr>
        <w:t xml:space="preserve"> </w:t>
      </w:r>
      <w:r w:rsidR="00BF51FF" w:rsidRPr="00330D7E">
        <w:rPr>
          <w:rFonts w:eastAsia="MS Mincho"/>
        </w:rPr>
        <w:t>"</w:t>
      </w:r>
      <w:r w:rsidRPr="00EA6C21">
        <w:rPr>
          <w:rFonts w:ascii="Consolas" w:hAnsi="Consolas"/>
          <w:b/>
          <w:lang w:eastAsia="ja-JP"/>
        </w:rPr>
        <w:t>-{Name} -&gt; damage: {damage}, health: {health}, armor: {armor}</w:t>
      </w:r>
      <w:r w:rsidR="00BF51FF" w:rsidRPr="00330D7E">
        <w:rPr>
          <w:rFonts w:eastAsia="MS Mincho"/>
        </w:rPr>
        <w:t>"</w:t>
      </w:r>
      <w:r w:rsidR="00BF51FF">
        <w:rPr>
          <w:rFonts w:eastAsia="MS Mincho"/>
        </w:rPr>
        <w:t>.</w:t>
      </w:r>
    </w:p>
    <w:p w14:paraId="629C7A8B" w14:textId="77777777" w:rsidR="00330D7E" w:rsidRPr="00C43218" w:rsidRDefault="00330D7E" w:rsidP="00330D7E">
      <w:pPr>
        <w:pStyle w:val="Heading3"/>
        <w:rPr>
          <w:rFonts w:eastAsia="MS Mincho"/>
          <w:sz w:val="22"/>
          <w:szCs w:val="22"/>
          <w:lang w:val="bg-BG"/>
        </w:rPr>
      </w:pPr>
      <w:r w:rsidRPr="00C43218">
        <w:rPr>
          <w:rFonts w:eastAsia="MS Mincho"/>
          <w:sz w:val="22"/>
          <w:szCs w:val="22"/>
        </w:rPr>
        <w:t>Constraints</w:t>
      </w:r>
    </w:p>
    <w:p w14:paraId="28161BE9" w14:textId="1E97FD1E" w:rsidR="00330D7E" w:rsidRPr="00330D7E" w:rsidRDefault="00330D7E" w:rsidP="00330D7E">
      <w:pPr>
        <w:pStyle w:val="ListParagraph"/>
        <w:numPr>
          <w:ilvl w:val="0"/>
          <w:numId w:val="12"/>
        </w:numPr>
        <w:suppressAutoHyphens/>
        <w:spacing w:before="120" w:line="240" w:lineRule="auto"/>
        <w:jc w:val="both"/>
        <w:rPr>
          <w:lang w:val="bg-BG"/>
        </w:rPr>
      </w:pPr>
      <w:r w:rsidRPr="00330D7E">
        <w:t xml:space="preserve">N is in </w:t>
      </w:r>
      <w:r w:rsidR="00256427">
        <w:t xml:space="preserve">the </w:t>
      </w:r>
      <w:r w:rsidRPr="00330D7E">
        <w:t xml:space="preserve">range </w:t>
      </w:r>
      <w:r w:rsidRPr="00EA6C21">
        <w:rPr>
          <w:b/>
        </w:rPr>
        <w:t>[1…100]</w:t>
      </w:r>
      <w:r w:rsidR="00EA6C21">
        <w:rPr>
          <w:b/>
        </w:rPr>
        <w:t>.</w:t>
      </w:r>
    </w:p>
    <w:p w14:paraId="73398552" w14:textId="47D63992" w:rsidR="00330D7E" w:rsidRPr="00330D7E" w:rsidRDefault="00330D7E" w:rsidP="00330D7E">
      <w:pPr>
        <w:pStyle w:val="ListParagraph"/>
        <w:numPr>
          <w:ilvl w:val="0"/>
          <w:numId w:val="12"/>
        </w:numPr>
        <w:suppressAutoHyphens/>
        <w:spacing w:before="120" w:line="240" w:lineRule="auto"/>
        <w:jc w:val="both"/>
        <w:rPr>
          <w:lang w:val="bg-BG"/>
        </w:rPr>
      </w:pPr>
      <w:r w:rsidRPr="00330D7E">
        <w:t xml:space="preserve">The dragon type and name are one word only, starting with </w:t>
      </w:r>
      <w:r w:rsidR="00256427">
        <w:t xml:space="preserve">a </w:t>
      </w:r>
      <w:r w:rsidRPr="00330D7E">
        <w:t>capital letter.</w:t>
      </w:r>
    </w:p>
    <w:p w14:paraId="5B73B7F9" w14:textId="0C49966F" w:rsidR="00330D7E" w:rsidRPr="00C43218" w:rsidRDefault="00330D7E" w:rsidP="00330D7E">
      <w:pPr>
        <w:pStyle w:val="ListParagraph"/>
        <w:numPr>
          <w:ilvl w:val="0"/>
          <w:numId w:val="12"/>
        </w:numPr>
        <w:suppressAutoHyphens/>
        <w:spacing w:before="120" w:line="240" w:lineRule="auto"/>
        <w:jc w:val="both"/>
        <w:rPr>
          <w:lang w:val="bg-BG"/>
        </w:rPr>
      </w:pPr>
      <w:r w:rsidRPr="00330D7E">
        <w:t xml:space="preserve">Damage health and armor are integers in </w:t>
      </w:r>
      <w:r w:rsidR="00256427">
        <w:t xml:space="preserve">the </w:t>
      </w:r>
      <w:r w:rsidRPr="00330D7E">
        <w:t xml:space="preserve">range </w:t>
      </w:r>
      <w:r w:rsidRPr="00EA6C21">
        <w:rPr>
          <w:b/>
        </w:rPr>
        <w:t xml:space="preserve">[0 … 100000] </w:t>
      </w:r>
      <w:r w:rsidRPr="00330D7E">
        <w:t xml:space="preserve">or </w:t>
      </w:r>
      <w:r w:rsidRPr="00330D7E">
        <w:rPr>
          <w:b/>
        </w:rPr>
        <w:t>null</w:t>
      </w:r>
      <w:r w:rsidR="00EA6C21">
        <w:rPr>
          <w:b/>
        </w:rPr>
        <w:t>.</w:t>
      </w:r>
    </w:p>
    <w:tbl>
      <w:tblPr>
        <w:tblStyle w:val="TableGrid"/>
        <w:tblW w:w="9985" w:type="dxa"/>
        <w:tblCellMar>
          <w:top w:w="57" w:type="dxa"/>
          <w:left w:w="6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15"/>
        <w:gridCol w:w="6570"/>
      </w:tblGrid>
      <w:tr w:rsidR="00330D7E" w:rsidRPr="00C43218" w14:paraId="1DC545E7" w14:textId="77777777" w:rsidTr="00AF09D4">
        <w:tc>
          <w:tcPr>
            <w:tcW w:w="3415" w:type="dxa"/>
            <w:shd w:val="clear" w:color="auto" w:fill="D9D9D9" w:themeFill="background1" w:themeFillShade="D9"/>
            <w:tcMar>
              <w:left w:w="65" w:type="dxa"/>
            </w:tcMar>
          </w:tcPr>
          <w:p w14:paraId="0165A693" w14:textId="77777777" w:rsidR="00330D7E" w:rsidRPr="00C43218" w:rsidRDefault="00330D7E" w:rsidP="00A21682">
            <w:pPr>
              <w:spacing w:after="0"/>
              <w:jc w:val="center"/>
              <w:rPr>
                <w:b/>
                <w:sz w:val="18"/>
                <w:szCs w:val="18"/>
              </w:rPr>
            </w:pPr>
            <w:r w:rsidRPr="00C43218">
              <w:rPr>
                <w:b/>
                <w:sz w:val="18"/>
                <w:szCs w:val="18"/>
              </w:rPr>
              <w:t>Input</w:t>
            </w:r>
          </w:p>
        </w:tc>
        <w:tc>
          <w:tcPr>
            <w:tcW w:w="6570" w:type="dxa"/>
            <w:shd w:val="clear" w:color="auto" w:fill="D9D9D9" w:themeFill="background1" w:themeFillShade="D9"/>
            <w:tcMar>
              <w:left w:w="65" w:type="dxa"/>
            </w:tcMar>
          </w:tcPr>
          <w:p w14:paraId="33B40F8C" w14:textId="77777777" w:rsidR="00330D7E" w:rsidRPr="00C43218" w:rsidRDefault="00330D7E" w:rsidP="00A21682">
            <w:pPr>
              <w:spacing w:after="0"/>
              <w:jc w:val="center"/>
              <w:rPr>
                <w:b/>
                <w:sz w:val="18"/>
                <w:szCs w:val="18"/>
              </w:rPr>
            </w:pPr>
            <w:r w:rsidRPr="00C43218">
              <w:rPr>
                <w:b/>
                <w:sz w:val="18"/>
                <w:szCs w:val="18"/>
              </w:rPr>
              <w:t>Output</w:t>
            </w:r>
          </w:p>
        </w:tc>
      </w:tr>
      <w:tr w:rsidR="00330D7E" w:rsidRPr="00C43218" w14:paraId="7F2C36F2" w14:textId="77777777" w:rsidTr="00AF09D4">
        <w:trPr>
          <w:trHeight w:val="349"/>
        </w:trPr>
        <w:tc>
          <w:tcPr>
            <w:tcW w:w="3415" w:type="dxa"/>
            <w:shd w:val="clear" w:color="auto" w:fill="auto"/>
            <w:tcMar>
              <w:left w:w="65" w:type="dxa"/>
            </w:tcMar>
          </w:tcPr>
          <w:p w14:paraId="34177E4E" w14:textId="77777777" w:rsidR="00330D7E" w:rsidRPr="00C43218" w:rsidRDefault="00330D7E" w:rsidP="00A21682">
            <w:pPr>
              <w:spacing w:after="0"/>
              <w:rPr>
                <w:rFonts w:ascii="Consolas" w:hAnsi="Consolas" w:cs="Arial"/>
                <w:sz w:val="18"/>
                <w:szCs w:val="18"/>
                <w:lang w:val="bg-BG"/>
              </w:rPr>
            </w:pPr>
            <w:r w:rsidRPr="00C43218">
              <w:rPr>
                <w:rFonts w:ascii="Consolas" w:hAnsi="Consolas" w:cs="Arial"/>
                <w:sz w:val="18"/>
                <w:szCs w:val="18"/>
              </w:rPr>
              <w:t>5</w:t>
            </w:r>
          </w:p>
          <w:p w14:paraId="04554E31" w14:textId="77777777" w:rsidR="00330D7E" w:rsidRPr="00C43218" w:rsidRDefault="00330D7E" w:rsidP="00A21682">
            <w:pPr>
              <w:spacing w:after="0"/>
              <w:rPr>
                <w:rFonts w:ascii="Consolas" w:hAnsi="Consolas" w:cs="Arial"/>
                <w:sz w:val="18"/>
                <w:szCs w:val="18"/>
                <w:lang w:val="bg-BG"/>
              </w:rPr>
            </w:pPr>
            <w:r w:rsidRPr="00C43218">
              <w:rPr>
                <w:rFonts w:ascii="Consolas" w:hAnsi="Consolas" w:cs="Arial"/>
                <w:sz w:val="18"/>
                <w:szCs w:val="18"/>
              </w:rPr>
              <w:t xml:space="preserve">Red </w:t>
            </w:r>
            <w:proofErr w:type="spellStart"/>
            <w:r w:rsidRPr="00C43218">
              <w:rPr>
                <w:rFonts w:ascii="Consolas" w:hAnsi="Consolas" w:cs="Arial"/>
                <w:sz w:val="18"/>
                <w:szCs w:val="18"/>
              </w:rPr>
              <w:t>Bazgargal</w:t>
            </w:r>
            <w:proofErr w:type="spellEnd"/>
            <w:r w:rsidRPr="00C43218">
              <w:rPr>
                <w:rFonts w:ascii="Consolas" w:hAnsi="Consolas" w:cs="Arial"/>
                <w:sz w:val="18"/>
                <w:szCs w:val="18"/>
              </w:rPr>
              <w:t xml:space="preserve"> 100 2500 25</w:t>
            </w:r>
          </w:p>
          <w:p w14:paraId="57A57372" w14:textId="77777777" w:rsidR="00330D7E" w:rsidRPr="00C43218" w:rsidRDefault="00330D7E" w:rsidP="00A21682">
            <w:pPr>
              <w:spacing w:after="0"/>
              <w:rPr>
                <w:rFonts w:ascii="Consolas" w:hAnsi="Consolas" w:cs="Arial"/>
                <w:sz w:val="18"/>
                <w:szCs w:val="18"/>
                <w:lang w:val="bg-BG"/>
              </w:rPr>
            </w:pPr>
            <w:r w:rsidRPr="00C43218">
              <w:rPr>
                <w:rFonts w:ascii="Consolas" w:hAnsi="Consolas" w:cs="Arial"/>
                <w:sz w:val="18"/>
                <w:szCs w:val="18"/>
              </w:rPr>
              <w:t xml:space="preserve">Black </w:t>
            </w:r>
            <w:proofErr w:type="spellStart"/>
            <w:r w:rsidRPr="00C43218">
              <w:rPr>
                <w:rFonts w:ascii="Consolas" w:hAnsi="Consolas" w:cs="Arial"/>
                <w:sz w:val="18"/>
                <w:szCs w:val="18"/>
              </w:rPr>
              <w:t>Dargonax</w:t>
            </w:r>
            <w:proofErr w:type="spellEnd"/>
            <w:r w:rsidRPr="00C43218">
              <w:rPr>
                <w:rFonts w:ascii="Consolas" w:hAnsi="Consolas" w:cs="Arial"/>
                <w:sz w:val="18"/>
                <w:szCs w:val="18"/>
              </w:rPr>
              <w:t xml:space="preserve"> 200 3500 18</w:t>
            </w:r>
          </w:p>
          <w:p w14:paraId="014AC31C" w14:textId="77777777" w:rsidR="00330D7E" w:rsidRPr="00C43218" w:rsidRDefault="00330D7E" w:rsidP="00A21682">
            <w:pPr>
              <w:spacing w:after="0"/>
              <w:rPr>
                <w:rFonts w:ascii="Consolas" w:hAnsi="Consolas" w:cs="Arial"/>
                <w:sz w:val="18"/>
                <w:szCs w:val="18"/>
                <w:lang w:val="bg-BG"/>
              </w:rPr>
            </w:pPr>
            <w:r w:rsidRPr="00C43218">
              <w:rPr>
                <w:rFonts w:ascii="Consolas" w:hAnsi="Consolas" w:cs="Arial"/>
                <w:sz w:val="18"/>
                <w:szCs w:val="18"/>
              </w:rPr>
              <w:t xml:space="preserve">Red </w:t>
            </w:r>
            <w:proofErr w:type="spellStart"/>
            <w:r w:rsidRPr="00C43218">
              <w:rPr>
                <w:rFonts w:ascii="Consolas" w:hAnsi="Consolas" w:cs="Arial"/>
                <w:sz w:val="18"/>
                <w:szCs w:val="18"/>
              </w:rPr>
              <w:t>Obsidion</w:t>
            </w:r>
            <w:proofErr w:type="spellEnd"/>
            <w:r w:rsidRPr="00C43218">
              <w:rPr>
                <w:rFonts w:ascii="Consolas" w:hAnsi="Consolas" w:cs="Arial"/>
                <w:sz w:val="18"/>
                <w:szCs w:val="18"/>
              </w:rPr>
              <w:t xml:space="preserve"> 220 2200 35</w:t>
            </w:r>
          </w:p>
          <w:p w14:paraId="2C2BA725" w14:textId="77777777" w:rsidR="00330D7E" w:rsidRPr="00C43218" w:rsidRDefault="00330D7E" w:rsidP="00A21682">
            <w:pPr>
              <w:spacing w:after="0"/>
              <w:rPr>
                <w:rFonts w:ascii="Consolas" w:hAnsi="Consolas" w:cs="Arial"/>
                <w:sz w:val="18"/>
                <w:szCs w:val="18"/>
                <w:lang w:val="bg-BG"/>
              </w:rPr>
            </w:pPr>
            <w:r w:rsidRPr="00C43218">
              <w:rPr>
                <w:rFonts w:ascii="Consolas" w:hAnsi="Consolas" w:cs="Arial"/>
                <w:sz w:val="18"/>
                <w:szCs w:val="18"/>
              </w:rPr>
              <w:t xml:space="preserve">Blue </w:t>
            </w:r>
            <w:proofErr w:type="spellStart"/>
            <w:r w:rsidRPr="00C43218">
              <w:rPr>
                <w:rFonts w:ascii="Consolas" w:hAnsi="Consolas" w:cs="Arial"/>
                <w:sz w:val="18"/>
                <w:szCs w:val="18"/>
              </w:rPr>
              <w:t>Kerizsa</w:t>
            </w:r>
            <w:proofErr w:type="spellEnd"/>
            <w:r w:rsidRPr="00C43218">
              <w:rPr>
                <w:rFonts w:ascii="Consolas" w:hAnsi="Consolas" w:cs="Arial"/>
                <w:sz w:val="18"/>
                <w:szCs w:val="18"/>
              </w:rPr>
              <w:t xml:space="preserve"> 60 2100 20</w:t>
            </w:r>
          </w:p>
          <w:p w14:paraId="21B80319" w14:textId="77777777" w:rsidR="00330D7E" w:rsidRPr="00C43218" w:rsidRDefault="00330D7E" w:rsidP="00A21682">
            <w:pPr>
              <w:spacing w:after="0"/>
              <w:rPr>
                <w:rFonts w:ascii="Consolas" w:hAnsi="Consolas" w:cs="Arial"/>
                <w:sz w:val="18"/>
                <w:szCs w:val="18"/>
              </w:rPr>
            </w:pPr>
            <w:r w:rsidRPr="00C43218">
              <w:rPr>
                <w:rFonts w:ascii="Consolas" w:hAnsi="Consolas" w:cs="Arial"/>
                <w:sz w:val="18"/>
                <w:szCs w:val="18"/>
              </w:rPr>
              <w:t xml:space="preserve">Blue </w:t>
            </w:r>
            <w:proofErr w:type="spellStart"/>
            <w:r w:rsidRPr="00C43218">
              <w:rPr>
                <w:rFonts w:ascii="Consolas" w:hAnsi="Consolas" w:cs="Arial"/>
                <w:sz w:val="18"/>
                <w:szCs w:val="18"/>
              </w:rPr>
              <w:t>Algordox</w:t>
            </w:r>
            <w:proofErr w:type="spellEnd"/>
            <w:r w:rsidRPr="00C43218">
              <w:rPr>
                <w:rFonts w:ascii="Consolas" w:hAnsi="Consolas" w:cs="Arial"/>
                <w:sz w:val="18"/>
                <w:szCs w:val="18"/>
              </w:rPr>
              <w:t xml:space="preserve"> 65 1800 50</w:t>
            </w:r>
          </w:p>
        </w:tc>
        <w:tc>
          <w:tcPr>
            <w:tcW w:w="6570" w:type="dxa"/>
            <w:shd w:val="clear" w:color="auto" w:fill="auto"/>
            <w:tcMar>
              <w:left w:w="65" w:type="dxa"/>
            </w:tcMar>
          </w:tcPr>
          <w:p w14:paraId="2B5B8E18" w14:textId="77777777" w:rsidR="00330D7E" w:rsidRPr="00C43218" w:rsidRDefault="00330D7E" w:rsidP="00A21682">
            <w:pPr>
              <w:spacing w:after="0"/>
              <w:rPr>
                <w:rFonts w:ascii="Consolas" w:hAnsi="Consolas" w:cs="Arial"/>
                <w:sz w:val="18"/>
                <w:szCs w:val="18"/>
                <w:lang w:val="bg-BG"/>
              </w:rPr>
            </w:pPr>
            <w:proofErr w:type="gramStart"/>
            <w:r w:rsidRPr="00C43218">
              <w:rPr>
                <w:rFonts w:ascii="Consolas" w:hAnsi="Consolas" w:cs="Arial"/>
                <w:sz w:val="18"/>
                <w:szCs w:val="18"/>
              </w:rPr>
              <w:t>Red::(</w:t>
            </w:r>
            <w:proofErr w:type="gramEnd"/>
            <w:r w:rsidRPr="00C43218">
              <w:rPr>
                <w:rFonts w:ascii="Consolas" w:hAnsi="Consolas" w:cs="Arial"/>
                <w:sz w:val="18"/>
                <w:szCs w:val="18"/>
              </w:rPr>
              <w:t>160.00/2350.00/30.00</w:t>
            </w:r>
            <w:r w:rsidRPr="00C43218">
              <w:rPr>
                <w:rFonts w:ascii="Consolas" w:hAnsi="Consolas" w:cs="Arial"/>
                <w:noProof/>
                <w:sz w:val="18"/>
                <w:szCs w:val="18"/>
              </w:rPr>
              <w:t>)</w:t>
            </w:r>
          </w:p>
          <w:p w14:paraId="7266ECCB" w14:textId="77777777" w:rsidR="00330D7E" w:rsidRPr="00C43218" w:rsidRDefault="00330D7E" w:rsidP="00A21682">
            <w:pPr>
              <w:spacing w:after="0"/>
              <w:rPr>
                <w:rFonts w:ascii="Consolas" w:hAnsi="Consolas" w:cs="Arial"/>
                <w:sz w:val="18"/>
                <w:szCs w:val="18"/>
                <w:lang w:val="bg-BG"/>
              </w:rPr>
            </w:pPr>
            <w:r w:rsidRPr="00C43218">
              <w:rPr>
                <w:rFonts w:ascii="Consolas" w:hAnsi="Consolas" w:cs="Arial"/>
                <w:sz w:val="18"/>
                <w:szCs w:val="18"/>
              </w:rPr>
              <w:t>-</w:t>
            </w:r>
            <w:proofErr w:type="spellStart"/>
            <w:r w:rsidRPr="00C43218">
              <w:rPr>
                <w:rFonts w:ascii="Consolas" w:hAnsi="Consolas" w:cs="Arial"/>
                <w:sz w:val="18"/>
                <w:szCs w:val="18"/>
              </w:rPr>
              <w:t>Bazgargal</w:t>
            </w:r>
            <w:proofErr w:type="spellEnd"/>
            <w:r w:rsidRPr="00C43218">
              <w:rPr>
                <w:rFonts w:ascii="Consolas" w:hAnsi="Consolas" w:cs="Arial"/>
                <w:sz w:val="18"/>
                <w:szCs w:val="18"/>
              </w:rPr>
              <w:t xml:space="preserve"> -&gt; damage: 100, health: 2500, armor: 25</w:t>
            </w:r>
          </w:p>
          <w:p w14:paraId="71972789" w14:textId="77777777" w:rsidR="00330D7E" w:rsidRPr="00C43218" w:rsidRDefault="00330D7E" w:rsidP="00A21682">
            <w:pPr>
              <w:spacing w:after="0"/>
              <w:rPr>
                <w:rFonts w:ascii="Consolas" w:hAnsi="Consolas" w:cs="Arial"/>
                <w:sz w:val="18"/>
                <w:szCs w:val="18"/>
                <w:lang w:val="bg-BG"/>
              </w:rPr>
            </w:pPr>
            <w:r w:rsidRPr="00C43218">
              <w:rPr>
                <w:rFonts w:ascii="Consolas" w:hAnsi="Consolas" w:cs="Arial"/>
                <w:sz w:val="18"/>
                <w:szCs w:val="18"/>
              </w:rPr>
              <w:t>-</w:t>
            </w:r>
            <w:proofErr w:type="spellStart"/>
            <w:r w:rsidRPr="00C43218">
              <w:rPr>
                <w:rFonts w:ascii="Consolas" w:hAnsi="Consolas" w:cs="Arial"/>
                <w:sz w:val="18"/>
                <w:szCs w:val="18"/>
              </w:rPr>
              <w:t>Obsidion</w:t>
            </w:r>
            <w:proofErr w:type="spellEnd"/>
            <w:r w:rsidRPr="00C43218">
              <w:rPr>
                <w:rFonts w:ascii="Consolas" w:hAnsi="Consolas" w:cs="Arial"/>
                <w:sz w:val="18"/>
                <w:szCs w:val="18"/>
              </w:rPr>
              <w:t xml:space="preserve"> -&gt; damage: 220, health: 2200, armor: 35</w:t>
            </w:r>
          </w:p>
          <w:p w14:paraId="4ED497B3" w14:textId="77777777" w:rsidR="00330D7E" w:rsidRPr="00C43218" w:rsidRDefault="00330D7E" w:rsidP="00A21682">
            <w:pPr>
              <w:spacing w:after="0"/>
              <w:rPr>
                <w:rFonts w:ascii="Consolas" w:hAnsi="Consolas" w:cs="Arial"/>
                <w:sz w:val="18"/>
                <w:szCs w:val="18"/>
                <w:lang w:val="bg-BG"/>
              </w:rPr>
            </w:pPr>
            <w:proofErr w:type="gramStart"/>
            <w:r w:rsidRPr="00C43218">
              <w:rPr>
                <w:rFonts w:ascii="Consolas" w:hAnsi="Consolas" w:cs="Arial"/>
                <w:sz w:val="18"/>
                <w:szCs w:val="18"/>
              </w:rPr>
              <w:t>Black::(</w:t>
            </w:r>
            <w:proofErr w:type="gramEnd"/>
            <w:r w:rsidRPr="00C43218">
              <w:rPr>
                <w:rFonts w:ascii="Consolas" w:hAnsi="Consolas" w:cs="Arial"/>
                <w:sz w:val="18"/>
                <w:szCs w:val="18"/>
              </w:rPr>
              <w:t>200.00/3500.00/18.00</w:t>
            </w:r>
            <w:r w:rsidRPr="00C43218">
              <w:rPr>
                <w:rFonts w:ascii="Consolas" w:hAnsi="Consolas" w:cs="Arial"/>
                <w:noProof/>
                <w:sz w:val="18"/>
                <w:szCs w:val="18"/>
              </w:rPr>
              <w:t>)</w:t>
            </w:r>
          </w:p>
          <w:p w14:paraId="4CCC7B47" w14:textId="77777777" w:rsidR="00330D7E" w:rsidRPr="00C43218" w:rsidRDefault="00330D7E" w:rsidP="00A21682">
            <w:pPr>
              <w:spacing w:after="0"/>
              <w:rPr>
                <w:rFonts w:ascii="Consolas" w:hAnsi="Consolas" w:cs="Arial"/>
                <w:sz w:val="18"/>
                <w:szCs w:val="18"/>
                <w:lang w:val="bg-BG"/>
              </w:rPr>
            </w:pPr>
            <w:r w:rsidRPr="00C43218">
              <w:rPr>
                <w:rFonts w:ascii="Consolas" w:hAnsi="Consolas" w:cs="Arial"/>
                <w:sz w:val="18"/>
                <w:szCs w:val="18"/>
              </w:rPr>
              <w:t>-</w:t>
            </w:r>
            <w:proofErr w:type="spellStart"/>
            <w:r w:rsidRPr="00C43218">
              <w:rPr>
                <w:rFonts w:ascii="Consolas" w:hAnsi="Consolas" w:cs="Arial"/>
                <w:sz w:val="18"/>
                <w:szCs w:val="18"/>
              </w:rPr>
              <w:t>Dargonax</w:t>
            </w:r>
            <w:proofErr w:type="spellEnd"/>
            <w:r w:rsidRPr="00C43218">
              <w:rPr>
                <w:rFonts w:ascii="Consolas" w:hAnsi="Consolas" w:cs="Arial"/>
                <w:sz w:val="18"/>
                <w:szCs w:val="18"/>
              </w:rPr>
              <w:t xml:space="preserve"> -&gt; damage: 200, health: 3500, armor: 18</w:t>
            </w:r>
          </w:p>
          <w:p w14:paraId="5BA2370C" w14:textId="77777777" w:rsidR="00330D7E" w:rsidRPr="00C43218" w:rsidRDefault="00330D7E" w:rsidP="00A21682">
            <w:pPr>
              <w:spacing w:after="0"/>
              <w:rPr>
                <w:rFonts w:ascii="Consolas" w:hAnsi="Consolas" w:cs="Arial"/>
                <w:sz w:val="18"/>
                <w:szCs w:val="18"/>
                <w:lang w:val="bg-BG"/>
              </w:rPr>
            </w:pPr>
            <w:proofErr w:type="gramStart"/>
            <w:r w:rsidRPr="00C43218">
              <w:rPr>
                <w:rFonts w:ascii="Consolas" w:hAnsi="Consolas" w:cs="Arial"/>
                <w:sz w:val="18"/>
                <w:szCs w:val="18"/>
              </w:rPr>
              <w:t>Blue::(</w:t>
            </w:r>
            <w:proofErr w:type="gramEnd"/>
            <w:r w:rsidRPr="00C43218">
              <w:rPr>
                <w:rFonts w:ascii="Consolas" w:hAnsi="Consolas" w:cs="Arial"/>
                <w:sz w:val="18"/>
                <w:szCs w:val="18"/>
              </w:rPr>
              <w:t>62.50/1950.00/35.00</w:t>
            </w:r>
            <w:r w:rsidRPr="00C43218">
              <w:rPr>
                <w:rFonts w:ascii="Consolas" w:hAnsi="Consolas" w:cs="Arial"/>
                <w:noProof/>
                <w:sz w:val="18"/>
                <w:szCs w:val="18"/>
              </w:rPr>
              <w:t>)</w:t>
            </w:r>
          </w:p>
          <w:p w14:paraId="7926A28B" w14:textId="77777777" w:rsidR="00330D7E" w:rsidRPr="00C43218" w:rsidRDefault="00330D7E" w:rsidP="00A21682">
            <w:pPr>
              <w:spacing w:after="0"/>
              <w:rPr>
                <w:rFonts w:ascii="Consolas" w:hAnsi="Consolas" w:cs="Arial"/>
                <w:sz w:val="18"/>
                <w:szCs w:val="18"/>
                <w:lang w:val="bg-BG"/>
              </w:rPr>
            </w:pPr>
            <w:r w:rsidRPr="00C43218">
              <w:rPr>
                <w:rFonts w:ascii="Consolas" w:hAnsi="Consolas" w:cs="Arial"/>
                <w:sz w:val="18"/>
                <w:szCs w:val="18"/>
              </w:rPr>
              <w:t>-</w:t>
            </w:r>
            <w:proofErr w:type="spellStart"/>
            <w:r w:rsidRPr="00C43218">
              <w:rPr>
                <w:rFonts w:ascii="Consolas" w:hAnsi="Consolas" w:cs="Arial"/>
                <w:sz w:val="18"/>
                <w:szCs w:val="18"/>
              </w:rPr>
              <w:t>Algordox</w:t>
            </w:r>
            <w:proofErr w:type="spellEnd"/>
            <w:r w:rsidRPr="00C43218">
              <w:rPr>
                <w:rFonts w:ascii="Consolas" w:hAnsi="Consolas" w:cs="Arial"/>
                <w:sz w:val="18"/>
                <w:szCs w:val="18"/>
              </w:rPr>
              <w:t xml:space="preserve"> -&gt; damage: 65, health: 1800, armor: 50</w:t>
            </w:r>
          </w:p>
          <w:p w14:paraId="5A36B0DF" w14:textId="77777777" w:rsidR="00330D7E" w:rsidRPr="00C43218" w:rsidRDefault="00330D7E" w:rsidP="00A21682">
            <w:pPr>
              <w:spacing w:after="0"/>
              <w:rPr>
                <w:rFonts w:ascii="Consolas" w:hAnsi="Consolas" w:cs="Arial"/>
                <w:sz w:val="18"/>
                <w:szCs w:val="18"/>
              </w:rPr>
            </w:pPr>
            <w:r w:rsidRPr="00C43218">
              <w:rPr>
                <w:rFonts w:ascii="Consolas" w:hAnsi="Consolas" w:cs="Arial"/>
                <w:sz w:val="18"/>
                <w:szCs w:val="18"/>
              </w:rPr>
              <w:t>-</w:t>
            </w:r>
            <w:proofErr w:type="spellStart"/>
            <w:r w:rsidRPr="00C43218">
              <w:rPr>
                <w:rFonts w:ascii="Consolas" w:hAnsi="Consolas" w:cs="Arial"/>
                <w:sz w:val="18"/>
                <w:szCs w:val="18"/>
              </w:rPr>
              <w:t>Kerizsa</w:t>
            </w:r>
            <w:proofErr w:type="spellEnd"/>
            <w:r w:rsidRPr="00C43218">
              <w:rPr>
                <w:rFonts w:ascii="Consolas" w:hAnsi="Consolas" w:cs="Arial"/>
                <w:sz w:val="18"/>
                <w:szCs w:val="18"/>
              </w:rPr>
              <w:t xml:space="preserve"> -&gt; damage: 60, health: 2100, armor: 20</w:t>
            </w:r>
          </w:p>
        </w:tc>
      </w:tr>
      <w:tr w:rsidR="00330D7E" w:rsidRPr="00C43218" w14:paraId="48A616A1" w14:textId="77777777" w:rsidTr="00AF09D4">
        <w:trPr>
          <w:trHeight w:val="349"/>
        </w:trPr>
        <w:tc>
          <w:tcPr>
            <w:tcW w:w="3415" w:type="dxa"/>
            <w:shd w:val="clear" w:color="auto" w:fill="auto"/>
            <w:tcMar>
              <w:left w:w="65" w:type="dxa"/>
            </w:tcMar>
          </w:tcPr>
          <w:p w14:paraId="5E44DD3F" w14:textId="77777777" w:rsidR="00330D7E" w:rsidRPr="00C43218" w:rsidRDefault="00330D7E" w:rsidP="00A21682">
            <w:pPr>
              <w:spacing w:after="0"/>
              <w:rPr>
                <w:rFonts w:ascii="Consolas" w:hAnsi="Consolas" w:cs="Arial"/>
                <w:sz w:val="18"/>
                <w:szCs w:val="18"/>
                <w:lang w:val="bg-BG"/>
              </w:rPr>
            </w:pPr>
            <w:r w:rsidRPr="00C43218">
              <w:rPr>
                <w:rFonts w:ascii="Consolas" w:hAnsi="Consolas" w:cs="Arial"/>
                <w:sz w:val="18"/>
                <w:szCs w:val="18"/>
              </w:rPr>
              <w:t>4</w:t>
            </w:r>
          </w:p>
          <w:p w14:paraId="12E89321" w14:textId="77777777" w:rsidR="00330D7E" w:rsidRPr="00C43218" w:rsidRDefault="00330D7E" w:rsidP="00A21682">
            <w:pPr>
              <w:spacing w:after="0"/>
              <w:rPr>
                <w:rFonts w:ascii="Consolas" w:hAnsi="Consolas" w:cs="Arial"/>
                <w:sz w:val="18"/>
                <w:szCs w:val="18"/>
                <w:lang w:val="bg-BG"/>
              </w:rPr>
            </w:pPr>
            <w:r w:rsidRPr="00C43218">
              <w:rPr>
                <w:rFonts w:ascii="Consolas" w:hAnsi="Consolas" w:cs="Arial"/>
                <w:sz w:val="18"/>
                <w:szCs w:val="18"/>
              </w:rPr>
              <w:t xml:space="preserve">Gold </w:t>
            </w:r>
            <w:proofErr w:type="spellStart"/>
            <w:r w:rsidRPr="00C43218">
              <w:rPr>
                <w:rFonts w:ascii="Consolas" w:hAnsi="Consolas" w:cs="Arial"/>
                <w:sz w:val="18"/>
                <w:szCs w:val="18"/>
              </w:rPr>
              <w:t>Zzazx</w:t>
            </w:r>
            <w:proofErr w:type="spellEnd"/>
            <w:r w:rsidRPr="00C43218">
              <w:rPr>
                <w:rFonts w:ascii="Consolas" w:hAnsi="Consolas" w:cs="Arial"/>
                <w:sz w:val="18"/>
                <w:szCs w:val="18"/>
              </w:rPr>
              <w:t xml:space="preserve"> null 1000 10</w:t>
            </w:r>
          </w:p>
          <w:p w14:paraId="7F611946" w14:textId="77777777" w:rsidR="00330D7E" w:rsidRPr="00C43218" w:rsidRDefault="00330D7E" w:rsidP="00A21682">
            <w:pPr>
              <w:spacing w:after="0"/>
              <w:rPr>
                <w:rFonts w:ascii="Consolas" w:hAnsi="Consolas" w:cs="Arial"/>
                <w:sz w:val="18"/>
                <w:szCs w:val="18"/>
                <w:lang w:val="bg-BG"/>
              </w:rPr>
            </w:pPr>
            <w:r w:rsidRPr="00C43218">
              <w:rPr>
                <w:rFonts w:ascii="Consolas" w:hAnsi="Consolas" w:cs="Arial"/>
                <w:sz w:val="18"/>
                <w:szCs w:val="18"/>
              </w:rPr>
              <w:t xml:space="preserve">Gold </w:t>
            </w:r>
            <w:proofErr w:type="spellStart"/>
            <w:r w:rsidRPr="00C43218">
              <w:rPr>
                <w:rFonts w:ascii="Consolas" w:hAnsi="Consolas" w:cs="Arial"/>
                <w:sz w:val="18"/>
                <w:szCs w:val="18"/>
              </w:rPr>
              <w:t>Traxx</w:t>
            </w:r>
            <w:proofErr w:type="spellEnd"/>
            <w:r w:rsidRPr="00C43218">
              <w:rPr>
                <w:rFonts w:ascii="Consolas" w:hAnsi="Consolas" w:cs="Arial"/>
                <w:sz w:val="18"/>
                <w:szCs w:val="18"/>
              </w:rPr>
              <w:t xml:space="preserve"> 500 null 0</w:t>
            </w:r>
          </w:p>
          <w:p w14:paraId="4B138CCA" w14:textId="77777777" w:rsidR="00330D7E" w:rsidRPr="00C43218" w:rsidRDefault="00330D7E" w:rsidP="00A21682">
            <w:pPr>
              <w:spacing w:after="0"/>
              <w:rPr>
                <w:rFonts w:ascii="Consolas" w:hAnsi="Consolas" w:cs="Arial"/>
                <w:sz w:val="18"/>
                <w:szCs w:val="18"/>
                <w:lang w:val="bg-BG"/>
              </w:rPr>
            </w:pPr>
            <w:r w:rsidRPr="00C43218">
              <w:rPr>
                <w:rFonts w:ascii="Consolas" w:hAnsi="Consolas" w:cs="Arial"/>
                <w:sz w:val="18"/>
                <w:szCs w:val="18"/>
              </w:rPr>
              <w:t xml:space="preserve">Gold </w:t>
            </w:r>
            <w:proofErr w:type="spellStart"/>
            <w:r w:rsidRPr="00C43218">
              <w:rPr>
                <w:rFonts w:ascii="Consolas" w:hAnsi="Consolas" w:cs="Arial"/>
                <w:sz w:val="18"/>
                <w:szCs w:val="18"/>
              </w:rPr>
              <w:t>Xaarxx</w:t>
            </w:r>
            <w:proofErr w:type="spellEnd"/>
            <w:r w:rsidRPr="00C43218">
              <w:rPr>
                <w:rFonts w:ascii="Consolas" w:hAnsi="Consolas" w:cs="Arial"/>
                <w:sz w:val="18"/>
                <w:szCs w:val="18"/>
              </w:rPr>
              <w:t xml:space="preserve"> 250 1000 null</w:t>
            </w:r>
          </w:p>
          <w:p w14:paraId="480CECB0" w14:textId="77777777" w:rsidR="00330D7E" w:rsidRPr="00C43218" w:rsidRDefault="00330D7E" w:rsidP="00A21682">
            <w:pPr>
              <w:spacing w:after="0"/>
              <w:rPr>
                <w:rFonts w:ascii="Consolas" w:hAnsi="Consolas" w:cs="Arial"/>
                <w:sz w:val="18"/>
                <w:szCs w:val="18"/>
              </w:rPr>
            </w:pPr>
            <w:r w:rsidRPr="00C43218">
              <w:rPr>
                <w:rFonts w:ascii="Consolas" w:hAnsi="Consolas" w:cs="Arial"/>
                <w:sz w:val="18"/>
                <w:szCs w:val="18"/>
              </w:rPr>
              <w:t xml:space="preserve">Gold </w:t>
            </w:r>
            <w:proofErr w:type="spellStart"/>
            <w:r w:rsidRPr="00C43218">
              <w:rPr>
                <w:rFonts w:ascii="Consolas" w:hAnsi="Consolas" w:cs="Arial"/>
                <w:sz w:val="18"/>
                <w:szCs w:val="18"/>
              </w:rPr>
              <w:t>Ardrax</w:t>
            </w:r>
            <w:proofErr w:type="spellEnd"/>
            <w:r w:rsidRPr="00C43218">
              <w:rPr>
                <w:rFonts w:ascii="Consolas" w:hAnsi="Consolas" w:cs="Arial"/>
                <w:sz w:val="18"/>
                <w:szCs w:val="18"/>
              </w:rPr>
              <w:t xml:space="preserve"> 100 1055 50</w:t>
            </w:r>
          </w:p>
        </w:tc>
        <w:tc>
          <w:tcPr>
            <w:tcW w:w="6570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32E0E478" w14:textId="77777777" w:rsidR="00330D7E" w:rsidRPr="00C43218" w:rsidRDefault="00330D7E" w:rsidP="00A21682">
            <w:pPr>
              <w:spacing w:after="0"/>
              <w:rPr>
                <w:rFonts w:ascii="Consolas" w:hAnsi="Consolas" w:cs="Arial"/>
                <w:sz w:val="18"/>
                <w:szCs w:val="18"/>
                <w:lang w:val="bg-BG"/>
              </w:rPr>
            </w:pPr>
            <w:proofErr w:type="gramStart"/>
            <w:r w:rsidRPr="00C43218">
              <w:rPr>
                <w:rFonts w:ascii="Consolas" w:hAnsi="Consolas" w:cs="Arial"/>
                <w:sz w:val="18"/>
                <w:szCs w:val="18"/>
              </w:rPr>
              <w:t>Gold::(</w:t>
            </w:r>
            <w:proofErr w:type="gramEnd"/>
            <w:r w:rsidRPr="00C43218">
              <w:rPr>
                <w:rFonts w:ascii="Consolas" w:hAnsi="Consolas" w:cs="Arial"/>
                <w:sz w:val="18"/>
                <w:szCs w:val="18"/>
              </w:rPr>
              <w:t>223.75/826.25/17.50</w:t>
            </w:r>
            <w:r w:rsidRPr="00C43218">
              <w:rPr>
                <w:rFonts w:ascii="Consolas" w:hAnsi="Consolas" w:cs="Arial"/>
                <w:noProof/>
                <w:sz w:val="18"/>
                <w:szCs w:val="18"/>
              </w:rPr>
              <w:t>)</w:t>
            </w:r>
          </w:p>
          <w:p w14:paraId="78A9A2D6" w14:textId="77777777" w:rsidR="00330D7E" w:rsidRPr="00C43218" w:rsidRDefault="00330D7E" w:rsidP="00A21682">
            <w:pPr>
              <w:spacing w:after="0"/>
              <w:rPr>
                <w:rFonts w:ascii="Consolas" w:hAnsi="Consolas" w:cs="Arial"/>
                <w:sz w:val="18"/>
                <w:szCs w:val="18"/>
                <w:lang w:val="bg-BG"/>
              </w:rPr>
            </w:pPr>
            <w:r w:rsidRPr="00C43218">
              <w:rPr>
                <w:rFonts w:ascii="Consolas" w:hAnsi="Consolas" w:cs="Arial"/>
                <w:sz w:val="18"/>
                <w:szCs w:val="18"/>
              </w:rPr>
              <w:t>-</w:t>
            </w:r>
            <w:proofErr w:type="spellStart"/>
            <w:r w:rsidRPr="00C43218">
              <w:rPr>
                <w:rFonts w:ascii="Consolas" w:hAnsi="Consolas" w:cs="Arial"/>
                <w:sz w:val="18"/>
                <w:szCs w:val="18"/>
              </w:rPr>
              <w:t>Ardrax</w:t>
            </w:r>
            <w:proofErr w:type="spellEnd"/>
            <w:r w:rsidRPr="00C43218">
              <w:rPr>
                <w:rFonts w:ascii="Consolas" w:hAnsi="Consolas" w:cs="Arial"/>
                <w:sz w:val="18"/>
                <w:szCs w:val="18"/>
              </w:rPr>
              <w:t xml:space="preserve"> -&gt; damage: 100, health: 1055, armor: 50</w:t>
            </w:r>
          </w:p>
          <w:p w14:paraId="1ED8E461" w14:textId="77777777" w:rsidR="00330D7E" w:rsidRPr="00C43218" w:rsidRDefault="00330D7E" w:rsidP="00A21682">
            <w:pPr>
              <w:spacing w:after="0"/>
              <w:rPr>
                <w:rFonts w:ascii="Consolas" w:hAnsi="Consolas" w:cs="Arial"/>
                <w:sz w:val="18"/>
                <w:szCs w:val="18"/>
                <w:lang w:val="bg-BG"/>
              </w:rPr>
            </w:pPr>
            <w:r w:rsidRPr="00C43218">
              <w:rPr>
                <w:rFonts w:ascii="Consolas" w:hAnsi="Consolas" w:cs="Arial"/>
                <w:sz w:val="18"/>
                <w:szCs w:val="18"/>
              </w:rPr>
              <w:t>-</w:t>
            </w:r>
            <w:proofErr w:type="spellStart"/>
            <w:r w:rsidRPr="00C43218">
              <w:rPr>
                <w:rFonts w:ascii="Consolas" w:hAnsi="Consolas" w:cs="Arial"/>
                <w:sz w:val="18"/>
                <w:szCs w:val="18"/>
              </w:rPr>
              <w:t>Traxx</w:t>
            </w:r>
            <w:proofErr w:type="spellEnd"/>
            <w:r w:rsidRPr="00C43218">
              <w:rPr>
                <w:rFonts w:ascii="Consolas" w:hAnsi="Consolas" w:cs="Arial"/>
                <w:sz w:val="18"/>
                <w:szCs w:val="18"/>
              </w:rPr>
              <w:t xml:space="preserve"> -&gt; damage: 500, health: 250, armor: 0</w:t>
            </w:r>
          </w:p>
          <w:p w14:paraId="01BE21CD" w14:textId="77777777" w:rsidR="00330D7E" w:rsidRPr="00C43218" w:rsidRDefault="00330D7E" w:rsidP="00A21682">
            <w:pPr>
              <w:spacing w:after="0"/>
              <w:rPr>
                <w:rFonts w:ascii="Consolas" w:hAnsi="Consolas" w:cs="Arial"/>
                <w:sz w:val="18"/>
                <w:szCs w:val="18"/>
                <w:lang w:val="bg-BG"/>
              </w:rPr>
            </w:pPr>
            <w:r w:rsidRPr="00C43218">
              <w:rPr>
                <w:rFonts w:ascii="Consolas" w:hAnsi="Consolas" w:cs="Arial"/>
                <w:sz w:val="18"/>
                <w:szCs w:val="18"/>
              </w:rPr>
              <w:t>-</w:t>
            </w:r>
            <w:proofErr w:type="spellStart"/>
            <w:r w:rsidRPr="00C43218">
              <w:rPr>
                <w:rFonts w:ascii="Consolas" w:hAnsi="Consolas" w:cs="Arial"/>
                <w:sz w:val="18"/>
                <w:szCs w:val="18"/>
              </w:rPr>
              <w:t>Xaarxx</w:t>
            </w:r>
            <w:proofErr w:type="spellEnd"/>
            <w:r w:rsidRPr="00C43218">
              <w:rPr>
                <w:rFonts w:ascii="Consolas" w:hAnsi="Consolas" w:cs="Arial"/>
                <w:sz w:val="18"/>
                <w:szCs w:val="18"/>
              </w:rPr>
              <w:t xml:space="preserve"> -&gt; damage: 250, health: 1000, armor: 10</w:t>
            </w:r>
          </w:p>
          <w:p w14:paraId="762370AA" w14:textId="77777777" w:rsidR="00330D7E" w:rsidRPr="00C43218" w:rsidRDefault="00330D7E" w:rsidP="00A21682">
            <w:pPr>
              <w:spacing w:after="0"/>
              <w:rPr>
                <w:rFonts w:ascii="Consolas" w:hAnsi="Consolas" w:cs="Arial"/>
                <w:sz w:val="18"/>
                <w:szCs w:val="18"/>
              </w:rPr>
            </w:pPr>
            <w:r w:rsidRPr="00C43218">
              <w:rPr>
                <w:rFonts w:ascii="Consolas" w:hAnsi="Consolas" w:cs="Arial"/>
                <w:sz w:val="18"/>
                <w:szCs w:val="18"/>
              </w:rPr>
              <w:t>-</w:t>
            </w:r>
            <w:proofErr w:type="spellStart"/>
            <w:r w:rsidRPr="00C43218">
              <w:rPr>
                <w:rFonts w:ascii="Consolas" w:hAnsi="Consolas" w:cs="Arial"/>
                <w:sz w:val="18"/>
                <w:szCs w:val="18"/>
              </w:rPr>
              <w:t>Zzazx</w:t>
            </w:r>
            <w:proofErr w:type="spellEnd"/>
            <w:r w:rsidRPr="00C43218">
              <w:rPr>
                <w:rFonts w:ascii="Consolas" w:hAnsi="Consolas" w:cs="Arial"/>
                <w:sz w:val="18"/>
                <w:szCs w:val="18"/>
              </w:rPr>
              <w:t xml:space="preserve"> -&gt; damage: 45, health: 1000, armor: 10</w:t>
            </w:r>
          </w:p>
        </w:tc>
      </w:tr>
    </w:tbl>
    <w:p w14:paraId="0271B054" w14:textId="5F7CAAA9" w:rsidR="00A70C83" w:rsidRPr="00C43218" w:rsidRDefault="00A70C83" w:rsidP="00A70C83">
      <w:pPr>
        <w:tabs>
          <w:tab w:val="left" w:pos="2640"/>
        </w:tabs>
        <w:rPr>
          <w:lang w:val="en-GB"/>
        </w:rPr>
      </w:pPr>
    </w:p>
    <w:sectPr w:rsidR="00A70C83" w:rsidRPr="00C43218" w:rsidSect="00CB0DC5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D7260F" w14:textId="77777777" w:rsidR="00CB0DC5" w:rsidRDefault="00CB0DC5" w:rsidP="008068A2">
      <w:pPr>
        <w:spacing w:after="0" w:line="240" w:lineRule="auto"/>
      </w:pPr>
      <w:r>
        <w:separator/>
      </w:r>
    </w:p>
  </w:endnote>
  <w:endnote w:type="continuationSeparator" w:id="0">
    <w:p w14:paraId="346C8F37" w14:textId="77777777" w:rsidR="00CB0DC5" w:rsidRDefault="00CB0DC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FE2BB6" w:rsidRDefault="00FE2BB6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FE2BB6" w:rsidRPr="002C539D" w:rsidRDefault="00FE2BB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FE2BB6" w:rsidRPr="002C539D" w:rsidRDefault="00FE2BB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0E1E9BF" w:rsidR="00FE2BB6" w:rsidRPr="002C539D" w:rsidRDefault="00FE2BB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907FAA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FE2BB6" w:rsidRPr="00596AA5" w:rsidRDefault="00FE2BB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50E1E9BF" w:rsidR="00FE2BB6" w:rsidRPr="002C539D" w:rsidRDefault="00FE2BB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Pr="00907FAA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FE2BB6" w:rsidRPr="00596AA5" w:rsidRDefault="00FE2BB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E343F0C" w:rsidR="00FE2BB6" w:rsidRPr="00596AA5" w:rsidRDefault="00FE2BB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91903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91903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E343F0C" w:rsidR="00FE2BB6" w:rsidRPr="00596AA5" w:rsidRDefault="00FE2BB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91903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91903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2F5981" w14:textId="77777777" w:rsidR="00CB0DC5" w:rsidRDefault="00CB0DC5" w:rsidP="008068A2">
      <w:pPr>
        <w:spacing w:after="0" w:line="240" w:lineRule="auto"/>
      </w:pPr>
      <w:r>
        <w:separator/>
      </w:r>
    </w:p>
  </w:footnote>
  <w:footnote w:type="continuationSeparator" w:id="0">
    <w:p w14:paraId="64C4A895" w14:textId="77777777" w:rsidR="00CB0DC5" w:rsidRDefault="00CB0DC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FE2BB6" w:rsidRDefault="00FE2BB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EF6074"/>
    <w:multiLevelType w:val="multilevel"/>
    <w:tmpl w:val="04EC531A"/>
    <w:lvl w:ilvl="0">
      <w:start w:val="192"/>
      <w:numFmt w:val="decimal"/>
      <w:lvlText w:val="%1"/>
      <w:lvlJc w:val="left"/>
      <w:pPr>
        <w:ind w:left="1305" w:hanging="1305"/>
      </w:pPr>
      <w:rPr>
        <w:rFonts w:hint="default"/>
        <w:color w:val="000000"/>
        <w:sz w:val="20"/>
      </w:rPr>
    </w:lvl>
    <w:lvl w:ilvl="1">
      <w:start w:val="23"/>
      <w:numFmt w:val="decimal"/>
      <w:lvlText w:val="%1.%2"/>
      <w:lvlJc w:val="left"/>
      <w:pPr>
        <w:ind w:left="1305" w:hanging="1305"/>
      </w:pPr>
      <w:rPr>
        <w:rFonts w:hint="default"/>
        <w:color w:val="000000"/>
        <w:sz w:val="20"/>
      </w:rPr>
    </w:lvl>
    <w:lvl w:ilvl="2">
      <w:start w:val="50"/>
      <w:numFmt w:val="decimal"/>
      <w:lvlText w:val="%1.%2.%3"/>
      <w:lvlJc w:val="left"/>
      <w:pPr>
        <w:ind w:left="1305" w:hanging="1305"/>
      </w:pPr>
      <w:rPr>
        <w:rFonts w:hint="default"/>
        <w:color w:val="000000"/>
        <w:sz w:val="20"/>
      </w:rPr>
    </w:lvl>
    <w:lvl w:ilvl="3">
      <w:start w:val="40"/>
      <w:numFmt w:val="decimal"/>
      <w:lvlText w:val="%1.%2.%3.%4"/>
      <w:lvlJc w:val="left"/>
      <w:pPr>
        <w:ind w:left="1305" w:hanging="1305"/>
      </w:pPr>
      <w:rPr>
        <w:rFonts w:hint="default"/>
        <w:color w:val="000000"/>
        <w:sz w:val="20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color w:val="000000"/>
        <w:sz w:val="20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  <w:color w:val="000000"/>
        <w:sz w:val="20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  <w:color w:val="000000"/>
        <w:sz w:val="20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  <w:color w:val="000000"/>
        <w:sz w:val="20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  <w:color w:val="000000"/>
        <w:sz w:val="20"/>
      </w:rPr>
    </w:lvl>
  </w:abstractNum>
  <w:abstractNum w:abstractNumId="3" w15:restartNumberingAfterBreak="0">
    <w:nsid w:val="103149AB"/>
    <w:multiLevelType w:val="hybridMultilevel"/>
    <w:tmpl w:val="D1680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B153E3"/>
    <w:multiLevelType w:val="multilevel"/>
    <w:tmpl w:val="1CA0860E"/>
    <w:lvl w:ilvl="0">
      <w:start w:val="1"/>
      <w:numFmt w:val="decimal"/>
      <w:lvlText w:val="Problem %1."/>
      <w:lvlJc w:val="left"/>
      <w:pPr>
        <w:ind w:left="5747" w:hanging="360"/>
      </w:pPr>
      <w:rPr>
        <w:b/>
      </w:r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6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2D61D6"/>
    <w:multiLevelType w:val="hybridMultilevel"/>
    <w:tmpl w:val="6CF2228C"/>
    <w:lvl w:ilvl="0" w:tplc="63C4F63E">
      <w:start w:val="11"/>
      <w:numFmt w:val="decimal"/>
      <w:lvlText w:val="%1."/>
      <w:lvlJc w:val="left"/>
      <w:pPr>
        <w:ind w:left="816" w:hanging="456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F675D4"/>
    <w:multiLevelType w:val="hybridMultilevel"/>
    <w:tmpl w:val="289684F8"/>
    <w:lvl w:ilvl="0" w:tplc="4F04A054">
      <w:start w:val="1"/>
      <w:numFmt w:val="decimal"/>
      <w:lvlText w:val="%1."/>
      <w:lvlJc w:val="left"/>
      <w:pPr>
        <w:ind w:left="5747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6467" w:hanging="360"/>
      </w:pPr>
    </w:lvl>
    <w:lvl w:ilvl="2" w:tplc="0402001B" w:tentative="1">
      <w:start w:val="1"/>
      <w:numFmt w:val="lowerRoman"/>
      <w:lvlText w:val="%3."/>
      <w:lvlJc w:val="right"/>
      <w:pPr>
        <w:ind w:left="7187" w:hanging="180"/>
      </w:pPr>
    </w:lvl>
    <w:lvl w:ilvl="3" w:tplc="0402000F" w:tentative="1">
      <w:start w:val="1"/>
      <w:numFmt w:val="decimal"/>
      <w:lvlText w:val="%4."/>
      <w:lvlJc w:val="left"/>
      <w:pPr>
        <w:ind w:left="7907" w:hanging="360"/>
      </w:pPr>
    </w:lvl>
    <w:lvl w:ilvl="4" w:tplc="04020019" w:tentative="1">
      <w:start w:val="1"/>
      <w:numFmt w:val="lowerLetter"/>
      <w:lvlText w:val="%5."/>
      <w:lvlJc w:val="left"/>
      <w:pPr>
        <w:ind w:left="8627" w:hanging="360"/>
      </w:pPr>
    </w:lvl>
    <w:lvl w:ilvl="5" w:tplc="0402001B" w:tentative="1">
      <w:start w:val="1"/>
      <w:numFmt w:val="lowerRoman"/>
      <w:lvlText w:val="%6."/>
      <w:lvlJc w:val="right"/>
      <w:pPr>
        <w:ind w:left="9347" w:hanging="180"/>
      </w:pPr>
    </w:lvl>
    <w:lvl w:ilvl="6" w:tplc="0402000F" w:tentative="1">
      <w:start w:val="1"/>
      <w:numFmt w:val="decimal"/>
      <w:lvlText w:val="%7."/>
      <w:lvlJc w:val="left"/>
      <w:pPr>
        <w:ind w:left="10067" w:hanging="360"/>
      </w:pPr>
    </w:lvl>
    <w:lvl w:ilvl="7" w:tplc="04020019" w:tentative="1">
      <w:start w:val="1"/>
      <w:numFmt w:val="lowerLetter"/>
      <w:lvlText w:val="%8."/>
      <w:lvlJc w:val="left"/>
      <w:pPr>
        <w:ind w:left="10787" w:hanging="360"/>
      </w:pPr>
    </w:lvl>
    <w:lvl w:ilvl="8" w:tplc="0402001B" w:tentative="1">
      <w:start w:val="1"/>
      <w:numFmt w:val="lowerRoman"/>
      <w:lvlText w:val="%9."/>
      <w:lvlJc w:val="right"/>
      <w:pPr>
        <w:ind w:left="11507" w:hanging="180"/>
      </w:pPr>
    </w:lvl>
  </w:abstractNum>
  <w:abstractNum w:abstractNumId="9" w15:restartNumberingAfterBreak="0">
    <w:nsid w:val="3EE81509"/>
    <w:multiLevelType w:val="hybridMultilevel"/>
    <w:tmpl w:val="B7A0E462"/>
    <w:lvl w:ilvl="0" w:tplc="624A1778">
      <w:start w:val="13"/>
      <w:numFmt w:val="decimal"/>
      <w:lvlText w:val="%1."/>
      <w:lvlJc w:val="left"/>
      <w:pPr>
        <w:ind w:left="816" w:hanging="456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4A52C02"/>
    <w:multiLevelType w:val="hybridMultilevel"/>
    <w:tmpl w:val="0A8AD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7354E9"/>
    <w:multiLevelType w:val="hybridMultilevel"/>
    <w:tmpl w:val="5ED0EA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4C0C3E44"/>
    <w:multiLevelType w:val="hybridMultilevel"/>
    <w:tmpl w:val="12D4A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852C82"/>
    <w:multiLevelType w:val="multilevel"/>
    <w:tmpl w:val="41E67384"/>
    <w:lvl w:ilvl="0">
      <w:start w:val="192"/>
      <w:numFmt w:val="decimal"/>
      <w:lvlText w:val="%1"/>
      <w:lvlJc w:val="left"/>
      <w:pPr>
        <w:ind w:left="1440" w:hanging="1440"/>
      </w:pPr>
      <w:rPr>
        <w:rFonts w:hint="default"/>
      </w:rPr>
    </w:lvl>
    <w:lvl w:ilvl="1">
      <w:start w:val="23"/>
      <w:numFmt w:val="decimal"/>
      <w:lvlText w:val="%1.%2"/>
      <w:lvlJc w:val="left"/>
      <w:pPr>
        <w:ind w:left="1440" w:hanging="1440"/>
      </w:pPr>
      <w:rPr>
        <w:rFonts w:hint="default"/>
      </w:rPr>
    </w:lvl>
    <w:lvl w:ilvl="2">
      <w:start w:val="50"/>
      <w:numFmt w:val="decimal"/>
      <w:lvlText w:val="%1.%2.%3"/>
      <w:lvlJc w:val="left"/>
      <w:pPr>
        <w:ind w:left="1440" w:hanging="1440"/>
      </w:pPr>
      <w:rPr>
        <w:rFonts w:hint="default"/>
      </w:rPr>
    </w:lvl>
    <w:lvl w:ilvl="3">
      <w:start w:val="40"/>
      <w:numFmt w:val="decimal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5" w15:restartNumberingAfterBreak="0">
    <w:nsid w:val="5F575DF6"/>
    <w:multiLevelType w:val="hybridMultilevel"/>
    <w:tmpl w:val="D5640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BF1F3F"/>
    <w:multiLevelType w:val="hybridMultilevel"/>
    <w:tmpl w:val="C0DC4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380D91"/>
    <w:multiLevelType w:val="hybridMultilevel"/>
    <w:tmpl w:val="70E0C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5005A6"/>
    <w:multiLevelType w:val="hybridMultilevel"/>
    <w:tmpl w:val="A0F8E49A"/>
    <w:lvl w:ilvl="0" w:tplc="A75266F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3D21C7F"/>
    <w:multiLevelType w:val="hybridMultilevel"/>
    <w:tmpl w:val="A41AE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5AC2BEF"/>
    <w:multiLevelType w:val="hybridMultilevel"/>
    <w:tmpl w:val="4AA6198C"/>
    <w:lvl w:ilvl="0" w:tplc="7E2CF91C">
      <w:start w:val="12"/>
      <w:numFmt w:val="decimal"/>
      <w:lvlText w:val="%1."/>
      <w:lvlJc w:val="left"/>
      <w:pPr>
        <w:ind w:left="816" w:hanging="456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68141583">
    <w:abstractNumId w:val="4"/>
  </w:num>
  <w:num w:numId="2" w16cid:durableId="1441755804">
    <w:abstractNumId w:val="5"/>
  </w:num>
  <w:num w:numId="3" w16cid:durableId="32586740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27426790">
    <w:abstractNumId w:val="0"/>
  </w:num>
  <w:num w:numId="5" w16cid:durableId="1924878771">
    <w:abstractNumId w:val="1"/>
  </w:num>
  <w:num w:numId="6" w16cid:durableId="1167869828">
    <w:abstractNumId w:val="6"/>
  </w:num>
  <w:num w:numId="7" w16cid:durableId="625158519">
    <w:abstractNumId w:val="12"/>
  </w:num>
  <w:num w:numId="8" w16cid:durableId="1355350766">
    <w:abstractNumId w:val="17"/>
  </w:num>
  <w:num w:numId="9" w16cid:durableId="1324627798">
    <w:abstractNumId w:val="11"/>
  </w:num>
  <w:num w:numId="10" w16cid:durableId="1014261446">
    <w:abstractNumId w:val="16"/>
  </w:num>
  <w:num w:numId="11" w16cid:durableId="544947267">
    <w:abstractNumId w:val="15"/>
  </w:num>
  <w:num w:numId="12" w16cid:durableId="12344183">
    <w:abstractNumId w:val="3"/>
  </w:num>
  <w:num w:numId="13" w16cid:durableId="1315328619">
    <w:abstractNumId w:val="10"/>
  </w:num>
  <w:num w:numId="14" w16cid:durableId="307440612">
    <w:abstractNumId w:val="19"/>
  </w:num>
  <w:num w:numId="15" w16cid:durableId="1503088115">
    <w:abstractNumId w:val="13"/>
  </w:num>
  <w:num w:numId="16" w16cid:durableId="1231648753">
    <w:abstractNumId w:val="2"/>
  </w:num>
  <w:num w:numId="17" w16cid:durableId="383522820">
    <w:abstractNumId w:val="4"/>
  </w:num>
  <w:num w:numId="18" w16cid:durableId="295113263">
    <w:abstractNumId w:val="4"/>
  </w:num>
  <w:num w:numId="19" w16cid:durableId="815876465">
    <w:abstractNumId w:val="4"/>
  </w:num>
  <w:num w:numId="20" w16cid:durableId="1187789825">
    <w:abstractNumId w:val="4"/>
  </w:num>
  <w:num w:numId="21" w16cid:durableId="1490900932">
    <w:abstractNumId w:val="4"/>
  </w:num>
  <w:num w:numId="22" w16cid:durableId="462817832">
    <w:abstractNumId w:val="4"/>
  </w:num>
  <w:num w:numId="23" w16cid:durableId="122816247">
    <w:abstractNumId w:val="4"/>
  </w:num>
  <w:num w:numId="24" w16cid:durableId="465660472">
    <w:abstractNumId w:val="8"/>
  </w:num>
  <w:num w:numId="25" w16cid:durableId="497575447">
    <w:abstractNumId w:val="18"/>
  </w:num>
  <w:num w:numId="26" w16cid:durableId="55905756">
    <w:abstractNumId w:val="14"/>
  </w:num>
  <w:num w:numId="27" w16cid:durableId="331299027">
    <w:abstractNumId w:val="7"/>
  </w:num>
  <w:num w:numId="28" w16cid:durableId="1295521050">
    <w:abstractNumId w:val="20"/>
  </w:num>
  <w:num w:numId="29" w16cid:durableId="1896433002">
    <w:abstractNumId w:val="9"/>
  </w:num>
  <w:num w:numId="30" w16cid:durableId="1321692784">
    <w:abstractNumId w:val="4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2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tjQwtbAwMjQwMTVS0lEKTi0uzszPAykwrwUA5EafsywAAAA="/>
  </w:docVars>
  <w:rsids>
    <w:rsidRoot w:val="008068A2"/>
    <w:rsid w:val="000006BB"/>
    <w:rsid w:val="00002C1C"/>
    <w:rsid w:val="00007044"/>
    <w:rsid w:val="0001451E"/>
    <w:rsid w:val="00015633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D0277"/>
    <w:rsid w:val="000E3F53"/>
    <w:rsid w:val="00103906"/>
    <w:rsid w:val="001275B9"/>
    <w:rsid w:val="00142C75"/>
    <w:rsid w:val="001449E8"/>
    <w:rsid w:val="00153A6C"/>
    <w:rsid w:val="001619DF"/>
    <w:rsid w:val="00164CDC"/>
    <w:rsid w:val="00167CF1"/>
    <w:rsid w:val="00171021"/>
    <w:rsid w:val="00175E1D"/>
    <w:rsid w:val="001837BD"/>
    <w:rsid w:val="00183A2C"/>
    <w:rsid w:val="001A5426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6427"/>
    <w:rsid w:val="00264287"/>
    <w:rsid w:val="0026589D"/>
    <w:rsid w:val="002664E1"/>
    <w:rsid w:val="002674C4"/>
    <w:rsid w:val="002819B5"/>
    <w:rsid w:val="0028321B"/>
    <w:rsid w:val="002853F4"/>
    <w:rsid w:val="002A2D2D"/>
    <w:rsid w:val="002C539D"/>
    <w:rsid w:val="002C71C6"/>
    <w:rsid w:val="002D07CA"/>
    <w:rsid w:val="00305122"/>
    <w:rsid w:val="003230CF"/>
    <w:rsid w:val="00330D7E"/>
    <w:rsid w:val="0033212E"/>
    <w:rsid w:val="0033490F"/>
    <w:rsid w:val="003759D4"/>
    <w:rsid w:val="00380A57"/>
    <w:rsid w:val="003817EF"/>
    <w:rsid w:val="00382A45"/>
    <w:rsid w:val="00391903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B70"/>
    <w:rsid w:val="00476D4B"/>
    <w:rsid w:val="00491748"/>
    <w:rsid w:val="0049582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7B96"/>
    <w:rsid w:val="0055098B"/>
    <w:rsid w:val="00553CCB"/>
    <w:rsid w:val="0055658F"/>
    <w:rsid w:val="00563DC7"/>
    <w:rsid w:val="00564029"/>
    <w:rsid w:val="00564D7B"/>
    <w:rsid w:val="0056527D"/>
    <w:rsid w:val="0056786B"/>
    <w:rsid w:val="0057138C"/>
    <w:rsid w:val="005803E5"/>
    <w:rsid w:val="00582489"/>
    <w:rsid w:val="00584EDB"/>
    <w:rsid w:val="0058723E"/>
    <w:rsid w:val="00594821"/>
    <w:rsid w:val="00596357"/>
    <w:rsid w:val="00596AA5"/>
    <w:rsid w:val="005B0164"/>
    <w:rsid w:val="005C131C"/>
    <w:rsid w:val="005C2BE1"/>
    <w:rsid w:val="005C6A24"/>
    <w:rsid w:val="005E04CE"/>
    <w:rsid w:val="005E6CC9"/>
    <w:rsid w:val="005F5DF3"/>
    <w:rsid w:val="005F681F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0B51"/>
    <w:rsid w:val="00686C0C"/>
    <w:rsid w:val="00695634"/>
    <w:rsid w:val="006A2531"/>
    <w:rsid w:val="006D239A"/>
    <w:rsid w:val="006E1302"/>
    <w:rsid w:val="006E2245"/>
    <w:rsid w:val="006E55B4"/>
    <w:rsid w:val="006E7E50"/>
    <w:rsid w:val="006F55B3"/>
    <w:rsid w:val="00704432"/>
    <w:rsid w:val="007051DF"/>
    <w:rsid w:val="00707652"/>
    <w:rsid w:val="00724DA4"/>
    <w:rsid w:val="0072763A"/>
    <w:rsid w:val="00761474"/>
    <w:rsid w:val="00763912"/>
    <w:rsid w:val="00774E44"/>
    <w:rsid w:val="00785258"/>
    <w:rsid w:val="00790139"/>
    <w:rsid w:val="00791AE3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0C1D"/>
    <w:rsid w:val="007F177C"/>
    <w:rsid w:val="007F5F65"/>
    <w:rsid w:val="00801502"/>
    <w:rsid w:val="00803217"/>
    <w:rsid w:val="008063E1"/>
    <w:rsid w:val="008068A2"/>
    <w:rsid w:val="008105A0"/>
    <w:rsid w:val="00836CA4"/>
    <w:rsid w:val="00836DBB"/>
    <w:rsid w:val="0085184F"/>
    <w:rsid w:val="00861625"/>
    <w:rsid w:val="008617B5"/>
    <w:rsid w:val="00870828"/>
    <w:rsid w:val="00877195"/>
    <w:rsid w:val="0088080B"/>
    <w:rsid w:val="00884FEA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7FAA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A515B"/>
    <w:rsid w:val="009B4FB4"/>
    <w:rsid w:val="009C0C39"/>
    <w:rsid w:val="009D1805"/>
    <w:rsid w:val="009E1A09"/>
    <w:rsid w:val="00A02545"/>
    <w:rsid w:val="00A025E6"/>
    <w:rsid w:val="00A05555"/>
    <w:rsid w:val="00A06D89"/>
    <w:rsid w:val="00A21682"/>
    <w:rsid w:val="00A35790"/>
    <w:rsid w:val="00A4409A"/>
    <w:rsid w:val="00A45A89"/>
    <w:rsid w:val="00A47F12"/>
    <w:rsid w:val="00A66DE2"/>
    <w:rsid w:val="00A70227"/>
    <w:rsid w:val="00A70C83"/>
    <w:rsid w:val="00A847D3"/>
    <w:rsid w:val="00AA3772"/>
    <w:rsid w:val="00AA3A95"/>
    <w:rsid w:val="00AB106E"/>
    <w:rsid w:val="00AB2224"/>
    <w:rsid w:val="00AC1B35"/>
    <w:rsid w:val="00AC36D6"/>
    <w:rsid w:val="00AC60FE"/>
    <w:rsid w:val="00AC77AD"/>
    <w:rsid w:val="00AD3214"/>
    <w:rsid w:val="00AE05D3"/>
    <w:rsid w:val="00AE355A"/>
    <w:rsid w:val="00AF09D4"/>
    <w:rsid w:val="00B148DD"/>
    <w:rsid w:val="00B2472A"/>
    <w:rsid w:val="00B56797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51E8"/>
    <w:rsid w:val="00BF51FF"/>
    <w:rsid w:val="00C02A4C"/>
    <w:rsid w:val="00C0490B"/>
    <w:rsid w:val="00C07904"/>
    <w:rsid w:val="00C121AF"/>
    <w:rsid w:val="00C14C80"/>
    <w:rsid w:val="00C27853"/>
    <w:rsid w:val="00C355A5"/>
    <w:rsid w:val="00C43218"/>
    <w:rsid w:val="00C43B64"/>
    <w:rsid w:val="00C501A8"/>
    <w:rsid w:val="00C53F37"/>
    <w:rsid w:val="00C5499A"/>
    <w:rsid w:val="00C62A0F"/>
    <w:rsid w:val="00C82862"/>
    <w:rsid w:val="00C84E4D"/>
    <w:rsid w:val="00C97CC9"/>
    <w:rsid w:val="00CA2FD0"/>
    <w:rsid w:val="00CB0DC5"/>
    <w:rsid w:val="00CB626D"/>
    <w:rsid w:val="00CD5181"/>
    <w:rsid w:val="00CD7485"/>
    <w:rsid w:val="00CE2360"/>
    <w:rsid w:val="00CE236C"/>
    <w:rsid w:val="00CF0047"/>
    <w:rsid w:val="00D04590"/>
    <w:rsid w:val="00D22895"/>
    <w:rsid w:val="00D3404A"/>
    <w:rsid w:val="00D4354E"/>
    <w:rsid w:val="00D43F69"/>
    <w:rsid w:val="00D50F79"/>
    <w:rsid w:val="00D73871"/>
    <w:rsid w:val="00D73957"/>
    <w:rsid w:val="00D76EB2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6C21"/>
    <w:rsid w:val="00EB7421"/>
    <w:rsid w:val="00EC36F5"/>
    <w:rsid w:val="00EC5A4D"/>
    <w:rsid w:val="00ED0DEA"/>
    <w:rsid w:val="00ED73C4"/>
    <w:rsid w:val="00F1216C"/>
    <w:rsid w:val="00F20B48"/>
    <w:rsid w:val="00F258BA"/>
    <w:rsid w:val="00F26F32"/>
    <w:rsid w:val="00F27E9C"/>
    <w:rsid w:val="00F41F41"/>
    <w:rsid w:val="00F46918"/>
    <w:rsid w:val="00F46DDE"/>
    <w:rsid w:val="00F655ED"/>
    <w:rsid w:val="00F7033C"/>
    <w:rsid w:val="00F83E6F"/>
    <w:rsid w:val="00F96D0D"/>
    <w:rsid w:val="00F976AD"/>
    <w:rsid w:val="00FA6461"/>
    <w:rsid w:val="00FE038F"/>
    <w:rsid w:val="00FE2B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30D7E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30D7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30D7E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7F0C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2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92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261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291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52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2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9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463/Sets-And-Maps-Exercise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1A3C93-1EC5-4EDE-AFB4-3D5F5EE313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6</TotalTime>
  <Pages>14</Pages>
  <Words>2876</Words>
  <Characters>16394</Characters>
  <Application>Microsoft Office Word</Application>
  <DocSecurity>0</DocSecurity>
  <Lines>136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Java Advanced Course at SoftUni</vt:lpstr>
    </vt:vector>
  </TitlesOfParts>
  <Company>SoftUni – https://softuni.org</Company>
  <LinksUpToDate>false</LinksUpToDate>
  <CharactersWithSpaces>19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etar Matev</cp:lastModifiedBy>
  <cp:revision>25</cp:revision>
  <cp:lastPrinted>2015-10-26T22:35:00Z</cp:lastPrinted>
  <dcterms:created xsi:type="dcterms:W3CDTF">2019-11-12T12:29:00Z</dcterms:created>
  <dcterms:modified xsi:type="dcterms:W3CDTF">2024-04-28T22:20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c5f6d9db3a7a323c897b5eafbef966c44e0fb99868dd6ae478a5373eed1b8b7</vt:lpwstr>
  </property>
</Properties>
</file>